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DE348" w14:textId="77777777" w:rsidR="00206B9E" w:rsidRPr="00103523" w:rsidRDefault="00206B9E" w:rsidP="00F12AF0">
      <w:pPr>
        <w:spacing w:after="0"/>
        <w:rPr>
          <w:b/>
          <w:sz w:val="10"/>
        </w:rPr>
      </w:pPr>
    </w:p>
    <w:tbl>
      <w:tblPr>
        <w:tblStyle w:val="TableGrid"/>
        <w:tblpPr w:leftFromText="180" w:rightFromText="180" w:vertAnchor="text" w:horzAnchor="margin" w:tblpY="5"/>
        <w:tblW w:w="14170" w:type="dxa"/>
        <w:tblLook w:val="04A0" w:firstRow="1" w:lastRow="0" w:firstColumn="1" w:lastColumn="0" w:noHBand="0" w:noVBand="1"/>
      </w:tblPr>
      <w:tblGrid>
        <w:gridCol w:w="11023"/>
        <w:gridCol w:w="3147"/>
      </w:tblGrid>
      <w:tr w:rsidR="00157620" w14:paraId="55B3C804" w14:textId="77777777" w:rsidTr="00013783">
        <w:trPr>
          <w:trHeight w:hRule="exact" w:val="283"/>
        </w:trPr>
        <w:tc>
          <w:tcPr>
            <w:tcW w:w="11023" w:type="dxa"/>
            <w:tcBorders>
              <w:right w:val="single" w:sz="4" w:space="0" w:color="auto"/>
            </w:tcBorders>
            <w:shd w:val="clear" w:color="auto" w:fill="D9D9D9" w:themeFill="background1" w:themeFillShade="D9"/>
          </w:tcPr>
          <w:p w14:paraId="39450378" w14:textId="77777777" w:rsidR="00157620" w:rsidRPr="00705C17" w:rsidRDefault="00157620" w:rsidP="00FF50F1">
            <w:pPr>
              <w:pStyle w:val="ListParagraph"/>
              <w:numPr>
                <w:ilvl w:val="0"/>
                <w:numId w:val="2"/>
              </w:numPr>
              <w:ind w:left="357" w:firstLine="0"/>
              <w:jc w:val="center"/>
              <w:rPr>
                <w:rFonts w:asciiTheme="minorHAnsi" w:hAnsiTheme="minorHAnsi"/>
                <w:sz w:val="20"/>
              </w:rPr>
            </w:pPr>
            <w:r w:rsidRPr="00DC4FC5">
              <w:rPr>
                <w:rFonts w:asciiTheme="minorHAnsi" w:hAnsiTheme="minorHAnsi"/>
              </w:rPr>
              <w:t>Overview</w:t>
            </w:r>
          </w:p>
          <w:p w14:paraId="27A2E2EB" w14:textId="77777777" w:rsidR="00705C17" w:rsidRPr="00705C17" w:rsidRDefault="00705C17" w:rsidP="00FF50F1">
            <w:pPr>
              <w:pStyle w:val="ListParagraph"/>
              <w:numPr>
                <w:ilvl w:val="0"/>
                <w:numId w:val="2"/>
              </w:numPr>
              <w:ind w:left="357" w:firstLine="0"/>
              <w:jc w:val="center"/>
              <w:rPr>
                <w:rFonts w:asciiTheme="minorHAnsi" w:hAnsiTheme="minorHAnsi"/>
                <w:sz w:val="20"/>
              </w:rPr>
            </w:pPr>
          </w:p>
          <w:p w14:paraId="2EE8206C" w14:textId="77777777" w:rsidR="00705C17" w:rsidRPr="00DC4FC5" w:rsidRDefault="00705C17" w:rsidP="00FF50F1">
            <w:pPr>
              <w:pStyle w:val="ListParagraph"/>
              <w:numPr>
                <w:ilvl w:val="0"/>
                <w:numId w:val="2"/>
              </w:numPr>
              <w:ind w:left="357" w:firstLine="0"/>
              <w:jc w:val="center"/>
              <w:rPr>
                <w:rFonts w:asciiTheme="minorHAnsi" w:hAnsiTheme="minorHAnsi"/>
                <w:sz w:val="20"/>
              </w:rPr>
            </w:pPr>
          </w:p>
        </w:tc>
        <w:tc>
          <w:tcPr>
            <w:tcW w:w="3147" w:type="dxa"/>
            <w:tcBorders>
              <w:top w:val="nil"/>
              <w:left w:val="single" w:sz="4" w:space="0" w:color="auto"/>
              <w:bottom w:val="nil"/>
              <w:right w:val="nil"/>
            </w:tcBorders>
          </w:tcPr>
          <w:p w14:paraId="1A309AEA" w14:textId="77777777" w:rsidR="00157620" w:rsidRDefault="00157620" w:rsidP="00696170">
            <w:pPr>
              <w:ind w:left="113"/>
              <w:jc w:val="center"/>
              <w:rPr>
                <w:b/>
                <w:sz w:val="36"/>
              </w:rPr>
            </w:pPr>
          </w:p>
        </w:tc>
      </w:tr>
      <w:tr w:rsidR="00AF4360" w14:paraId="31548EB4" w14:textId="77777777" w:rsidTr="00013783">
        <w:tc>
          <w:tcPr>
            <w:tcW w:w="11023" w:type="dxa"/>
            <w:tcBorders>
              <w:right w:val="single" w:sz="4" w:space="0" w:color="auto"/>
            </w:tcBorders>
          </w:tcPr>
          <w:p w14:paraId="6D0D2674" w14:textId="77777777" w:rsidR="00AF4360" w:rsidRPr="00B45DAF" w:rsidRDefault="00AF4360" w:rsidP="00FF50F1">
            <w:pPr>
              <w:pStyle w:val="ListParagraph"/>
              <w:numPr>
                <w:ilvl w:val="0"/>
                <w:numId w:val="1"/>
              </w:numPr>
              <w:rPr>
                <w:rFonts w:asciiTheme="minorHAnsi" w:hAnsiTheme="minorHAnsi"/>
                <w:b/>
                <w:sz w:val="20"/>
              </w:rPr>
            </w:pPr>
            <w:r w:rsidRPr="00B45DAF">
              <w:rPr>
                <w:rFonts w:asciiTheme="minorHAnsi" w:hAnsiTheme="minorHAnsi"/>
                <w:b/>
                <w:sz w:val="20"/>
              </w:rPr>
              <w:t>Researcher’s Name</w:t>
            </w:r>
            <w:r w:rsidR="00705C17">
              <w:rPr>
                <w:rFonts w:asciiTheme="minorHAnsi" w:hAnsiTheme="minorHAnsi"/>
                <w:b/>
                <w:sz w:val="20"/>
              </w:rPr>
              <w:t xml:space="preserve"> (Principal investigator)</w:t>
            </w:r>
            <w:r w:rsidRPr="00B45DAF">
              <w:rPr>
                <w:rFonts w:asciiTheme="minorHAnsi" w:hAnsiTheme="minorHAnsi"/>
                <w:b/>
                <w:sz w:val="20"/>
              </w:rPr>
              <w:t>:</w:t>
            </w:r>
          </w:p>
          <w:p w14:paraId="2C892AA6" w14:textId="77777777" w:rsidR="00AF4360" w:rsidRPr="00EB647F" w:rsidRDefault="00AF4360" w:rsidP="00696170">
            <w:pPr>
              <w:contextualSpacing/>
              <w:rPr>
                <w:sz w:val="24"/>
                <w:szCs w:val="24"/>
              </w:rPr>
            </w:pPr>
          </w:p>
        </w:tc>
        <w:tc>
          <w:tcPr>
            <w:tcW w:w="3147" w:type="dxa"/>
            <w:vMerge w:val="restart"/>
            <w:tcBorders>
              <w:top w:val="nil"/>
              <w:left w:val="single" w:sz="4" w:space="0" w:color="auto"/>
              <w:bottom w:val="nil"/>
              <w:right w:val="nil"/>
            </w:tcBorders>
          </w:tcPr>
          <w:p w14:paraId="2535FB8C" w14:textId="77777777" w:rsidR="00AF4360" w:rsidRDefault="00AF4360" w:rsidP="00B975FF">
            <w:pPr>
              <w:ind w:left="113"/>
              <w:jc w:val="center"/>
              <w:rPr>
                <w:b/>
                <w:sz w:val="36"/>
              </w:rPr>
            </w:pPr>
          </w:p>
          <w:p w14:paraId="22FFEA26" w14:textId="77777777" w:rsidR="00AF4360" w:rsidRPr="00A71C7C" w:rsidRDefault="00AF4360" w:rsidP="00B975FF">
            <w:pPr>
              <w:jc w:val="center"/>
              <w:rPr>
                <w:sz w:val="44"/>
              </w:rPr>
            </w:pPr>
            <w:r w:rsidRPr="00A71C7C">
              <w:rPr>
                <w:sz w:val="44"/>
              </w:rPr>
              <w:t>Research Data Management Plan</w:t>
            </w:r>
          </w:p>
          <w:p w14:paraId="4EC687CC" w14:textId="77777777" w:rsidR="00AF4360" w:rsidRPr="00AF4360" w:rsidRDefault="00E571D4" w:rsidP="00B975FF">
            <w:pPr>
              <w:ind w:left="113"/>
              <w:jc w:val="center"/>
              <w:rPr>
                <w:b/>
              </w:rPr>
            </w:pPr>
            <w:r>
              <w:rPr>
                <w:sz w:val="44"/>
              </w:rPr>
              <w:t>(</w:t>
            </w:r>
            <w:r w:rsidR="00AF4360" w:rsidRPr="00A71C7C">
              <w:rPr>
                <w:sz w:val="44"/>
              </w:rPr>
              <w:t>v</w:t>
            </w:r>
            <w:r w:rsidR="004241C5">
              <w:rPr>
                <w:sz w:val="44"/>
              </w:rPr>
              <w:t>6</w:t>
            </w:r>
            <w:r w:rsidR="00AF4360" w:rsidRPr="00A71C7C">
              <w:rPr>
                <w:sz w:val="44"/>
              </w:rPr>
              <w:t>)</w:t>
            </w:r>
          </w:p>
        </w:tc>
      </w:tr>
      <w:tr w:rsidR="00AF4360" w14:paraId="372FE022" w14:textId="77777777" w:rsidTr="00013783">
        <w:tc>
          <w:tcPr>
            <w:tcW w:w="11023" w:type="dxa"/>
            <w:tcBorders>
              <w:right w:val="single" w:sz="4" w:space="0" w:color="auto"/>
            </w:tcBorders>
          </w:tcPr>
          <w:p w14:paraId="13F350F5" w14:textId="77777777" w:rsidR="00AF4360" w:rsidRPr="00B45DAF" w:rsidRDefault="00AF4360" w:rsidP="00FF50F1">
            <w:pPr>
              <w:pStyle w:val="ListParagraph"/>
              <w:numPr>
                <w:ilvl w:val="0"/>
                <w:numId w:val="1"/>
              </w:numPr>
              <w:rPr>
                <w:rFonts w:asciiTheme="minorHAnsi" w:hAnsiTheme="minorHAnsi"/>
                <w:b/>
                <w:sz w:val="20"/>
              </w:rPr>
            </w:pPr>
            <w:r w:rsidRPr="00B45DAF">
              <w:rPr>
                <w:rFonts w:asciiTheme="minorHAnsi" w:hAnsiTheme="minorHAnsi"/>
                <w:b/>
                <w:sz w:val="20"/>
              </w:rPr>
              <w:t>Title</w:t>
            </w:r>
            <w:r w:rsidR="00705C17">
              <w:rPr>
                <w:rFonts w:asciiTheme="minorHAnsi" w:hAnsiTheme="minorHAnsi"/>
                <w:b/>
                <w:sz w:val="20"/>
              </w:rPr>
              <w:t xml:space="preserve"> and ID</w:t>
            </w:r>
            <w:r w:rsidRPr="00B45DAF">
              <w:rPr>
                <w:rFonts w:asciiTheme="minorHAnsi" w:hAnsiTheme="minorHAnsi"/>
                <w:b/>
                <w:sz w:val="20"/>
              </w:rPr>
              <w:t xml:space="preserve"> of Research Project:</w:t>
            </w:r>
          </w:p>
          <w:p w14:paraId="78757801" w14:textId="77777777" w:rsidR="00AF4360" w:rsidRPr="00B45DAF" w:rsidRDefault="00AF4360" w:rsidP="00696170">
            <w:pPr>
              <w:rPr>
                <w:sz w:val="20"/>
                <w:szCs w:val="24"/>
              </w:rPr>
            </w:pPr>
          </w:p>
        </w:tc>
        <w:tc>
          <w:tcPr>
            <w:tcW w:w="3147" w:type="dxa"/>
            <w:vMerge/>
            <w:tcBorders>
              <w:left w:val="single" w:sz="4" w:space="0" w:color="auto"/>
              <w:bottom w:val="nil"/>
              <w:right w:val="nil"/>
            </w:tcBorders>
          </w:tcPr>
          <w:p w14:paraId="4D89B69F" w14:textId="77777777" w:rsidR="00AF4360" w:rsidRPr="00433DC4" w:rsidRDefault="00AF4360" w:rsidP="00696170">
            <w:pPr>
              <w:pStyle w:val="ListParagraph"/>
              <w:ind w:left="284"/>
            </w:pPr>
          </w:p>
        </w:tc>
      </w:tr>
      <w:tr w:rsidR="00AF4360" w14:paraId="084026F2" w14:textId="77777777" w:rsidTr="00013783">
        <w:tc>
          <w:tcPr>
            <w:tcW w:w="11023" w:type="dxa"/>
            <w:tcBorders>
              <w:right w:val="single" w:sz="4" w:space="0" w:color="auto"/>
            </w:tcBorders>
          </w:tcPr>
          <w:p w14:paraId="42B6412F" w14:textId="77777777" w:rsidR="00AF4360" w:rsidRPr="00B45DAF" w:rsidRDefault="00AF4360" w:rsidP="00FF50F1">
            <w:pPr>
              <w:pStyle w:val="ListParagraph"/>
              <w:numPr>
                <w:ilvl w:val="0"/>
                <w:numId w:val="1"/>
              </w:numPr>
              <w:rPr>
                <w:rFonts w:asciiTheme="minorHAnsi" w:hAnsiTheme="minorHAnsi"/>
                <w:b/>
                <w:sz w:val="20"/>
              </w:rPr>
            </w:pPr>
            <w:r w:rsidRPr="00B45DAF">
              <w:rPr>
                <w:rFonts w:asciiTheme="minorHAnsi" w:hAnsiTheme="minorHAnsi"/>
                <w:b/>
                <w:sz w:val="20"/>
              </w:rPr>
              <w:t xml:space="preserve">Length of Project </w:t>
            </w:r>
          </w:p>
          <w:p w14:paraId="64EF70D4" w14:textId="77777777" w:rsidR="00AF4360" w:rsidRPr="00B45DAF" w:rsidRDefault="00AF4360" w:rsidP="00696170">
            <w:pPr>
              <w:rPr>
                <w:sz w:val="20"/>
                <w:szCs w:val="24"/>
              </w:rPr>
            </w:pPr>
            <w:r w:rsidRPr="00B45DAF">
              <w:rPr>
                <w:b/>
                <w:sz w:val="20"/>
                <w:szCs w:val="24"/>
              </w:rPr>
              <w:t>Start Date:</w:t>
            </w:r>
          </w:p>
          <w:p w14:paraId="50C85D2A" w14:textId="77777777" w:rsidR="00AF4360" w:rsidRPr="00B45DAF" w:rsidRDefault="00AF4360" w:rsidP="00696170">
            <w:pPr>
              <w:rPr>
                <w:sz w:val="20"/>
                <w:szCs w:val="24"/>
              </w:rPr>
            </w:pPr>
            <w:r w:rsidRPr="00B45DAF">
              <w:rPr>
                <w:b/>
                <w:sz w:val="20"/>
                <w:szCs w:val="24"/>
              </w:rPr>
              <w:t>End Date:</w:t>
            </w:r>
          </w:p>
        </w:tc>
        <w:tc>
          <w:tcPr>
            <w:tcW w:w="3147" w:type="dxa"/>
            <w:vMerge/>
            <w:tcBorders>
              <w:left w:val="single" w:sz="4" w:space="0" w:color="auto"/>
              <w:bottom w:val="nil"/>
              <w:right w:val="nil"/>
            </w:tcBorders>
          </w:tcPr>
          <w:p w14:paraId="31AB0088" w14:textId="77777777" w:rsidR="00AF4360" w:rsidRPr="00433DC4" w:rsidRDefault="00AF4360" w:rsidP="00696170">
            <w:pPr>
              <w:pStyle w:val="ListParagraph"/>
              <w:ind w:left="284"/>
            </w:pPr>
          </w:p>
        </w:tc>
      </w:tr>
      <w:tr w:rsidR="00AF4360" w14:paraId="49EA1368" w14:textId="77777777" w:rsidTr="00013783">
        <w:tc>
          <w:tcPr>
            <w:tcW w:w="11023" w:type="dxa"/>
            <w:tcBorders>
              <w:right w:val="single" w:sz="4" w:space="0" w:color="auto"/>
            </w:tcBorders>
          </w:tcPr>
          <w:p w14:paraId="2022B49C" w14:textId="77777777" w:rsidR="00AF4360" w:rsidRPr="009B56CC" w:rsidRDefault="00AF4360" w:rsidP="00FF50F1">
            <w:pPr>
              <w:pStyle w:val="ListParagraph"/>
              <w:numPr>
                <w:ilvl w:val="0"/>
                <w:numId w:val="1"/>
              </w:numPr>
              <w:rPr>
                <w:rFonts w:asciiTheme="minorHAnsi" w:hAnsiTheme="minorHAnsi"/>
                <w:sz w:val="20"/>
              </w:rPr>
            </w:pPr>
            <w:r w:rsidRPr="00F12AF0">
              <w:rPr>
                <w:rFonts w:asciiTheme="minorHAnsi" w:hAnsiTheme="minorHAnsi"/>
                <w:b/>
                <w:sz w:val="20"/>
              </w:rPr>
              <w:t>A brief statement of the aim(s) of the project</w:t>
            </w:r>
          </w:p>
          <w:p w14:paraId="6E777BF7" w14:textId="77777777" w:rsidR="009B56CC" w:rsidRPr="00B975FF" w:rsidRDefault="00B975FF" w:rsidP="00FF50F1">
            <w:pPr>
              <w:pStyle w:val="ListParagraph"/>
              <w:numPr>
                <w:ilvl w:val="0"/>
                <w:numId w:val="1"/>
              </w:numPr>
              <w:rPr>
                <w:rFonts w:asciiTheme="minorHAnsi" w:hAnsiTheme="minorHAnsi"/>
                <w:b/>
                <w:bCs/>
                <w:sz w:val="20"/>
              </w:rPr>
            </w:pPr>
            <w:r>
              <w:rPr>
                <w:rFonts w:asciiTheme="minorHAnsi" w:hAnsiTheme="minorHAnsi"/>
                <w:b/>
                <w:bCs/>
                <w:sz w:val="20"/>
              </w:rPr>
              <w:t>F</w:t>
            </w:r>
            <w:r w:rsidR="009B56CC" w:rsidRPr="00B975FF">
              <w:rPr>
                <w:rFonts w:asciiTheme="minorHAnsi" w:hAnsiTheme="minorHAnsi"/>
                <w:b/>
                <w:bCs/>
                <w:sz w:val="20"/>
              </w:rPr>
              <w:t xml:space="preserve">unding </w:t>
            </w:r>
            <w:r w:rsidR="00705C17" w:rsidRPr="00B975FF">
              <w:rPr>
                <w:rFonts w:asciiTheme="minorHAnsi" w:hAnsiTheme="minorHAnsi"/>
                <w:b/>
                <w:bCs/>
                <w:sz w:val="20"/>
              </w:rPr>
              <w:t xml:space="preserve">body and </w:t>
            </w:r>
            <w:r w:rsidR="009B56CC" w:rsidRPr="00B975FF">
              <w:rPr>
                <w:rFonts w:asciiTheme="minorHAnsi" w:hAnsiTheme="minorHAnsi"/>
                <w:b/>
                <w:bCs/>
                <w:sz w:val="20"/>
              </w:rPr>
              <w:t>programme</w:t>
            </w:r>
            <w:r>
              <w:rPr>
                <w:rFonts w:asciiTheme="minorHAnsi" w:hAnsiTheme="minorHAnsi"/>
                <w:b/>
                <w:bCs/>
                <w:sz w:val="20"/>
              </w:rPr>
              <w:t>:</w:t>
            </w:r>
          </w:p>
          <w:p w14:paraId="78DBB4E1" w14:textId="77777777" w:rsidR="00705C17" w:rsidRPr="00B975FF" w:rsidRDefault="00705C17" w:rsidP="00FF50F1">
            <w:pPr>
              <w:pStyle w:val="ListParagraph"/>
              <w:numPr>
                <w:ilvl w:val="0"/>
                <w:numId w:val="1"/>
              </w:numPr>
              <w:rPr>
                <w:rFonts w:asciiTheme="minorHAnsi" w:hAnsiTheme="minorHAnsi"/>
                <w:b/>
                <w:bCs/>
                <w:sz w:val="20"/>
              </w:rPr>
            </w:pPr>
            <w:r w:rsidRPr="00B975FF">
              <w:rPr>
                <w:rFonts w:asciiTheme="minorHAnsi" w:hAnsiTheme="minorHAnsi"/>
                <w:b/>
                <w:bCs/>
                <w:sz w:val="20"/>
              </w:rPr>
              <w:t>Related policies</w:t>
            </w:r>
            <w:r w:rsidR="00B975FF">
              <w:rPr>
                <w:rFonts w:asciiTheme="minorHAnsi" w:hAnsiTheme="minorHAnsi"/>
                <w:b/>
                <w:bCs/>
                <w:sz w:val="20"/>
              </w:rPr>
              <w:t>:</w:t>
            </w:r>
          </w:p>
          <w:p w14:paraId="1FB70936" w14:textId="77777777" w:rsidR="009B56CC" w:rsidRPr="00B975FF" w:rsidRDefault="00B975FF" w:rsidP="00FF50F1">
            <w:pPr>
              <w:pStyle w:val="ListParagraph"/>
              <w:numPr>
                <w:ilvl w:val="0"/>
                <w:numId w:val="1"/>
              </w:numPr>
              <w:rPr>
                <w:rFonts w:asciiTheme="minorHAnsi" w:hAnsiTheme="minorHAnsi"/>
                <w:b/>
                <w:bCs/>
                <w:sz w:val="20"/>
              </w:rPr>
            </w:pPr>
            <w:r>
              <w:rPr>
                <w:rFonts w:asciiTheme="minorHAnsi" w:hAnsiTheme="minorHAnsi"/>
                <w:b/>
                <w:bCs/>
                <w:sz w:val="20"/>
              </w:rPr>
              <w:t>V</w:t>
            </w:r>
            <w:r w:rsidR="009B56CC" w:rsidRPr="00B975FF">
              <w:rPr>
                <w:rFonts w:asciiTheme="minorHAnsi" w:hAnsiTheme="minorHAnsi"/>
                <w:b/>
                <w:bCs/>
                <w:sz w:val="20"/>
              </w:rPr>
              <w:t>ersion of DMP</w:t>
            </w:r>
            <w:r>
              <w:rPr>
                <w:rFonts w:asciiTheme="minorHAnsi" w:hAnsiTheme="minorHAnsi"/>
                <w:b/>
                <w:bCs/>
                <w:sz w:val="20"/>
              </w:rPr>
              <w:t>:</w:t>
            </w:r>
          </w:p>
          <w:p w14:paraId="4BE91EA1" w14:textId="77777777" w:rsidR="00AF4360" w:rsidRPr="00B975FF" w:rsidRDefault="00AF4360" w:rsidP="00696170">
            <w:pPr>
              <w:rPr>
                <w:b/>
                <w:bCs/>
                <w:sz w:val="20"/>
                <w:szCs w:val="24"/>
              </w:rPr>
            </w:pPr>
          </w:p>
          <w:p w14:paraId="4948E14D" w14:textId="77777777" w:rsidR="00AF4360" w:rsidRPr="00B45DAF" w:rsidRDefault="00AF4360" w:rsidP="00696170">
            <w:pPr>
              <w:rPr>
                <w:b/>
                <w:sz w:val="20"/>
                <w:szCs w:val="24"/>
              </w:rPr>
            </w:pPr>
          </w:p>
        </w:tc>
        <w:tc>
          <w:tcPr>
            <w:tcW w:w="3147" w:type="dxa"/>
            <w:vMerge/>
            <w:tcBorders>
              <w:left w:val="single" w:sz="4" w:space="0" w:color="auto"/>
              <w:bottom w:val="nil"/>
              <w:right w:val="nil"/>
            </w:tcBorders>
          </w:tcPr>
          <w:p w14:paraId="0BF82682" w14:textId="77777777" w:rsidR="00AF4360" w:rsidRPr="00433DC4" w:rsidRDefault="00AF4360" w:rsidP="00696170">
            <w:pPr>
              <w:pStyle w:val="ListParagraph"/>
              <w:ind w:left="284"/>
            </w:pPr>
          </w:p>
        </w:tc>
      </w:tr>
    </w:tbl>
    <w:p w14:paraId="33F74FE1" w14:textId="77777777" w:rsidR="00835A1C" w:rsidRPr="00157620" w:rsidRDefault="00835A1C" w:rsidP="00F12AF0">
      <w:pPr>
        <w:spacing w:after="0"/>
        <w:rPr>
          <w:b/>
        </w:rPr>
      </w:pPr>
    </w:p>
    <w:tbl>
      <w:tblPr>
        <w:tblStyle w:val="TableGrid"/>
        <w:tblW w:w="13745" w:type="dxa"/>
        <w:tblLayout w:type="fixed"/>
        <w:tblLook w:val="04A0" w:firstRow="1" w:lastRow="0" w:firstColumn="1" w:lastColumn="0" w:noHBand="0" w:noVBand="1"/>
      </w:tblPr>
      <w:tblGrid>
        <w:gridCol w:w="8926"/>
        <w:gridCol w:w="4819"/>
      </w:tblGrid>
      <w:tr w:rsidR="00B975FF" w14:paraId="45E6F275" w14:textId="77777777" w:rsidTr="00C04B8E">
        <w:trPr>
          <w:trHeight w:val="229"/>
        </w:trPr>
        <w:tc>
          <w:tcPr>
            <w:tcW w:w="8926" w:type="dxa"/>
            <w:tcBorders>
              <w:left w:val="single" w:sz="4" w:space="0" w:color="auto"/>
              <w:right w:val="single" w:sz="4" w:space="0" w:color="auto"/>
            </w:tcBorders>
            <w:shd w:val="clear" w:color="auto" w:fill="D9D9D9" w:themeFill="background1" w:themeFillShade="D9"/>
          </w:tcPr>
          <w:p w14:paraId="31C02F13" w14:textId="77777777" w:rsidR="00B975FF" w:rsidRPr="004835E6" w:rsidRDefault="00B975FF" w:rsidP="0039302C">
            <w:pPr>
              <w:pStyle w:val="ListParagraph"/>
              <w:numPr>
                <w:ilvl w:val="0"/>
                <w:numId w:val="10"/>
              </w:numPr>
              <w:jc w:val="center"/>
              <w:rPr>
                <w:rFonts w:asciiTheme="minorHAnsi" w:hAnsiTheme="minorHAnsi"/>
                <w:sz w:val="20"/>
              </w:rPr>
            </w:pPr>
            <w:r w:rsidRPr="00F0026E">
              <w:t>Data collection and documentation</w:t>
            </w:r>
          </w:p>
        </w:tc>
        <w:tc>
          <w:tcPr>
            <w:tcW w:w="4819" w:type="dxa"/>
            <w:tcBorders>
              <w:left w:val="single" w:sz="4" w:space="0" w:color="auto"/>
            </w:tcBorders>
            <w:shd w:val="clear" w:color="auto" w:fill="D9D9D9" w:themeFill="background1" w:themeFillShade="D9"/>
          </w:tcPr>
          <w:p w14:paraId="34DAB88E" w14:textId="77777777" w:rsidR="00B975FF" w:rsidRPr="00C04B8E" w:rsidRDefault="00B975FF" w:rsidP="00216EBD">
            <w:pPr>
              <w:jc w:val="center"/>
              <w:rPr>
                <w:rStyle w:val="SubtleEmphasis"/>
                <w:b/>
                <w:bCs/>
                <w:color w:val="auto"/>
                <w:sz w:val="16"/>
                <w:szCs w:val="20"/>
              </w:rPr>
            </w:pPr>
            <w:r w:rsidRPr="00C04B8E">
              <w:rPr>
                <w:b/>
                <w:bCs/>
                <w:sz w:val="16"/>
              </w:rPr>
              <w:t>Help, Guidance</w:t>
            </w:r>
            <w:r w:rsidRPr="00C04B8E">
              <w:rPr>
                <w:b/>
                <w:bCs/>
                <w:i/>
                <w:sz w:val="16"/>
              </w:rPr>
              <w:t xml:space="preserve"> </w:t>
            </w:r>
            <w:r w:rsidRPr="00C04B8E">
              <w:rPr>
                <w:b/>
                <w:bCs/>
                <w:sz w:val="16"/>
              </w:rPr>
              <w:t>and</w:t>
            </w:r>
            <w:r w:rsidRPr="00C04B8E">
              <w:rPr>
                <w:b/>
                <w:bCs/>
                <w:i/>
                <w:sz w:val="16"/>
              </w:rPr>
              <w:t xml:space="preserve"> Example Answers</w:t>
            </w:r>
          </w:p>
        </w:tc>
      </w:tr>
      <w:tr w:rsidR="004241C5" w:rsidRPr="004241C5" w14:paraId="7B948EAF" w14:textId="77777777" w:rsidTr="00C04B8E">
        <w:tc>
          <w:tcPr>
            <w:tcW w:w="8926" w:type="dxa"/>
            <w:tcBorders>
              <w:left w:val="single" w:sz="4" w:space="0" w:color="auto"/>
              <w:right w:val="single" w:sz="4" w:space="0" w:color="auto"/>
            </w:tcBorders>
          </w:tcPr>
          <w:p w14:paraId="47F0484C" w14:textId="77777777" w:rsidR="00B975FF" w:rsidRPr="004241C5" w:rsidRDefault="00B975FF" w:rsidP="00FF50F1">
            <w:pPr>
              <w:pStyle w:val="ListParagraph"/>
              <w:numPr>
                <w:ilvl w:val="0"/>
                <w:numId w:val="6"/>
              </w:numPr>
              <w:rPr>
                <w:rFonts w:asciiTheme="minorHAnsi" w:hAnsiTheme="minorHAnsi"/>
                <w:sz w:val="20"/>
              </w:rPr>
            </w:pPr>
            <w:r w:rsidRPr="004241C5">
              <w:rPr>
                <w:rFonts w:asciiTheme="minorHAnsi" w:hAnsiTheme="minorHAnsi"/>
                <w:b/>
                <w:sz w:val="20"/>
              </w:rPr>
              <w:t>Briefly describe the data that you will collect for the project</w:t>
            </w:r>
          </w:p>
          <w:p w14:paraId="6812649F" w14:textId="77777777" w:rsidR="00B975FF" w:rsidRPr="004241C5" w:rsidRDefault="00B975FF" w:rsidP="007216FB">
            <w:pPr>
              <w:rPr>
                <w:sz w:val="20"/>
              </w:rPr>
            </w:pPr>
          </w:p>
          <w:p w14:paraId="24AB1FE0" w14:textId="77777777" w:rsidR="00B975FF" w:rsidRPr="004241C5" w:rsidRDefault="00B975FF" w:rsidP="007216FB">
            <w:pPr>
              <w:rPr>
                <w:sz w:val="20"/>
              </w:rPr>
            </w:pPr>
          </w:p>
          <w:p w14:paraId="53F28E5E" w14:textId="77777777" w:rsidR="00B975FF" w:rsidRPr="004241C5" w:rsidRDefault="00B975FF" w:rsidP="007216FB">
            <w:pPr>
              <w:rPr>
                <w:sz w:val="20"/>
              </w:rPr>
            </w:pPr>
          </w:p>
          <w:p w14:paraId="1B4C9C9E" w14:textId="77777777" w:rsidR="00B975FF" w:rsidRPr="004241C5" w:rsidRDefault="00B975FF" w:rsidP="007216FB">
            <w:pPr>
              <w:rPr>
                <w:sz w:val="20"/>
              </w:rPr>
            </w:pPr>
          </w:p>
          <w:p w14:paraId="65212586" w14:textId="77777777" w:rsidR="00B975FF" w:rsidRPr="004241C5" w:rsidRDefault="00B975FF" w:rsidP="007216FB">
            <w:pPr>
              <w:rPr>
                <w:b/>
                <w:sz w:val="20"/>
              </w:rPr>
            </w:pPr>
          </w:p>
        </w:tc>
        <w:tc>
          <w:tcPr>
            <w:tcW w:w="4819" w:type="dxa"/>
            <w:tcBorders>
              <w:left w:val="single" w:sz="4" w:space="0" w:color="auto"/>
            </w:tcBorders>
          </w:tcPr>
          <w:p w14:paraId="43A97480" w14:textId="77777777" w:rsidR="00A01A63" w:rsidRPr="00EB027D" w:rsidRDefault="00A01A63" w:rsidP="00EB027D">
            <w:pPr>
              <w:pStyle w:val="ListParagraph"/>
              <w:numPr>
                <w:ilvl w:val="0"/>
                <w:numId w:val="11"/>
              </w:numPr>
              <w:ind w:left="178" w:hanging="178"/>
              <w:rPr>
                <w:sz w:val="16"/>
                <w:szCs w:val="16"/>
              </w:rPr>
            </w:pPr>
            <w:r w:rsidRPr="00EB027D">
              <w:rPr>
                <w:sz w:val="16"/>
                <w:szCs w:val="16"/>
              </w:rPr>
              <w:t>Details on the kind of data: for example, numeric (databases, spreadsheets), textual (documents), image, audio, video, and/or mixed media. Details on existing datasets to be re-use. Methods by which data will be collected or created</w:t>
            </w:r>
          </w:p>
          <w:p w14:paraId="56E71EC7" w14:textId="77777777" w:rsidR="00B975FF" w:rsidRPr="004241C5" w:rsidRDefault="00B975FF" w:rsidP="00AF4360">
            <w:pPr>
              <w:rPr>
                <w:rFonts w:cs="Arial"/>
                <w:b/>
                <w:sz w:val="20"/>
                <w:szCs w:val="20"/>
              </w:rPr>
            </w:pPr>
            <w:r w:rsidRPr="004241C5">
              <w:rPr>
                <w:rStyle w:val="SubtleEmphasis"/>
                <w:color w:val="auto"/>
                <w:sz w:val="16"/>
                <w:szCs w:val="20"/>
              </w:rPr>
              <w:t>I record interviews with subjects using a digital audio recorder, then transcribe them into text.</w:t>
            </w:r>
            <w:r w:rsidRPr="004241C5">
              <w:rPr>
                <w:rStyle w:val="SubtleEmphasis"/>
                <w:color w:val="auto"/>
                <w:sz w:val="16"/>
                <w:szCs w:val="20"/>
              </w:rPr>
              <w:br/>
              <w:t>I test my catalyst under a number of conditions, then submit samples of the products to analysis facilities.</w:t>
            </w:r>
            <w:r w:rsidRPr="004241C5">
              <w:rPr>
                <w:rStyle w:val="SubtleEmphasis"/>
                <w:color w:val="auto"/>
                <w:sz w:val="16"/>
                <w:szCs w:val="20"/>
              </w:rPr>
              <w:br/>
              <w:t>I generate data using model code that I’ve written, then process it various ways to produce visualisations.</w:t>
            </w:r>
            <w:r w:rsidRPr="004241C5">
              <w:rPr>
                <w:rStyle w:val="SubtleEmphasis"/>
                <w:color w:val="auto"/>
                <w:sz w:val="16"/>
                <w:szCs w:val="20"/>
              </w:rPr>
              <w:br/>
              <w:t>I combine existing data from a number of sources [e.g.…] and reanalyse them to derive new conclusions.</w:t>
            </w:r>
          </w:p>
        </w:tc>
      </w:tr>
      <w:tr w:rsidR="00B975FF" w14:paraId="368D3A3E" w14:textId="77777777" w:rsidTr="00C04B8E">
        <w:tc>
          <w:tcPr>
            <w:tcW w:w="8926" w:type="dxa"/>
          </w:tcPr>
          <w:p w14:paraId="0D32B9FA" w14:textId="77777777" w:rsidR="00B975FF" w:rsidRPr="004241C5" w:rsidRDefault="00B975FF" w:rsidP="00FF50F1">
            <w:pPr>
              <w:pStyle w:val="ListParagraph"/>
              <w:numPr>
                <w:ilvl w:val="0"/>
                <w:numId w:val="6"/>
              </w:numPr>
              <w:rPr>
                <w:rFonts w:asciiTheme="minorHAnsi" w:hAnsiTheme="minorHAnsi"/>
                <w:sz w:val="20"/>
              </w:rPr>
            </w:pPr>
            <w:r w:rsidRPr="004241C5">
              <w:rPr>
                <w:rFonts w:asciiTheme="minorHAnsi" w:hAnsiTheme="minorHAnsi"/>
                <w:b/>
                <w:sz w:val="20"/>
              </w:rPr>
              <w:t>Frequency of new data (how often will you get new data and over what time period?)</w:t>
            </w:r>
          </w:p>
          <w:p w14:paraId="6E155C99" w14:textId="77777777" w:rsidR="00B975FF" w:rsidRPr="004241C5" w:rsidRDefault="00B975FF" w:rsidP="007216FB">
            <w:pPr>
              <w:rPr>
                <w:sz w:val="20"/>
              </w:rPr>
            </w:pPr>
          </w:p>
          <w:p w14:paraId="448E3CF0" w14:textId="77777777" w:rsidR="00B975FF" w:rsidRPr="004241C5" w:rsidRDefault="00B975FF" w:rsidP="007216FB">
            <w:pPr>
              <w:rPr>
                <w:sz w:val="20"/>
              </w:rPr>
            </w:pPr>
          </w:p>
          <w:p w14:paraId="1FC497A2" w14:textId="77777777" w:rsidR="00B975FF" w:rsidRPr="004241C5" w:rsidRDefault="00B975FF" w:rsidP="007216FB">
            <w:pPr>
              <w:rPr>
                <w:b/>
                <w:sz w:val="20"/>
              </w:rPr>
            </w:pPr>
          </w:p>
        </w:tc>
        <w:tc>
          <w:tcPr>
            <w:tcW w:w="4819" w:type="dxa"/>
          </w:tcPr>
          <w:p w14:paraId="53F9F086" w14:textId="77777777" w:rsidR="00B975FF" w:rsidRPr="004241C5" w:rsidRDefault="00B975FF" w:rsidP="000E5D2F">
            <w:r w:rsidRPr="004241C5">
              <w:rPr>
                <w:rStyle w:val="SubtleEmphasis"/>
                <w:color w:val="auto"/>
                <w:sz w:val="16"/>
                <w:szCs w:val="20"/>
              </w:rPr>
              <w:t>All of my data will come from a single 3-month field trip in my second year.</w:t>
            </w:r>
            <w:r w:rsidRPr="004241C5">
              <w:rPr>
                <w:rStyle w:val="SubtleEmphasis"/>
                <w:color w:val="auto"/>
                <w:sz w:val="16"/>
                <w:szCs w:val="20"/>
              </w:rPr>
              <w:br/>
              <w:t>I expect to run two or three experiments each week through my second year and much of my third year – about 100 in total.</w:t>
            </w:r>
          </w:p>
        </w:tc>
      </w:tr>
      <w:tr w:rsidR="004241C5" w:rsidRPr="004241C5" w14:paraId="279D9585" w14:textId="77777777" w:rsidTr="00C04B8E">
        <w:tc>
          <w:tcPr>
            <w:tcW w:w="8926" w:type="dxa"/>
          </w:tcPr>
          <w:p w14:paraId="63003623" w14:textId="77777777" w:rsidR="00B975FF" w:rsidRPr="004241C5" w:rsidRDefault="00B975FF" w:rsidP="00FF50F1">
            <w:pPr>
              <w:pStyle w:val="ListParagraph"/>
              <w:numPr>
                <w:ilvl w:val="0"/>
                <w:numId w:val="6"/>
              </w:numPr>
              <w:rPr>
                <w:rFonts w:asciiTheme="minorHAnsi" w:hAnsiTheme="minorHAnsi"/>
                <w:sz w:val="20"/>
              </w:rPr>
            </w:pPr>
            <w:r w:rsidRPr="004241C5">
              <w:rPr>
                <w:rFonts w:asciiTheme="minorHAnsi" w:hAnsiTheme="minorHAnsi"/>
                <w:b/>
                <w:sz w:val="20"/>
              </w:rPr>
              <w:t>Quantity of data (Terabytes, other forms of storage)</w:t>
            </w:r>
          </w:p>
          <w:p w14:paraId="1A29BFD9" w14:textId="77777777" w:rsidR="00B975FF" w:rsidRPr="004241C5" w:rsidRDefault="00B975FF" w:rsidP="00A01A63">
            <w:pPr>
              <w:rPr>
                <w:b/>
                <w:sz w:val="20"/>
              </w:rPr>
            </w:pPr>
          </w:p>
        </w:tc>
        <w:tc>
          <w:tcPr>
            <w:tcW w:w="4819" w:type="dxa"/>
          </w:tcPr>
          <w:p w14:paraId="4EB1A739" w14:textId="77777777" w:rsidR="00A01A63" w:rsidRPr="00EB027D" w:rsidRDefault="00A01A63" w:rsidP="00EB027D">
            <w:pPr>
              <w:pStyle w:val="ListParagraph"/>
              <w:numPr>
                <w:ilvl w:val="0"/>
                <w:numId w:val="11"/>
              </w:numPr>
              <w:ind w:left="178" w:hanging="178"/>
              <w:rPr>
                <w:sz w:val="16"/>
                <w:szCs w:val="16"/>
              </w:rPr>
            </w:pPr>
            <w:r w:rsidRPr="00EB027D">
              <w:rPr>
                <w:sz w:val="16"/>
                <w:szCs w:val="16"/>
              </w:rPr>
              <w:t>Details on the volumes (they can be expressed in storage space required (bytes), and/or in numbers of objects, files, rows, and columns).</w:t>
            </w:r>
          </w:p>
          <w:p w14:paraId="106902D0" w14:textId="77777777" w:rsidR="00B975FF" w:rsidRPr="004241C5" w:rsidRDefault="00B975FF" w:rsidP="000E5D2F">
            <w:r w:rsidRPr="004241C5">
              <w:rPr>
                <w:rStyle w:val="SubtleEmphasis"/>
                <w:color w:val="auto"/>
                <w:sz w:val="16"/>
                <w:szCs w:val="20"/>
              </w:rPr>
              <w:t>Each experiment produces about 50MB of data, so over the course of my PhD I expect this to add up to about 5GB.</w:t>
            </w:r>
            <w:r w:rsidRPr="004241C5">
              <w:rPr>
                <w:rStyle w:val="SubtleEmphasis"/>
                <w:color w:val="auto"/>
                <w:sz w:val="16"/>
                <w:szCs w:val="20"/>
              </w:rPr>
              <w:br/>
              <w:t>2 drawers of a standard filing cabinet</w:t>
            </w:r>
          </w:p>
        </w:tc>
      </w:tr>
      <w:tr w:rsidR="004241C5" w:rsidRPr="004241C5" w14:paraId="35630ECF" w14:textId="77777777" w:rsidTr="00C04B8E">
        <w:tc>
          <w:tcPr>
            <w:tcW w:w="8926" w:type="dxa"/>
          </w:tcPr>
          <w:p w14:paraId="637DCC62" w14:textId="77777777" w:rsidR="00B975FF" w:rsidRPr="004241C5" w:rsidRDefault="00B975FF" w:rsidP="00FF50F1">
            <w:pPr>
              <w:pStyle w:val="ListParagraph"/>
              <w:numPr>
                <w:ilvl w:val="0"/>
                <w:numId w:val="6"/>
              </w:numPr>
              <w:rPr>
                <w:rFonts w:asciiTheme="minorHAnsi" w:hAnsiTheme="minorHAnsi"/>
                <w:sz w:val="20"/>
              </w:rPr>
            </w:pPr>
            <w:r w:rsidRPr="004241C5">
              <w:rPr>
                <w:rFonts w:asciiTheme="minorHAnsi" w:hAnsiTheme="minorHAnsi"/>
                <w:b/>
                <w:sz w:val="20"/>
              </w:rPr>
              <w:t xml:space="preserve">What format is the data in? </w:t>
            </w:r>
          </w:p>
          <w:p w14:paraId="6C16A6DD" w14:textId="77777777" w:rsidR="00B975FF" w:rsidRPr="004241C5" w:rsidRDefault="00B975FF" w:rsidP="007272F6">
            <w:pPr>
              <w:rPr>
                <w:b/>
                <w:sz w:val="20"/>
              </w:rPr>
            </w:pPr>
          </w:p>
        </w:tc>
        <w:tc>
          <w:tcPr>
            <w:tcW w:w="4819" w:type="dxa"/>
          </w:tcPr>
          <w:p w14:paraId="3C0C4F44" w14:textId="77777777" w:rsidR="007272F6" w:rsidRPr="00EB027D" w:rsidRDefault="007272F6" w:rsidP="00EB027D">
            <w:pPr>
              <w:pStyle w:val="ListParagraph"/>
              <w:numPr>
                <w:ilvl w:val="0"/>
                <w:numId w:val="11"/>
              </w:numPr>
              <w:ind w:left="178" w:hanging="178"/>
              <w:rPr>
                <w:sz w:val="16"/>
                <w:szCs w:val="16"/>
              </w:rPr>
            </w:pPr>
            <w:r w:rsidRPr="00EB027D">
              <w:rPr>
                <w:sz w:val="16"/>
                <w:szCs w:val="16"/>
              </w:rPr>
              <w:t xml:space="preserve">Details on the data format: the way in which the data is encoded for storage, often reflected by the filename extension (for example pdf, </w:t>
            </w:r>
            <w:proofErr w:type="spellStart"/>
            <w:r w:rsidRPr="00EB027D">
              <w:rPr>
                <w:sz w:val="16"/>
                <w:szCs w:val="16"/>
              </w:rPr>
              <w:t>xls</w:t>
            </w:r>
            <w:proofErr w:type="spellEnd"/>
            <w:r w:rsidRPr="00EB027D">
              <w:rPr>
                <w:sz w:val="16"/>
                <w:szCs w:val="16"/>
              </w:rPr>
              <w:t xml:space="preserve">, doc, txt, or </w:t>
            </w:r>
            <w:proofErr w:type="spellStart"/>
            <w:r w:rsidRPr="00EB027D">
              <w:rPr>
                <w:sz w:val="16"/>
                <w:szCs w:val="16"/>
              </w:rPr>
              <w:t>rdf</w:t>
            </w:r>
            <w:proofErr w:type="spellEnd"/>
            <w:r w:rsidRPr="00EB027D">
              <w:rPr>
                <w:sz w:val="16"/>
                <w:szCs w:val="16"/>
              </w:rPr>
              <w:t>).</w:t>
            </w:r>
          </w:p>
          <w:p w14:paraId="3F49BB98" w14:textId="77777777" w:rsidR="00A01A63" w:rsidRPr="00EB027D" w:rsidRDefault="00A01A63" w:rsidP="00EB027D">
            <w:pPr>
              <w:pStyle w:val="ListParagraph"/>
              <w:numPr>
                <w:ilvl w:val="0"/>
                <w:numId w:val="11"/>
              </w:numPr>
              <w:ind w:left="178" w:hanging="178"/>
              <w:rPr>
                <w:sz w:val="16"/>
              </w:rPr>
            </w:pPr>
            <w:r w:rsidRPr="00EB027D">
              <w:rPr>
                <w:sz w:val="16"/>
              </w:rPr>
              <w:lastRenderedPageBreak/>
              <w:t xml:space="preserve">Explain why certain formats have been chosen and indicate if they are in open and standard format. </w:t>
            </w:r>
            <w:r w:rsidRPr="00EB027D">
              <w:rPr>
                <w:sz w:val="16"/>
                <w:szCs w:val="16"/>
              </w:rPr>
              <w:t>Give preference to open and standard formats as they facilitate sharing and long-term re-use of data (several repositories provide lists of such ‘preferred formats’).</w:t>
            </w:r>
            <w:r w:rsidRPr="00EB027D">
              <w:rPr>
                <w:sz w:val="16"/>
              </w:rPr>
              <w:t>If a proprietary format is used, it explains why.</w:t>
            </w:r>
          </w:p>
          <w:p w14:paraId="0AAE9289" w14:textId="77777777" w:rsidR="00A01A63" w:rsidRPr="00EB027D" w:rsidRDefault="00A01A63" w:rsidP="00EB027D">
            <w:pPr>
              <w:pStyle w:val="ListParagraph"/>
              <w:numPr>
                <w:ilvl w:val="0"/>
                <w:numId w:val="11"/>
              </w:numPr>
              <w:ind w:left="178" w:hanging="178"/>
              <w:rPr>
                <w:sz w:val="16"/>
              </w:rPr>
            </w:pPr>
            <w:r w:rsidRPr="00EB027D">
              <w:rPr>
                <w:sz w:val="16"/>
              </w:rPr>
              <w:t>Clearly state, if applicable, that no new data will be produced or generated by the project.</w:t>
            </w:r>
          </w:p>
          <w:p w14:paraId="66383CDA" w14:textId="77777777" w:rsidR="00A007D6" w:rsidRDefault="00B975FF" w:rsidP="00A01A63">
            <w:pPr>
              <w:rPr>
                <w:i/>
                <w:sz w:val="16"/>
              </w:rPr>
            </w:pPr>
            <w:r w:rsidRPr="004241C5">
              <w:rPr>
                <w:i/>
                <w:sz w:val="16"/>
              </w:rPr>
              <w:t>Binary data</w:t>
            </w:r>
            <w:r w:rsidR="00A007D6">
              <w:rPr>
                <w:i/>
                <w:sz w:val="16"/>
              </w:rPr>
              <w:t>.</w:t>
            </w:r>
          </w:p>
          <w:p w14:paraId="1683620C" w14:textId="77777777" w:rsidR="00B975FF" w:rsidRPr="004241C5" w:rsidRDefault="00B975FF" w:rsidP="00A01A63">
            <w:pPr>
              <w:rPr>
                <w:i/>
                <w:sz w:val="16"/>
              </w:rPr>
            </w:pPr>
            <w:r w:rsidRPr="004241C5">
              <w:rPr>
                <w:i/>
                <w:sz w:val="16"/>
              </w:rPr>
              <w:t>The format used by a particular instrument</w:t>
            </w:r>
            <w:r w:rsidR="00A007D6">
              <w:rPr>
                <w:i/>
                <w:sz w:val="16"/>
              </w:rPr>
              <w:t xml:space="preserve"> </w:t>
            </w:r>
            <w:r w:rsidRPr="004241C5">
              <w:rPr>
                <w:i/>
                <w:sz w:val="16"/>
              </w:rPr>
              <w:t>paper notebook.</w:t>
            </w:r>
          </w:p>
          <w:p w14:paraId="49551A96" w14:textId="77777777" w:rsidR="00B975FF" w:rsidRPr="004241C5" w:rsidRDefault="00B975FF" w:rsidP="00AF4360">
            <w:pPr>
              <w:rPr>
                <w:i/>
                <w:sz w:val="16"/>
              </w:rPr>
            </w:pPr>
            <w:r w:rsidRPr="004241C5">
              <w:rPr>
                <w:i/>
                <w:sz w:val="16"/>
              </w:rPr>
              <w:t xml:space="preserve">Audio recordings </w:t>
            </w:r>
            <w:r w:rsidR="00A007D6">
              <w:rPr>
                <w:i/>
                <w:sz w:val="16"/>
              </w:rPr>
              <w:t xml:space="preserve">from interviews </w:t>
            </w:r>
            <w:r w:rsidRPr="004241C5">
              <w:rPr>
                <w:i/>
                <w:sz w:val="16"/>
              </w:rPr>
              <w:t>will be stored in MP3 format.</w:t>
            </w:r>
          </w:p>
          <w:p w14:paraId="60E9B71E" w14:textId="77777777" w:rsidR="00373ECD" w:rsidRPr="004241C5" w:rsidRDefault="00B975FF" w:rsidP="00373ECD">
            <w:pPr>
              <w:rPr>
                <w:i/>
                <w:sz w:val="16"/>
              </w:rPr>
            </w:pPr>
            <w:r w:rsidRPr="004241C5">
              <w:rPr>
                <w:i/>
                <w:sz w:val="16"/>
              </w:rPr>
              <w:t>Survey data will be stored in SPSS format.</w:t>
            </w:r>
            <w:r w:rsidR="00373ECD">
              <w:rPr>
                <w:i/>
                <w:sz w:val="16"/>
              </w:rPr>
              <w:t xml:space="preserve"> </w:t>
            </w:r>
          </w:p>
          <w:p w14:paraId="0122F6CF" w14:textId="77777777" w:rsidR="00B975FF" w:rsidRPr="004241C5" w:rsidRDefault="00B975FF" w:rsidP="00033CAD">
            <w:pPr>
              <w:rPr>
                <w:i/>
                <w:sz w:val="16"/>
              </w:rPr>
            </w:pPr>
          </w:p>
        </w:tc>
      </w:tr>
      <w:tr w:rsidR="004241C5" w:rsidRPr="004241C5" w14:paraId="02EF9617" w14:textId="77777777" w:rsidTr="00C04B8E">
        <w:tc>
          <w:tcPr>
            <w:tcW w:w="8926" w:type="dxa"/>
          </w:tcPr>
          <w:p w14:paraId="343BEA1A" w14:textId="77777777" w:rsidR="00B975FF" w:rsidRPr="004241C5" w:rsidRDefault="00B975FF" w:rsidP="00FF50F1">
            <w:pPr>
              <w:pStyle w:val="ListParagraph"/>
              <w:numPr>
                <w:ilvl w:val="0"/>
                <w:numId w:val="6"/>
              </w:numPr>
              <w:rPr>
                <w:sz w:val="20"/>
              </w:rPr>
            </w:pPr>
            <w:r w:rsidRPr="004241C5">
              <w:rPr>
                <w:b/>
                <w:sz w:val="20"/>
              </w:rPr>
              <w:lastRenderedPageBreak/>
              <w:t>Describe the system to name and structure any electronic files and records.</w:t>
            </w:r>
          </w:p>
          <w:p w14:paraId="7990B0A6" w14:textId="77777777" w:rsidR="00B975FF" w:rsidRPr="004241C5" w:rsidRDefault="00B975FF" w:rsidP="009762EB">
            <w:pPr>
              <w:rPr>
                <w:sz w:val="20"/>
              </w:rPr>
            </w:pPr>
          </w:p>
          <w:p w14:paraId="3ED5BBE7" w14:textId="77777777" w:rsidR="00B975FF" w:rsidRPr="004241C5" w:rsidRDefault="00B975FF" w:rsidP="009762EB">
            <w:pPr>
              <w:rPr>
                <w:b/>
                <w:sz w:val="20"/>
              </w:rPr>
            </w:pPr>
          </w:p>
        </w:tc>
        <w:tc>
          <w:tcPr>
            <w:tcW w:w="4819" w:type="dxa"/>
          </w:tcPr>
          <w:p w14:paraId="28966077" w14:textId="77777777" w:rsidR="007272F6" w:rsidRPr="00165277" w:rsidRDefault="007272F6" w:rsidP="00EB027D">
            <w:pPr>
              <w:pStyle w:val="ListParagraph"/>
              <w:numPr>
                <w:ilvl w:val="0"/>
                <w:numId w:val="12"/>
              </w:numPr>
              <w:ind w:left="178" w:hanging="141"/>
              <w:rPr>
                <w:rStyle w:val="SubtleEmphasis"/>
                <w:i w:val="0"/>
                <w:iCs w:val="0"/>
                <w:color w:val="auto"/>
                <w:sz w:val="16"/>
                <w:szCs w:val="20"/>
              </w:rPr>
            </w:pPr>
            <w:r w:rsidRPr="00165277">
              <w:rPr>
                <w:rStyle w:val="SubtleEmphasis"/>
                <w:i w:val="0"/>
                <w:iCs w:val="0"/>
                <w:color w:val="auto"/>
                <w:sz w:val="16"/>
                <w:szCs w:val="20"/>
              </w:rPr>
              <w:t xml:space="preserve">UK Data Service guidance on organising files: </w:t>
            </w:r>
            <w:hyperlink r:id="rId8" w:history="1">
              <w:r w:rsidRPr="00EB027D">
                <w:rPr>
                  <w:rStyle w:val="Hyperlink"/>
                  <w:i/>
                  <w:sz w:val="16"/>
                  <w:szCs w:val="20"/>
                </w:rPr>
                <w:t>https://www.ukdataservice.ac.uk/manage-data/format/organising.aspx</w:t>
              </w:r>
            </w:hyperlink>
          </w:p>
          <w:p w14:paraId="2BFF7D03" w14:textId="77777777" w:rsidR="00B975FF" w:rsidRPr="004241C5" w:rsidRDefault="00B975FF" w:rsidP="009762EB">
            <w:pPr>
              <w:rPr>
                <w:rStyle w:val="SubtleEmphasis"/>
                <w:color w:val="auto"/>
                <w:sz w:val="16"/>
                <w:szCs w:val="20"/>
              </w:rPr>
            </w:pPr>
            <w:r w:rsidRPr="004241C5">
              <w:rPr>
                <w:rStyle w:val="SubtleEmphasis"/>
                <w:color w:val="auto"/>
                <w:sz w:val="16"/>
                <w:szCs w:val="20"/>
              </w:rPr>
              <w:t>I use the structure &lt;thesis chapter&gt;/&lt;date&gt;-&lt;experiment number&gt;.</w:t>
            </w:r>
            <w:r w:rsidRPr="004241C5">
              <w:rPr>
                <w:rStyle w:val="SubtleEmphasis"/>
                <w:color w:val="auto"/>
                <w:sz w:val="16"/>
                <w:szCs w:val="20"/>
              </w:rPr>
              <w:br/>
              <w:t>A folder for each project phase, and within those a folder for each interview.</w:t>
            </w:r>
            <w:r w:rsidRPr="004241C5">
              <w:rPr>
                <w:rStyle w:val="SubtleEmphasis"/>
                <w:color w:val="auto"/>
                <w:sz w:val="16"/>
                <w:szCs w:val="20"/>
              </w:rPr>
              <w:br/>
              <w:t>Each filename starts with the date on which the data was collected</w:t>
            </w:r>
          </w:p>
          <w:p w14:paraId="036BB662" w14:textId="77777777" w:rsidR="00B975FF" w:rsidRPr="004241C5" w:rsidRDefault="00B975FF" w:rsidP="009762EB">
            <w:pPr>
              <w:rPr>
                <w:rStyle w:val="SubtleEmphasis"/>
                <w:color w:val="auto"/>
                <w:sz w:val="16"/>
                <w:szCs w:val="20"/>
              </w:rPr>
            </w:pPr>
            <w:r w:rsidRPr="004241C5">
              <w:rPr>
                <w:rStyle w:val="SubtleEmphasis"/>
                <w:color w:val="auto"/>
                <w:sz w:val="16"/>
                <w:szCs w:val="20"/>
              </w:rPr>
              <w:t>Interview transcripts will be stored as separate files and all 20 files will be placed in a single folder.</w:t>
            </w:r>
          </w:p>
          <w:p w14:paraId="56407C5B" w14:textId="77777777" w:rsidR="00B975FF" w:rsidRPr="004241C5" w:rsidRDefault="00B975FF" w:rsidP="009762EB">
            <w:pPr>
              <w:rPr>
                <w:sz w:val="16"/>
              </w:rPr>
            </w:pPr>
          </w:p>
        </w:tc>
      </w:tr>
      <w:tr w:rsidR="00B975FF" w14:paraId="74BC75C5" w14:textId="77777777" w:rsidTr="00C04B8E">
        <w:tc>
          <w:tcPr>
            <w:tcW w:w="8926" w:type="dxa"/>
          </w:tcPr>
          <w:p w14:paraId="3C5D9A77" w14:textId="77777777" w:rsidR="00B975FF" w:rsidRPr="003317C2" w:rsidRDefault="00B975FF" w:rsidP="009762EB">
            <w:pPr>
              <w:pStyle w:val="ListParagraph"/>
              <w:numPr>
                <w:ilvl w:val="0"/>
                <w:numId w:val="6"/>
              </w:numPr>
              <w:rPr>
                <w:rFonts w:ascii="Calibri" w:eastAsia="Calibri" w:hAnsi="Calibri" w:cs="Arial"/>
                <w:b/>
                <w:sz w:val="20"/>
                <w:szCs w:val="20"/>
                <w:lang w:eastAsia="nl-NL"/>
              </w:rPr>
            </w:pPr>
            <w:r w:rsidRPr="003317C2">
              <w:rPr>
                <w:rFonts w:asciiTheme="minorHAnsi" w:hAnsiTheme="minorHAnsi"/>
                <w:b/>
                <w:sz w:val="20"/>
              </w:rPr>
              <w:t>Could the data be considered high value and/or vulnerable?  E.g. is your data likely to attract “</w:t>
            </w:r>
            <w:proofErr w:type="spellStart"/>
            <w:r w:rsidRPr="003317C2">
              <w:rPr>
                <w:rFonts w:asciiTheme="minorHAnsi" w:hAnsiTheme="minorHAnsi"/>
                <w:b/>
                <w:sz w:val="20"/>
              </w:rPr>
              <w:t>hactivists</w:t>
            </w:r>
            <w:proofErr w:type="spellEnd"/>
            <w:r w:rsidRPr="003317C2">
              <w:rPr>
                <w:rFonts w:asciiTheme="minorHAnsi" w:hAnsiTheme="minorHAnsi"/>
                <w:b/>
                <w:sz w:val="20"/>
              </w:rPr>
              <w:t>”?  How could this be mitigated?</w:t>
            </w:r>
            <w:r w:rsidR="003317C2" w:rsidRPr="003317C2">
              <w:rPr>
                <w:rFonts w:asciiTheme="minorHAnsi" w:hAnsiTheme="minorHAnsi"/>
                <w:b/>
                <w:sz w:val="20"/>
              </w:rPr>
              <w:t xml:space="preserve"> </w:t>
            </w:r>
            <w:r w:rsidRPr="003317C2">
              <w:rPr>
                <w:rFonts w:ascii="Calibri" w:eastAsia="Calibri" w:hAnsi="Calibri" w:cs="Arial"/>
                <w:b/>
                <w:sz w:val="20"/>
                <w:szCs w:val="20"/>
                <w:lang w:eastAsia="nl-NL"/>
              </w:rPr>
              <w:t>What measures will you take to comply with the security requirements and to mitigate the risks?</w:t>
            </w:r>
          </w:p>
          <w:p w14:paraId="6DFBA437" w14:textId="77777777" w:rsidR="00B975FF" w:rsidRPr="004241C5" w:rsidRDefault="00B975FF" w:rsidP="0086432C">
            <w:pPr>
              <w:rPr>
                <w:b/>
                <w:sz w:val="20"/>
              </w:rPr>
            </w:pPr>
          </w:p>
        </w:tc>
        <w:tc>
          <w:tcPr>
            <w:tcW w:w="4819" w:type="dxa"/>
          </w:tcPr>
          <w:p w14:paraId="69D7D2C8" w14:textId="77777777" w:rsidR="003317C2" w:rsidRPr="00EB027D" w:rsidRDefault="003317C2" w:rsidP="00033CAD">
            <w:pPr>
              <w:pStyle w:val="ListParagraph"/>
              <w:numPr>
                <w:ilvl w:val="0"/>
                <w:numId w:val="12"/>
              </w:numPr>
              <w:ind w:left="178" w:hanging="178"/>
              <w:rPr>
                <w:rFonts w:ascii="Calibri" w:eastAsia="Calibri" w:hAnsi="Calibri" w:cs="Arial"/>
                <w:sz w:val="20"/>
                <w:szCs w:val="20"/>
                <w:lang w:eastAsia="nl-NL"/>
              </w:rPr>
            </w:pPr>
            <w:r w:rsidRPr="00EB027D">
              <w:rPr>
                <w:rFonts w:ascii="Calibri" w:eastAsia="Calibri" w:hAnsi="Calibri" w:cs="Arial"/>
                <w:iCs/>
                <w:sz w:val="16"/>
                <w:szCs w:val="16"/>
                <w:lang w:eastAsia="nl-NL"/>
              </w:rPr>
              <w:t>Describe how you can restore your data in the event of data loss and who is responsible. If applicable, please describe procedures to ensure personal data are handled confidentially and who is responsible. Precaution examples: Access restrictions (physical or digital),</w:t>
            </w:r>
            <w:r w:rsidRPr="00EB027D">
              <w:rPr>
                <w:rFonts w:ascii="MS Gothic" w:eastAsia="MS Gothic" w:hAnsi="MS Gothic" w:cs="MS Gothic"/>
                <w:iCs/>
                <w:sz w:val="16"/>
                <w:szCs w:val="16"/>
                <w:lang w:eastAsia="nl-NL"/>
              </w:rPr>
              <w:t xml:space="preserve"> </w:t>
            </w:r>
            <w:r w:rsidRPr="00EB027D">
              <w:rPr>
                <w:rFonts w:ascii="Calibri" w:eastAsia="Calibri" w:hAnsi="Calibri" w:cs="Arial"/>
                <w:iCs/>
                <w:sz w:val="16"/>
                <w:szCs w:val="16"/>
                <w:lang w:eastAsia="nl-NL"/>
              </w:rPr>
              <w:t>Encryption, Reduce data sensitivity, Regular and timely back-ups, Master (locked) copy stored on university network storage,</w:t>
            </w:r>
            <w:r w:rsidRPr="00EB027D">
              <w:rPr>
                <w:rFonts w:ascii="MS Gothic" w:eastAsia="MS Gothic" w:hAnsi="MS Gothic" w:cs="MS Gothic"/>
                <w:iCs/>
                <w:sz w:val="16"/>
                <w:szCs w:val="16"/>
                <w:lang w:eastAsia="nl-NL"/>
              </w:rPr>
              <w:t xml:space="preserve"> </w:t>
            </w:r>
            <w:r w:rsidRPr="00EB027D">
              <w:rPr>
                <w:rFonts w:ascii="Calibri" w:eastAsia="Calibri" w:hAnsi="Calibri" w:cs="Arial"/>
                <w:iCs/>
                <w:sz w:val="16"/>
                <w:szCs w:val="16"/>
                <w:lang w:eastAsia="nl-NL"/>
              </w:rPr>
              <w:t>Master (locked) copy stored elsewhere, Data handling procedures and/or training for data handlers, name any other.</w:t>
            </w:r>
          </w:p>
          <w:p w14:paraId="17BE25CA" w14:textId="77777777" w:rsidR="00B975FF" w:rsidRPr="00433DC4" w:rsidRDefault="00B975FF" w:rsidP="003317C2">
            <w:r w:rsidRPr="004241C5">
              <w:rPr>
                <w:rStyle w:val="SubtleEmphasis"/>
                <w:color w:val="auto"/>
                <w:sz w:val="16"/>
                <w:szCs w:val="16"/>
              </w:rPr>
              <w:t>My data is of high value and may be subject to threats from overseas governments, I will check for advice in the</w:t>
            </w:r>
            <w:r w:rsidRPr="004241C5">
              <w:rPr>
                <w:rStyle w:val="SubtleEmphasis"/>
                <w:i w:val="0"/>
                <w:color w:val="auto"/>
                <w:sz w:val="16"/>
                <w:szCs w:val="16"/>
              </w:rPr>
              <w:t xml:space="preserve"> </w:t>
            </w:r>
            <w:r w:rsidRPr="004241C5">
              <w:rPr>
                <w:i/>
                <w:iCs/>
                <w:sz w:val="16"/>
                <w:szCs w:val="16"/>
              </w:rPr>
              <w:t xml:space="preserve">Information Security </w:t>
            </w:r>
            <w:r w:rsidRPr="004241C5">
              <w:rPr>
                <w:i/>
                <w:iCs/>
                <w:sz w:val="16"/>
                <w:szCs w:val="16"/>
              </w:rPr>
              <w:br/>
              <w:t xml:space="preserve">Awareness training Canvas course </w:t>
            </w:r>
            <w:hyperlink r:id="rId9" w:history="1">
              <w:r w:rsidRPr="004241C5">
                <w:rPr>
                  <w:rStyle w:val="Hyperlink"/>
                  <w:iCs/>
                  <w:sz w:val="16"/>
                  <w:szCs w:val="16"/>
                </w:rPr>
                <w:t>https</w:t>
              </w:r>
            </w:hyperlink>
            <w:hyperlink r:id="rId10" w:history="1">
              <w:r w:rsidRPr="004241C5">
                <w:rPr>
                  <w:rStyle w:val="Hyperlink"/>
                  <w:iCs/>
                  <w:sz w:val="16"/>
                  <w:szCs w:val="16"/>
                </w:rPr>
                <w:t>://birmingham.instructure.com/courses/5162</w:t>
              </w:r>
            </w:hyperlink>
          </w:p>
        </w:tc>
      </w:tr>
      <w:tr w:rsidR="004241C5" w:rsidRPr="004241C5" w14:paraId="73589EDC" w14:textId="77777777" w:rsidTr="00C04B8E">
        <w:tc>
          <w:tcPr>
            <w:tcW w:w="8926" w:type="dxa"/>
          </w:tcPr>
          <w:p w14:paraId="7CFEFA07" w14:textId="77777777" w:rsidR="00B975FF" w:rsidRPr="004241C5" w:rsidRDefault="00B975FF" w:rsidP="00FF50F1">
            <w:pPr>
              <w:pStyle w:val="ListParagraph"/>
              <w:numPr>
                <w:ilvl w:val="0"/>
                <w:numId w:val="6"/>
              </w:numPr>
              <w:rPr>
                <w:rFonts w:ascii="Calibri" w:hAnsi="Calibri"/>
                <w:b/>
                <w:sz w:val="20"/>
                <w:szCs w:val="20"/>
              </w:rPr>
            </w:pPr>
            <w:r w:rsidRPr="004241C5">
              <w:rPr>
                <w:rFonts w:ascii="Calibri" w:hAnsi="Calibri"/>
                <w:b/>
                <w:sz w:val="20"/>
                <w:szCs w:val="20"/>
              </w:rPr>
              <w:t>What standard will you use to describe your data?</w:t>
            </w:r>
          </w:p>
          <w:p w14:paraId="5CCADB4C" w14:textId="77777777" w:rsidR="00B975FF" w:rsidRPr="004241C5" w:rsidRDefault="00B975FF" w:rsidP="00B975FF">
            <w:pPr>
              <w:rPr>
                <w:rFonts w:ascii="Calibri" w:hAnsi="Calibri"/>
                <w:b/>
                <w:i/>
                <w:sz w:val="18"/>
                <w:szCs w:val="20"/>
              </w:rPr>
            </w:pPr>
            <w:r w:rsidRPr="004241C5">
              <w:rPr>
                <w:rFonts w:ascii="Calibri" w:hAnsi="Calibri"/>
                <w:i/>
                <w:sz w:val="18"/>
                <w:szCs w:val="20"/>
              </w:rPr>
              <w:t xml:space="preserve"> </w:t>
            </w:r>
          </w:p>
          <w:p w14:paraId="6D4BDD14" w14:textId="77777777" w:rsidR="00B975FF" w:rsidRPr="004241C5" w:rsidRDefault="00B975FF" w:rsidP="00B975FF">
            <w:pPr>
              <w:rPr>
                <w:rFonts w:cstheme="minorHAnsi"/>
                <w:b/>
                <w:sz w:val="20"/>
                <w:szCs w:val="20"/>
              </w:rPr>
            </w:pPr>
          </w:p>
        </w:tc>
        <w:tc>
          <w:tcPr>
            <w:tcW w:w="4819" w:type="dxa"/>
          </w:tcPr>
          <w:p w14:paraId="126D4CBE" w14:textId="77777777" w:rsidR="00EF27A7" w:rsidRPr="00EF27A7" w:rsidRDefault="00A66BFF" w:rsidP="00EF27A7">
            <w:pPr>
              <w:pStyle w:val="ListParagraph"/>
              <w:numPr>
                <w:ilvl w:val="0"/>
                <w:numId w:val="12"/>
              </w:numPr>
              <w:ind w:left="169" w:hanging="141"/>
              <w:rPr>
                <w:iCs/>
                <w:sz w:val="16"/>
                <w:szCs w:val="16"/>
              </w:rPr>
            </w:pPr>
            <w:r w:rsidRPr="00EF27A7">
              <w:rPr>
                <w:iCs/>
                <w:sz w:val="16"/>
                <w:szCs w:val="16"/>
              </w:rPr>
              <w:t xml:space="preserve">Please refer to any metadata standards in your field if they </w:t>
            </w:r>
            <w:r w:rsidR="00947FCC" w:rsidRPr="00EF27A7">
              <w:rPr>
                <w:iCs/>
                <w:sz w:val="16"/>
                <w:szCs w:val="16"/>
              </w:rPr>
              <w:t>exist. And</w:t>
            </w:r>
            <w:r w:rsidRPr="00EF27A7">
              <w:rPr>
                <w:iCs/>
                <w:sz w:val="16"/>
                <w:szCs w:val="16"/>
              </w:rPr>
              <w:t xml:space="preserve"> Where will metadata be </w:t>
            </w:r>
            <w:r w:rsidR="00947FCC" w:rsidRPr="00EF27A7">
              <w:rPr>
                <w:iCs/>
                <w:sz w:val="16"/>
                <w:szCs w:val="16"/>
              </w:rPr>
              <w:t xml:space="preserve">registered? </w:t>
            </w:r>
          </w:p>
          <w:p w14:paraId="0625CDE6" w14:textId="77777777" w:rsidR="00B975FF" w:rsidRPr="004241C5" w:rsidRDefault="00947FCC" w:rsidP="000E5D2F">
            <w:pPr>
              <w:rPr>
                <w:i/>
                <w:iCs/>
                <w:sz w:val="16"/>
                <w:szCs w:val="16"/>
              </w:rPr>
            </w:pPr>
            <w:r w:rsidRPr="00EF27A7">
              <w:rPr>
                <w:rFonts w:ascii="Times New Roman" w:hAnsi="Times New Roman" w:cs="Times New Roman"/>
                <w:i/>
                <w:sz w:val="16"/>
                <w:szCs w:val="16"/>
              </w:rPr>
              <w:t>I</w:t>
            </w:r>
            <w:r w:rsidR="00B975FF" w:rsidRPr="00EF27A7">
              <w:rPr>
                <w:rFonts w:ascii="Times New Roman" w:hAnsi="Times New Roman" w:cs="Times New Roman"/>
                <w:i/>
                <w:sz w:val="16"/>
                <w:szCs w:val="16"/>
              </w:rPr>
              <w:t xml:space="preserve"> have a discipline-specific metadata standard, </w:t>
            </w:r>
            <w:proofErr w:type="gramStart"/>
            <w:r w:rsidR="00B975FF" w:rsidRPr="00EF27A7">
              <w:rPr>
                <w:rFonts w:ascii="Times New Roman" w:hAnsi="Times New Roman" w:cs="Times New Roman"/>
                <w:i/>
                <w:sz w:val="16"/>
                <w:szCs w:val="16"/>
              </w:rPr>
              <w:t>namely:…</w:t>
            </w:r>
            <w:proofErr w:type="gramEnd"/>
          </w:p>
        </w:tc>
      </w:tr>
      <w:tr w:rsidR="004241C5" w:rsidRPr="004241C5" w14:paraId="440DF812" w14:textId="77777777" w:rsidTr="00C04B8E">
        <w:tc>
          <w:tcPr>
            <w:tcW w:w="8926" w:type="dxa"/>
          </w:tcPr>
          <w:p w14:paraId="29D34181" w14:textId="77777777" w:rsidR="00B975FF" w:rsidRPr="00CB76A4" w:rsidRDefault="00B975FF" w:rsidP="00FF50F1">
            <w:pPr>
              <w:pStyle w:val="ListParagraph"/>
              <w:numPr>
                <w:ilvl w:val="0"/>
                <w:numId w:val="6"/>
              </w:numPr>
              <w:rPr>
                <w:rFonts w:asciiTheme="minorHAnsi" w:hAnsiTheme="minorHAnsi"/>
                <w:b/>
                <w:bCs/>
                <w:sz w:val="20"/>
              </w:rPr>
            </w:pPr>
            <w:r w:rsidRPr="00CB76A4">
              <w:rPr>
                <w:rFonts w:cstheme="minorHAnsi"/>
                <w:b/>
                <w:bCs/>
                <w:sz w:val="20"/>
                <w:szCs w:val="20"/>
              </w:rPr>
              <w:t>What data quality control measures will be used?</w:t>
            </w:r>
          </w:p>
        </w:tc>
        <w:tc>
          <w:tcPr>
            <w:tcW w:w="4819" w:type="dxa"/>
          </w:tcPr>
          <w:p w14:paraId="2884B4C7" w14:textId="77777777" w:rsidR="00B975FF" w:rsidRPr="00EB027D" w:rsidRDefault="00B975FF" w:rsidP="00EB027D">
            <w:pPr>
              <w:pStyle w:val="ListParagraph"/>
              <w:numPr>
                <w:ilvl w:val="0"/>
                <w:numId w:val="12"/>
              </w:numPr>
              <w:ind w:left="178" w:hanging="141"/>
              <w:rPr>
                <w:i/>
                <w:iCs/>
                <w:sz w:val="16"/>
                <w:szCs w:val="16"/>
              </w:rPr>
            </w:pPr>
            <w:r w:rsidRPr="00EB027D">
              <w:rPr>
                <w:sz w:val="16"/>
                <w:szCs w:val="16"/>
              </w:rPr>
              <w:t>Explain how the consistency and quality of data collection will be controlled and documented. This may include processes such as calibration, repeated samples or measurements, standardised data capture, data entry validation, peer review of data, or representation with controlled vocabularies</w:t>
            </w:r>
            <w:r w:rsidRPr="00EB027D">
              <w:rPr>
                <w:i/>
                <w:iCs/>
                <w:sz w:val="16"/>
                <w:szCs w:val="16"/>
              </w:rPr>
              <w:t>.</w:t>
            </w:r>
          </w:p>
          <w:p w14:paraId="0617F1A4" w14:textId="77777777" w:rsidR="00033CAD" w:rsidRPr="004241C5" w:rsidRDefault="00033CAD" w:rsidP="000E5D2F">
            <w:pPr>
              <w:rPr>
                <w:i/>
                <w:iCs/>
                <w:sz w:val="16"/>
                <w:szCs w:val="16"/>
              </w:rPr>
            </w:pPr>
            <w:r w:rsidRPr="004241C5">
              <w:rPr>
                <w:i/>
                <w:iCs/>
                <w:sz w:val="16"/>
                <w:szCs w:val="16"/>
              </w:rPr>
              <w:t>The metadata will be recorded to a separate README file</w:t>
            </w:r>
          </w:p>
          <w:p w14:paraId="5F9DCEA8" w14:textId="77777777" w:rsidR="00B975FF" w:rsidRPr="004241C5" w:rsidRDefault="00B975FF" w:rsidP="000E5D2F">
            <w:pPr>
              <w:rPr>
                <w:rStyle w:val="SubtleEmphasis"/>
                <w:color w:val="auto"/>
                <w:sz w:val="16"/>
                <w:szCs w:val="16"/>
              </w:rPr>
            </w:pPr>
            <w:r w:rsidRPr="004241C5">
              <w:rPr>
                <w:i/>
                <w:iCs/>
                <w:sz w:val="16"/>
                <w:szCs w:val="16"/>
              </w:rPr>
              <w:t>I will describe in a txt file what is in a file, where did it come from, how could it be retrieved if needed, any existing problems etc</w:t>
            </w:r>
            <w:r w:rsidRPr="004241C5">
              <w:t>.</w:t>
            </w:r>
          </w:p>
        </w:tc>
      </w:tr>
      <w:tr w:rsidR="00B975FF" w14:paraId="1231C489" w14:textId="77777777" w:rsidTr="00C04B8E">
        <w:tc>
          <w:tcPr>
            <w:tcW w:w="8926" w:type="dxa"/>
          </w:tcPr>
          <w:p w14:paraId="66F299BC" w14:textId="77777777" w:rsidR="00B975FF" w:rsidRPr="007216FB" w:rsidRDefault="00B975FF" w:rsidP="00FF50F1">
            <w:pPr>
              <w:pStyle w:val="ListParagraph"/>
              <w:numPr>
                <w:ilvl w:val="0"/>
                <w:numId w:val="6"/>
              </w:numPr>
              <w:rPr>
                <w:rFonts w:asciiTheme="minorHAnsi" w:hAnsiTheme="minorHAnsi"/>
                <w:sz w:val="20"/>
              </w:rPr>
            </w:pPr>
            <w:r w:rsidRPr="007216FB">
              <w:rPr>
                <w:rFonts w:asciiTheme="minorHAnsi" w:hAnsiTheme="minorHAnsi"/>
                <w:b/>
                <w:sz w:val="20"/>
              </w:rPr>
              <w:t>What additional information is necessary to understand the data? E.g. abbreviations, supplementary notes.</w:t>
            </w:r>
          </w:p>
          <w:p w14:paraId="0400C147" w14:textId="77777777" w:rsidR="00B975FF" w:rsidRPr="007216FB" w:rsidRDefault="00B975FF" w:rsidP="009762EB">
            <w:pPr>
              <w:rPr>
                <w:sz w:val="20"/>
              </w:rPr>
            </w:pPr>
          </w:p>
          <w:p w14:paraId="2C037D90" w14:textId="77777777" w:rsidR="00B975FF" w:rsidRPr="007216FB" w:rsidRDefault="00B975FF" w:rsidP="009762EB">
            <w:pPr>
              <w:rPr>
                <w:sz w:val="20"/>
              </w:rPr>
            </w:pPr>
          </w:p>
          <w:p w14:paraId="1CF4BCB4" w14:textId="77777777" w:rsidR="00B975FF" w:rsidRPr="007216FB" w:rsidRDefault="00B975FF" w:rsidP="009762EB">
            <w:pPr>
              <w:rPr>
                <w:sz w:val="20"/>
              </w:rPr>
            </w:pPr>
          </w:p>
          <w:p w14:paraId="73F8127D" w14:textId="77777777" w:rsidR="00B975FF" w:rsidRPr="007216FB" w:rsidRDefault="00B975FF" w:rsidP="009762EB">
            <w:pPr>
              <w:rPr>
                <w:b/>
                <w:sz w:val="20"/>
              </w:rPr>
            </w:pPr>
          </w:p>
        </w:tc>
        <w:tc>
          <w:tcPr>
            <w:tcW w:w="4819" w:type="dxa"/>
          </w:tcPr>
          <w:p w14:paraId="0EEA4218" w14:textId="77777777" w:rsidR="00B975FF" w:rsidRPr="004241C5" w:rsidRDefault="00B975FF" w:rsidP="009762EB">
            <w:pPr>
              <w:rPr>
                <w:rStyle w:val="SubtleEmphasis"/>
                <w:color w:val="auto"/>
                <w:sz w:val="16"/>
                <w:szCs w:val="20"/>
              </w:rPr>
            </w:pPr>
            <w:r w:rsidRPr="00695EA2">
              <w:rPr>
                <w:rStyle w:val="SubtleEmphasis"/>
                <w:color w:val="auto"/>
                <w:sz w:val="16"/>
                <w:szCs w:val="20"/>
              </w:rPr>
              <w:lastRenderedPageBreak/>
              <w:t>I keep additional notes about interviews and participants in a Word document with the audio recordings and transcripts.</w:t>
            </w:r>
            <w:r w:rsidRPr="00695EA2">
              <w:rPr>
                <w:rStyle w:val="SubtleEmphasis"/>
                <w:color w:val="auto"/>
                <w:sz w:val="16"/>
                <w:szCs w:val="20"/>
              </w:rPr>
              <w:br/>
            </w:r>
            <w:r w:rsidRPr="00695EA2">
              <w:rPr>
                <w:rStyle w:val="SubtleEmphasis"/>
                <w:color w:val="auto"/>
                <w:sz w:val="16"/>
                <w:szCs w:val="20"/>
              </w:rPr>
              <w:lastRenderedPageBreak/>
              <w:t xml:space="preserve">Abbreviations used for column headings are kept in a separate text </w:t>
            </w:r>
            <w:r w:rsidRPr="004241C5">
              <w:rPr>
                <w:rStyle w:val="SubtleEmphasis"/>
                <w:color w:val="auto"/>
                <w:sz w:val="16"/>
                <w:szCs w:val="20"/>
              </w:rPr>
              <w:t>document.</w:t>
            </w:r>
            <w:r w:rsidRPr="004241C5">
              <w:rPr>
                <w:rStyle w:val="SubtleEmphasis"/>
                <w:color w:val="auto"/>
                <w:sz w:val="16"/>
                <w:szCs w:val="20"/>
              </w:rPr>
              <w:br/>
              <w:t>The content of digital photographs are recorded in the file name.</w:t>
            </w:r>
          </w:p>
          <w:p w14:paraId="4BF64FC9" w14:textId="77777777" w:rsidR="00B975FF" w:rsidRPr="004241C5" w:rsidRDefault="00B975FF" w:rsidP="009762EB">
            <w:pPr>
              <w:rPr>
                <w:rStyle w:val="SubtleEmphasis"/>
                <w:color w:val="auto"/>
                <w:sz w:val="16"/>
                <w:szCs w:val="16"/>
              </w:rPr>
            </w:pPr>
            <w:r w:rsidRPr="004241C5">
              <w:rPr>
                <w:rStyle w:val="SubtleEmphasis"/>
                <w:color w:val="auto"/>
                <w:sz w:val="16"/>
                <w:szCs w:val="16"/>
              </w:rPr>
              <w:t>Database schema</w:t>
            </w:r>
          </w:p>
          <w:p w14:paraId="435FAD48" w14:textId="77777777" w:rsidR="00B975FF" w:rsidRDefault="00B975FF" w:rsidP="009762EB">
            <w:pPr>
              <w:rPr>
                <w:rStyle w:val="SubtleEmphasis"/>
                <w:color w:val="auto"/>
                <w:sz w:val="16"/>
                <w:szCs w:val="16"/>
              </w:rPr>
            </w:pPr>
            <w:r w:rsidRPr="004241C5">
              <w:rPr>
                <w:rStyle w:val="SubtleEmphasis"/>
                <w:color w:val="auto"/>
                <w:sz w:val="16"/>
                <w:szCs w:val="16"/>
              </w:rPr>
              <w:t>Laboratory notebooks</w:t>
            </w:r>
          </w:p>
          <w:p w14:paraId="48878623" w14:textId="77777777" w:rsidR="00CB76A4" w:rsidRPr="006131FA" w:rsidRDefault="00CB76A4" w:rsidP="009762EB">
            <w:pPr>
              <w:rPr>
                <w:i/>
                <w:iCs/>
                <w:sz w:val="16"/>
                <w:szCs w:val="20"/>
              </w:rPr>
            </w:pPr>
            <w:r>
              <w:rPr>
                <w:rStyle w:val="SubtleEmphasis"/>
                <w:color w:val="auto"/>
                <w:sz w:val="16"/>
                <w:szCs w:val="16"/>
              </w:rPr>
              <w:t>Software syntax and output files</w:t>
            </w:r>
          </w:p>
        </w:tc>
      </w:tr>
    </w:tbl>
    <w:p w14:paraId="1A4D6AC1" w14:textId="77777777" w:rsidR="00835A1C" w:rsidRPr="00157620" w:rsidRDefault="00835A1C" w:rsidP="00A912CE">
      <w:pPr>
        <w:spacing w:line="240" w:lineRule="auto"/>
        <w:rPr>
          <w:b/>
        </w:rPr>
      </w:pPr>
    </w:p>
    <w:tbl>
      <w:tblPr>
        <w:tblStyle w:val="TableGrid"/>
        <w:tblW w:w="13745" w:type="dxa"/>
        <w:tblLook w:val="04A0" w:firstRow="1" w:lastRow="0" w:firstColumn="1" w:lastColumn="0" w:noHBand="0" w:noVBand="1"/>
      </w:tblPr>
      <w:tblGrid>
        <w:gridCol w:w="8926"/>
        <w:gridCol w:w="4819"/>
      </w:tblGrid>
      <w:tr w:rsidR="00B975FF" w14:paraId="37A3D3AA" w14:textId="77777777" w:rsidTr="00C04B8E">
        <w:tc>
          <w:tcPr>
            <w:tcW w:w="8926" w:type="dxa"/>
            <w:shd w:val="clear" w:color="auto" w:fill="D9D9D9" w:themeFill="background1" w:themeFillShade="D9"/>
          </w:tcPr>
          <w:p w14:paraId="27051D52" w14:textId="77777777" w:rsidR="00B975FF" w:rsidRPr="00F0026E" w:rsidRDefault="00B975FF" w:rsidP="00F0026E">
            <w:pPr>
              <w:pStyle w:val="ListParagraph"/>
              <w:numPr>
                <w:ilvl w:val="0"/>
                <w:numId w:val="10"/>
              </w:numPr>
              <w:jc w:val="center"/>
              <w:rPr>
                <w:sz w:val="20"/>
              </w:rPr>
            </w:pPr>
            <w:r w:rsidRPr="00F0026E">
              <w:t>Data Storage and Backup</w:t>
            </w:r>
          </w:p>
        </w:tc>
        <w:tc>
          <w:tcPr>
            <w:tcW w:w="4819" w:type="dxa"/>
            <w:shd w:val="clear" w:color="auto" w:fill="D9D9D9" w:themeFill="background1" w:themeFillShade="D9"/>
          </w:tcPr>
          <w:p w14:paraId="0A4296E7" w14:textId="77777777" w:rsidR="00B975FF" w:rsidRPr="00695EA2" w:rsidRDefault="00B975FF" w:rsidP="00216EBD">
            <w:pPr>
              <w:jc w:val="center"/>
              <w:rPr>
                <w:rStyle w:val="SubtleEmphasis"/>
                <w:color w:val="auto"/>
                <w:sz w:val="16"/>
                <w:szCs w:val="20"/>
              </w:rPr>
            </w:pPr>
            <w:r w:rsidRPr="00D919A5">
              <w:rPr>
                <w:sz w:val="16"/>
              </w:rPr>
              <w:t>Help, Guidance and</w:t>
            </w:r>
            <w:r w:rsidRPr="00B45DAF">
              <w:rPr>
                <w:i/>
                <w:sz w:val="16"/>
              </w:rPr>
              <w:t xml:space="preserve"> Example Answers</w:t>
            </w:r>
          </w:p>
        </w:tc>
      </w:tr>
      <w:tr w:rsidR="00B975FF" w14:paraId="3E170B9D" w14:textId="77777777" w:rsidTr="00C04B8E">
        <w:tc>
          <w:tcPr>
            <w:tcW w:w="8926" w:type="dxa"/>
          </w:tcPr>
          <w:p w14:paraId="22FBFFFE" w14:textId="77777777" w:rsidR="00B975FF" w:rsidRPr="00B975FF" w:rsidRDefault="00B975FF" w:rsidP="00FF50F1">
            <w:pPr>
              <w:pStyle w:val="ListParagraph"/>
              <w:numPr>
                <w:ilvl w:val="0"/>
                <w:numId w:val="8"/>
              </w:numPr>
              <w:ind w:left="306" w:hanging="284"/>
              <w:rPr>
                <w:sz w:val="20"/>
              </w:rPr>
            </w:pPr>
            <w:r w:rsidRPr="00B975FF">
              <w:rPr>
                <w:b/>
                <w:sz w:val="20"/>
              </w:rPr>
              <w:t>What different versions of the data do you create? E.g. versions of data files</w:t>
            </w:r>
          </w:p>
          <w:p w14:paraId="389887F1" w14:textId="77777777" w:rsidR="00B975FF" w:rsidRPr="007216FB" w:rsidRDefault="00B975FF" w:rsidP="00B975FF">
            <w:pPr>
              <w:ind w:left="306" w:hanging="284"/>
              <w:rPr>
                <w:sz w:val="20"/>
              </w:rPr>
            </w:pPr>
          </w:p>
          <w:p w14:paraId="4EA40C21" w14:textId="77777777" w:rsidR="00B975FF" w:rsidRPr="007216FB" w:rsidRDefault="00B975FF">
            <w:pPr>
              <w:rPr>
                <w:sz w:val="20"/>
              </w:rPr>
            </w:pPr>
          </w:p>
          <w:p w14:paraId="06723731" w14:textId="77777777" w:rsidR="00B975FF" w:rsidRPr="007216FB" w:rsidRDefault="00B975FF">
            <w:pPr>
              <w:rPr>
                <w:sz w:val="20"/>
              </w:rPr>
            </w:pPr>
          </w:p>
          <w:p w14:paraId="66BC072C" w14:textId="77777777" w:rsidR="00B975FF" w:rsidRPr="007216FB" w:rsidRDefault="00B975FF">
            <w:pPr>
              <w:rPr>
                <w:b/>
                <w:sz w:val="20"/>
              </w:rPr>
            </w:pPr>
          </w:p>
        </w:tc>
        <w:tc>
          <w:tcPr>
            <w:tcW w:w="4819" w:type="dxa"/>
          </w:tcPr>
          <w:p w14:paraId="566C21E9" w14:textId="77777777" w:rsidR="007A7360" w:rsidRDefault="007A7360" w:rsidP="007A7360">
            <w:pPr>
              <w:pStyle w:val="ListParagraph"/>
              <w:numPr>
                <w:ilvl w:val="0"/>
                <w:numId w:val="12"/>
              </w:numPr>
              <w:ind w:left="214" w:hanging="214"/>
              <w:rPr>
                <w:rStyle w:val="SubtleEmphasis"/>
                <w:i w:val="0"/>
                <w:iCs w:val="0"/>
                <w:color w:val="auto"/>
                <w:sz w:val="16"/>
                <w:szCs w:val="20"/>
              </w:rPr>
            </w:pPr>
            <w:r w:rsidRPr="007A7360">
              <w:rPr>
                <w:rStyle w:val="SubtleEmphasis"/>
                <w:i w:val="0"/>
                <w:iCs w:val="0"/>
                <w:color w:val="auto"/>
                <w:sz w:val="16"/>
                <w:szCs w:val="20"/>
              </w:rPr>
              <w:t>Version your files e.g. by using a 'revision' numbering system. Any major changes to a file can be indicated by numbers, for example, v01 would be the first version, v02 the second version</w:t>
            </w:r>
          </w:p>
          <w:p w14:paraId="0D5DDC50" w14:textId="77777777" w:rsidR="007A7360" w:rsidRDefault="007A7360" w:rsidP="007A7360">
            <w:pPr>
              <w:pStyle w:val="ListParagraph"/>
              <w:numPr>
                <w:ilvl w:val="0"/>
                <w:numId w:val="12"/>
              </w:numPr>
              <w:ind w:left="214" w:hanging="214"/>
              <w:rPr>
                <w:rStyle w:val="SubtleEmphasis"/>
                <w:i w:val="0"/>
                <w:iCs w:val="0"/>
                <w:color w:val="auto"/>
                <w:sz w:val="16"/>
                <w:szCs w:val="20"/>
              </w:rPr>
            </w:pPr>
            <w:r>
              <w:rPr>
                <w:rStyle w:val="SubtleEmphasis"/>
                <w:i w:val="0"/>
                <w:iCs w:val="0"/>
                <w:color w:val="auto"/>
                <w:sz w:val="16"/>
                <w:szCs w:val="20"/>
              </w:rPr>
              <w:t>C</w:t>
            </w:r>
            <w:r w:rsidRPr="007A7360">
              <w:rPr>
                <w:rStyle w:val="SubtleEmphasis"/>
                <w:i w:val="0"/>
                <w:iCs w:val="0"/>
                <w:color w:val="auto"/>
                <w:sz w:val="16"/>
                <w:szCs w:val="20"/>
              </w:rPr>
              <w:t xml:space="preserve">onsider </w:t>
            </w:r>
            <w:r>
              <w:rPr>
                <w:rStyle w:val="SubtleEmphasis"/>
                <w:i w:val="0"/>
                <w:iCs w:val="0"/>
                <w:color w:val="auto"/>
                <w:sz w:val="16"/>
                <w:szCs w:val="20"/>
              </w:rPr>
              <w:t>usi</w:t>
            </w:r>
            <w:r w:rsidRPr="007A7360">
              <w:rPr>
                <w:rStyle w:val="SubtleEmphasis"/>
                <w:i w:val="0"/>
                <w:iCs w:val="0"/>
                <w:color w:val="auto"/>
                <w:sz w:val="16"/>
                <w:szCs w:val="20"/>
              </w:rPr>
              <w:t>ng version control software such as Git which can be used on text files as well as code</w:t>
            </w:r>
            <w:r>
              <w:rPr>
                <w:rStyle w:val="SubtleEmphasis"/>
                <w:i w:val="0"/>
                <w:iCs w:val="0"/>
                <w:color w:val="auto"/>
                <w:sz w:val="16"/>
                <w:szCs w:val="20"/>
              </w:rPr>
              <w:t>. T</w:t>
            </w:r>
            <w:r w:rsidRPr="007A7360">
              <w:rPr>
                <w:rStyle w:val="SubtleEmphasis"/>
                <w:i w:val="0"/>
                <w:iCs w:val="0"/>
                <w:color w:val="auto"/>
                <w:sz w:val="16"/>
                <w:szCs w:val="20"/>
              </w:rPr>
              <w:t xml:space="preserve">here is a Library Carpentry session on Introduction to Git: </w:t>
            </w:r>
            <w:hyperlink r:id="rId11" w:history="1">
              <w:r w:rsidRPr="008D6CB2">
                <w:rPr>
                  <w:rStyle w:val="Hyperlink"/>
                  <w:sz w:val="16"/>
                  <w:szCs w:val="20"/>
                </w:rPr>
                <w:t>https://librarycarpentry.org/lc-git/</w:t>
              </w:r>
            </w:hyperlink>
          </w:p>
          <w:p w14:paraId="64D9956B" w14:textId="77777777" w:rsidR="007A7360" w:rsidRPr="007A7360" w:rsidRDefault="00166DDF" w:rsidP="00EB027D">
            <w:pPr>
              <w:pStyle w:val="ListParagraph"/>
              <w:numPr>
                <w:ilvl w:val="0"/>
                <w:numId w:val="12"/>
              </w:numPr>
              <w:ind w:left="214" w:hanging="214"/>
              <w:rPr>
                <w:rStyle w:val="SubtleEmphasis"/>
                <w:i w:val="0"/>
                <w:iCs w:val="0"/>
                <w:color w:val="auto"/>
                <w:sz w:val="16"/>
                <w:szCs w:val="20"/>
              </w:rPr>
            </w:pPr>
            <w:r w:rsidRPr="00166DDF">
              <w:rPr>
                <w:rStyle w:val="SubtleEmphasis"/>
                <w:i w:val="0"/>
                <w:iCs w:val="0"/>
                <w:color w:val="auto"/>
                <w:sz w:val="16"/>
                <w:szCs w:val="20"/>
              </w:rPr>
              <w:t>More details in Version control and authenticity from the UK Data Service.</w:t>
            </w:r>
          </w:p>
          <w:p w14:paraId="0A461818" w14:textId="77777777" w:rsidR="00B975FF" w:rsidRPr="00695EA2" w:rsidRDefault="00B975FF" w:rsidP="00695EA2">
            <w:pPr>
              <w:rPr>
                <w:sz w:val="16"/>
              </w:rPr>
            </w:pPr>
            <w:r w:rsidRPr="00695EA2">
              <w:rPr>
                <w:rStyle w:val="SubtleEmphasis"/>
                <w:color w:val="auto"/>
                <w:sz w:val="16"/>
                <w:szCs w:val="20"/>
              </w:rPr>
              <w:t>As I survey new cohorts, data is appended to the dataset and saved as a new file.</w:t>
            </w:r>
            <w:r w:rsidRPr="00695EA2">
              <w:rPr>
                <w:rStyle w:val="SubtleEmphasis"/>
                <w:color w:val="auto"/>
                <w:sz w:val="16"/>
                <w:szCs w:val="20"/>
              </w:rPr>
              <w:br/>
              <w:t>There is only ever one version of each data file — new experiments create new data, which is stored in a new set of files.</w:t>
            </w:r>
            <w:r w:rsidRPr="00695EA2">
              <w:rPr>
                <w:rStyle w:val="SubtleEmphasis"/>
                <w:color w:val="auto"/>
                <w:sz w:val="16"/>
                <w:szCs w:val="20"/>
              </w:rPr>
              <w:br/>
              <w:t>Each time I run a new version of my model, intermediate files are written over, but the final results are saved as a new file</w:t>
            </w:r>
          </w:p>
        </w:tc>
      </w:tr>
      <w:tr w:rsidR="00B975FF" w14:paraId="43A3DFBF" w14:textId="77777777" w:rsidTr="00C04B8E">
        <w:tc>
          <w:tcPr>
            <w:tcW w:w="8926" w:type="dxa"/>
          </w:tcPr>
          <w:p w14:paraId="15255709" w14:textId="77777777" w:rsidR="00B975FF" w:rsidRPr="007216FB" w:rsidRDefault="00B975FF" w:rsidP="00FF50F1">
            <w:pPr>
              <w:pStyle w:val="ListParagraph"/>
              <w:numPr>
                <w:ilvl w:val="0"/>
                <w:numId w:val="8"/>
              </w:numPr>
              <w:ind w:left="306" w:hanging="284"/>
              <w:rPr>
                <w:rFonts w:asciiTheme="minorHAnsi" w:hAnsiTheme="minorHAnsi"/>
                <w:sz w:val="20"/>
              </w:rPr>
            </w:pPr>
            <w:r w:rsidRPr="007216FB">
              <w:rPr>
                <w:rFonts w:asciiTheme="minorHAnsi" w:hAnsiTheme="minorHAnsi"/>
                <w:b/>
                <w:sz w:val="20"/>
              </w:rPr>
              <w:t xml:space="preserve">Where will the data be stored? </w:t>
            </w:r>
          </w:p>
          <w:p w14:paraId="5488B54E" w14:textId="77777777" w:rsidR="00B975FF" w:rsidRPr="004241C5" w:rsidRDefault="00B975FF">
            <w:pPr>
              <w:rPr>
                <w:sz w:val="20"/>
              </w:rPr>
            </w:pPr>
          </w:p>
          <w:p w14:paraId="1BA064A7" w14:textId="77777777" w:rsidR="00B975FF" w:rsidRPr="007216FB" w:rsidRDefault="00B975FF">
            <w:pPr>
              <w:rPr>
                <w:sz w:val="20"/>
              </w:rPr>
            </w:pPr>
          </w:p>
          <w:p w14:paraId="7342230C" w14:textId="77777777" w:rsidR="00B975FF" w:rsidRPr="007216FB" w:rsidRDefault="00B975FF">
            <w:pPr>
              <w:rPr>
                <w:b/>
                <w:sz w:val="20"/>
              </w:rPr>
            </w:pPr>
          </w:p>
        </w:tc>
        <w:tc>
          <w:tcPr>
            <w:tcW w:w="4819" w:type="dxa"/>
          </w:tcPr>
          <w:p w14:paraId="4B476F08" w14:textId="77777777" w:rsidR="00A66BFF" w:rsidRPr="00033CAD" w:rsidRDefault="00A66BFF" w:rsidP="00EF27A7">
            <w:pPr>
              <w:pStyle w:val="ListParagraph"/>
              <w:numPr>
                <w:ilvl w:val="0"/>
                <w:numId w:val="25"/>
              </w:numPr>
              <w:ind w:left="220" w:hanging="141"/>
              <w:rPr>
                <w:rStyle w:val="SubtleEmphasis"/>
                <w:i w:val="0"/>
                <w:iCs w:val="0"/>
              </w:rPr>
            </w:pPr>
            <w:r w:rsidRPr="00EB027D">
              <w:rPr>
                <w:sz w:val="16"/>
                <w:szCs w:val="16"/>
              </w:rPr>
              <w:t>Describe where the data will be backed up during research activities and how often the backup will be performed. It is recommended to store data in least at two separate locations</w:t>
            </w:r>
            <w:r w:rsidRPr="00033CAD">
              <w:rPr>
                <w:rStyle w:val="SubtleEmphasis"/>
                <w:i w:val="0"/>
                <w:iCs w:val="0"/>
                <w:szCs w:val="20"/>
              </w:rPr>
              <w:t>.</w:t>
            </w:r>
          </w:p>
          <w:p w14:paraId="0E7B607F" w14:textId="77777777" w:rsidR="00B975FF" w:rsidRPr="00033CAD" w:rsidRDefault="00B975FF" w:rsidP="00EB027D">
            <w:pPr>
              <w:pStyle w:val="ListParagraph"/>
              <w:numPr>
                <w:ilvl w:val="0"/>
                <w:numId w:val="12"/>
              </w:numPr>
              <w:ind w:left="223" w:hanging="141"/>
              <w:rPr>
                <w:rStyle w:val="SubtleEmphasis"/>
                <w:i w:val="0"/>
                <w:iCs w:val="0"/>
                <w:color w:val="auto"/>
                <w:sz w:val="16"/>
                <w:szCs w:val="20"/>
              </w:rPr>
            </w:pPr>
            <w:r w:rsidRPr="00033CAD">
              <w:rPr>
                <w:rStyle w:val="SubtleEmphasis"/>
                <w:i w:val="0"/>
                <w:iCs w:val="0"/>
                <w:color w:val="auto"/>
                <w:sz w:val="16"/>
                <w:szCs w:val="20"/>
              </w:rPr>
              <w:t>Electronic data should be stored in multiple geographically distinct locations and any sensitive data on local / removable drives should be encrypted. Note that the University Research Data Store is backed up to two physically separate data centres.</w:t>
            </w:r>
          </w:p>
          <w:p w14:paraId="2E31B2C4" w14:textId="77777777" w:rsidR="00B975FF" w:rsidRPr="00695EA2" w:rsidRDefault="00B975FF" w:rsidP="00695EA2">
            <w:pPr>
              <w:rPr>
                <w:sz w:val="16"/>
              </w:rPr>
            </w:pPr>
            <w:r w:rsidRPr="00695EA2">
              <w:rPr>
                <w:rStyle w:val="SubtleEmphasis"/>
                <w:color w:val="auto"/>
                <w:sz w:val="16"/>
                <w:szCs w:val="20"/>
              </w:rPr>
              <w:t>My primary copy is on the university X: drive, and I copy files to my laptop to work on while away from the office.</w:t>
            </w:r>
            <w:r w:rsidRPr="00695EA2">
              <w:rPr>
                <w:sz w:val="16"/>
                <w:szCs w:val="20"/>
              </w:rPr>
              <w:tab/>
            </w:r>
          </w:p>
        </w:tc>
      </w:tr>
      <w:tr w:rsidR="004241C5" w:rsidRPr="004241C5" w14:paraId="4CA5C5C3" w14:textId="77777777" w:rsidTr="00C04B8E">
        <w:tc>
          <w:tcPr>
            <w:tcW w:w="8926" w:type="dxa"/>
          </w:tcPr>
          <w:p w14:paraId="00CB745D" w14:textId="77777777" w:rsidR="00B975FF" w:rsidRPr="004241C5" w:rsidRDefault="00B975FF" w:rsidP="00FF50F1">
            <w:pPr>
              <w:pStyle w:val="ListParagraph"/>
              <w:numPr>
                <w:ilvl w:val="0"/>
                <w:numId w:val="8"/>
              </w:numPr>
              <w:ind w:left="306" w:hanging="284"/>
              <w:rPr>
                <w:rFonts w:asciiTheme="minorHAnsi" w:hAnsiTheme="minorHAnsi"/>
                <w:sz w:val="20"/>
              </w:rPr>
            </w:pPr>
            <w:r w:rsidRPr="004241C5">
              <w:rPr>
                <w:rFonts w:asciiTheme="minorHAnsi" w:hAnsiTheme="minorHAnsi"/>
                <w:b/>
                <w:sz w:val="20"/>
              </w:rPr>
              <w:t>Describe the regime for backing up the data.</w:t>
            </w:r>
          </w:p>
          <w:p w14:paraId="183BBC53" w14:textId="77777777" w:rsidR="00B975FF" w:rsidRPr="004241C5" w:rsidRDefault="00B975FF" w:rsidP="00406E94">
            <w:pPr>
              <w:rPr>
                <w:sz w:val="20"/>
              </w:rPr>
            </w:pPr>
          </w:p>
          <w:p w14:paraId="46B479E5" w14:textId="77777777" w:rsidR="00B975FF" w:rsidRPr="004241C5" w:rsidRDefault="00B975FF">
            <w:pPr>
              <w:rPr>
                <w:sz w:val="20"/>
              </w:rPr>
            </w:pPr>
          </w:p>
          <w:p w14:paraId="14B51EF2" w14:textId="77777777" w:rsidR="00B975FF" w:rsidRPr="004241C5" w:rsidRDefault="00B975FF">
            <w:pPr>
              <w:rPr>
                <w:b/>
                <w:sz w:val="20"/>
              </w:rPr>
            </w:pPr>
          </w:p>
        </w:tc>
        <w:tc>
          <w:tcPr>
            <w:tcW w:w="4819" w:type="dxa"/>
          </w:tcPr>
          <w:p w14:paraId="0370F67F" w14:textId="77777777" w:rsidR="00A66BFF" w:rsidRPr="00EB027D" w:rsidRDefault="00A66BFF" w:rsidP="00EB027D">
            <w:pPr>
              <w:pStyle w:val="ListParagraph"/>
              <w:numPr>
                <w:ilvl w:val="0"/>
                <w:numId w:val="13"/>
              </w:numPr>
              <w:ind w:left="223" w:hanging="141"/>
              <w:rPr>
                <w:i/>
                <w:iCs/>
                <w:sz w:val="16"/>
                <w:szCs w:val="16"/>
              </w:rPr>
            </w:pPr>
            <w:r w:rsidRPr="00EB027D">
              <w:rPr>
                <w:sz w:val="16"/>
                <w:szCs w:val="16"/>
              </w:rPr>
              <w:t>How will data and metadata be stored and backed up during the research? Give preference to the use of robust, managed storage with automatic backup, such as provided by IT support services of the home institution. Storing data on laptops, stand-alone hard drives, or external storage devices such as USB sticks is not recommended</w:t>
            </w:r>
            <w:r w:rsidRPr="00EB027D">
              <w:rPr>
                <w:i/>
                <w:iCs/>
                <w:sz w:val="16"/>
                <w:szCs w:val="16"/>
              </w:rPr>
              <w:t>.</w:t>
            </w:r>
          </w:p>
          <w:p w14:paraId="1FAD0BAE" w14:textId="77777777" w:rsidR="00B975FF" w:rsidRPr="004241C5" w:rsidRDefault="00B975FF" w:rsidP="00F12AF0">
            <w:pPr>
              <w:rPr>
                <w:sz w:val="16"/>
              </w:rPr>
            </w:pPr>
            <w:r w:rsidRPr="004241C5">
              <w:rPr>
                <w:rStyle w:val="SubtleEmphasis"/>
                <w:color w:val="auto"/>
                <w:sz w:val="16"/>
                <w:szCs w:val="20"/>
              </w:rPr>
              <w:t>Working data is backed up on the UoB Research Data Store. I make sure I copy the latest versions of my working files there each day.</w:t>
            </w:r>
            <w:r w:rsidRPr="004241C5">
              <w:rPr>
                <w:rStyle w:val="SubtleEmphasis"/>
                <w:color w:val="auto"/>
                <w:sz w:val="16"/>
                <w:szCs w:val="20"/>
              </w:rPr>
              <w:br/>
              <w:t>I regularly scan my paper-notebook and store digital copies on the X:drive</w:t>
            </w:r>
          </w:p>
        </w:tc>
      </w:tr>
      <w:tr w:rsidR="004241C5" w:rsidRPr="004241C5" w14:paraId="1E9D41A4" w14:textId="77777777" w:rsidTr="00C04B8E">
        <w:tc>
          <w:tcPr>
            <w:tcW w:w="8926" w:type="dxa"/>
          </w:tcPr>
          <w:p w14:paraId="0EA0A27C" w14:textId="77777777" w:rsidR="00B975FF" w:rsidRPr="004241C5" w:rsidRDefault="00B975FF" w:rsidP="00FF50F1">
            <w:pPr>
              <w:pStyle w:val="ListParagraph"/>
              <w:numPr>
                <w:ilvl w:val="0"/>
                <w:numId w:val="8"/>
              </w:numPr>
              <w:ind w:left="306" w:hanging="284"/>
              <w:rPr>
                <w:rFonts w:asciiTheme="minorHAnsi" w:hAnsiTheme="minorHAnsi"/>
                <w:sz w:val="20"/>
              </w:rPr>
            </w:pPr>
            <w:r w:rsidRPr="004241C5">
              <w:rPr>
                <w:rFonts w:asciiTheme="minorHAnsi" w:hAnsiTheme="minorHAnsi"/>
                <w:b/>
                <w:sz w:val="20"/>
              </w:rPr>
              <w:t>Describe the procedure to be used to ensure files can be restored from the backups.</w:t>
            </w:r>
          </w:p>
          <w:p w14:paraId="43861DF4" w14:textId="77777777" w:rsidR="00B975FF" w:rsidRPr="004241C5" w:rsidRDefault="00B975FF" w:rsidP="006240BF">
            <w:pPr>
              <w:rPr>
                <w:sz w:val="20"/>
              </w:rPr>
            </w:pPr>
          </w:p>
          <w:p w14:paraId="0B37E83E" w14:textId="77777777" w:rsidR="00B975FF" w:rsidRPr="004241C5" w:rsidRDefault="00B975FF" w:rsidP="006240BF">
            <w:pPr>
              <w:rPr>
                <w:sz w:val="20"/>
              </w:rPr>
            </w:pPr>
          </w:p>
          <w:p w14:paraId="7AD55AC0" w14:textId="77777777" w:rsidR="00B975FF" w:rsidRPr="004241C5" w:rsidRDefault="00B975FF">
            <w:pPr>
              <w:rPr>
                <w:b/>
                <w:sz w:val="20"/>
              </w:rPr>
            </w:pPr>
          </w:p>
        </w:tc>
        <w:tc>
          <w:tcPr>
            <w:tcW w:w="4819" w:type="dxa"/>
          </w:tcPr>
          <w:p w14:paraId="66077BD9" w14:textId="77777777" w:rsidR="00687561" w:rsidRPr="00687561" w:rsidRDefault="00687561" w:rsidP="00EB027D">
            <w:pPr>
              <w:pStyle w:val="ListParagraph"/>
              <w:numPr>
                <w:ilvl w:val="0"/>
                <w:numId w:val="13"/>
              </w:numPr>
              <w:ind w:left="214" w:hanging="214"/>
              <w:rPr>
                <w:rStyle w:val="SubtleEmphasis"/>
                <w:i w:val="0"/>
                <w:iCs w:val="0"/>
                <w:color w:val="auto"/>
                <w:sz w:val="16"/>
                <w:szCs w:val="20"/>
              </w:rPr>
            </w:pPr>
            <w:r w:rsidRPr="00687561">
              <w:rPr>
                <w:rStyle w:val="SubtleEmphasis"/>
                <w:i w:val="0"/>
                <w:iCs w:val="0"/>
                <w:color w:val="auto"/>
                <w:sz w:val="16"/>
                <w:szCs w:val="20"/>
              </w:rPr>
              <w:t>Backing up data is an essential practice to insure against the loss of valuable information</w:t>
            </w:r>
            <w:r>
              <w:rPr>
                <w:rStyle w:val="SubtleEmphasis"/>
                <w:i w:val="0"/>
                <w:iCs w:val="0"/>
                <w:color w:val="auto"/>
                <w:sz w:val="16"/>
                <w:szCs w:val="20"/>
              </w:rPr>
              <w:t xml:space="preserve">. </w:t>
            </w:r>
            <w:proofErr w:type="spellStart"/>
            <w:r>
              <w:rPr>
                <w:rStyle w:val="SubtleEmphasis"/>
                <w:i w:val="0"/>
                <w:iCs w:val="0"/>
                <w:color w:val="auto"/>
                <w:sz w:val="16"/>
                <w:szCs w:val="20"/>
              </w:rPr>
              <w:t>Checke</w:t>
            </w:r>
            <w:proofErr w:type="spellEnd"/>
            <w:r>
              <w:rPr>
                <w:rStyle w:val="SubtleEmphasis"/>
                <w:i w:val="0"/>
                <w:iCs w:val="0"/>
                <w:color w:val="auto"/>
                <w:sz w:val="16"/>
                <w:szCs w:val="20"/>
              </w:rPr>
              <w:t xml:space="preserve"> the information at the UoB </w:t>
            </w:r>
            <w:hyperlink r:id="rId12" w:history="1">
              <w:r w:rsidRPr="00687561">
                <w:rPr>
                  <w:rStyle w:val="Hyperlink"/>
                  <w:sz w:val="16"/>
                  <w:szCs w:val="20"/>
                </w:rPr>
                <w:t>Backup &amp; Retention Policy</w:t>
              </w:r>
            </w:hyperlink>
          </w:p>
          <w:p w14:paraId="482716AA" w14:textId="77777777" w:rsidR="00B975FF" w:rsidRPr="004241C5" w:rsidRDefault="00B975FF" w:rsidP="001E749C">
            <w:pPr>
              <w:rPr>
                <w:sz w:val="16"/>
              </w:rPr>
            </w:pPr>
            <w:r w:rsidRPr="004241C5">
              <w:rPr>
                <w:rStyle w:val="SubtleEmphasis"/>
                <w:color w:val="auto"/>
                <w:sz w:val="16"/>
                <w:szCs w:val="20"/>
              </w:rPr>
              <w:t xml:space="preserve">Weekly check that files on the X: drive are still </w:t>
            </w:r>
            <w:proofErr w:type="spellStart"/>
            <w:r w:rsidRPr="004241C5">
              <w:rPr>
                <w:rStyle w:val="SubtleEmphasis"/>
                <w:color w:val="auto"/>
                <w:sz w:val="16"/>
                <w:szCs w:val="20"/>
              </w:rPr>
              <w:t>usable.</w:t>
            </w:r>
            <w:r w:rsidRPr="004241C5">
              <w:rPr>
                <w:i/>
                <w:iCs/>
                <w:sz w:val="16"/>
              </w:rPr>
              <w:t>The</w:t>
            </w:r>
            <w:proofErr w:type="spellEnd"/>
            <w:r w:rsidRPr="004241C5">
              <w:rPr>
                <w:i/>
                <w:iCs/>
                <w:sz w:val="16"/>
              </w:rPr>
              <w:t xml:space="preserve"> data will be stored on University of Birmingham (UoB) storage (BEAR Research </w:t>
            </w:r>
            <w:r w:rsidRPr="004241C5">
              <w:rPr>
                <w:i/>
                <w:iCs/>
                <w:sz w:val="16"/>
              </w:rPr>
              <w:lastRenderedPageBreak/>
              <w:t>Data Store),</w:t>
            </w:r>
            <w:r w:rsidR="004D3581">
              <w:rPr>
                <w:i/>
                <w:iCs/>
                <w:sz w:val="16"/>
              </w:rPr>
              <w:t xml:space="preserve"> </w:t>
            </w:r>
            <w:r w:rsidRPr="004241C5">
              <w:rPr>
                <w:i/>
                <w:iCs/>
                <w:sz w:val="16"/>
              </w:rPr>
              <w:t>accessed via network shares mounted on the computers of the Principal Investigator (PI), Co-PI’s</w:t>
            </w:r>
            <w:r w:rsidR="004D3581">
              <w:rPr>
                <w:i/>
                <w:iCs/>
                <w:sz w:val="16"/>
              </w:rPr>
              <w:t xml:space="preserve"> </w:t>
            </w:r>
            <w:r w:rsidRPr="004241C5">
              <w:rPr>
                <w:i/>
                <w:iCs/>
                <w:sz w:val="16"/>
              </w:rPr>
              <w:t>and other researchers. Backups are made overnight from the Research Data Store (RDS) and any</w:t>
            </w:r>
            <w:r w:rsidR="004D3581">
              <w:rPr>
                <w:i/>
                <w:iCs/>
                <w:sz w:val="16"/>
              </w:rPr>
              <w:t xml:space="preserve"> </w:t>
            </w:r>
            <w:r w:rsidRPr="004241C5">
              <w:rPr>
                <w:i/>
                <w:iCs/>
                <w:sz w:val="16"/>
              </w:rPr>
              <w:t>files that are created or changed that day will be backed up. Backups are also copied to a second</w:t>
            </w:r>
            <w:r w:rsidR="004D3581">
              <w:rPr>
                <w:i/>
                <w:iCs/>
                <w:sz w:val="16"/>
              </w:rPr>
              <w:t xml:space="preserve"> </w:t>
            </w:r>
            <w:r w:rsidRPr="004241C5">
              <w:rPr>
                <w:i/>
                <w:iCs/>
                <w:sz w:val="16"/>
              </w:rPr>
              <w:t>location for disaster recovery purposes</w:t>
            </w:r>
            <w:r w:rsidR="004D3581">
              <w:rPr>
                <w:i/>
                <w:iCs/>
                <w:sz w:val="16"/>
              </w:rPr>
              <w:t>.</w:t>
            </w:r>
          </w:p>
        </w:tc>
      </w:tr>
      <w:tr w:rsidR="004241C5" w:rsidRPr="004241C5" w14:paraId="4ED53094" w14:textId="77777777" w:rsidTr="00C04B8E">
        <w:tc>
          <w:tcPr>
            <w:tcW w:w="8926" w:type="dxa"/>
          </w:tcPr>
          <w:p w14:paraId="11EBE7CE" w14:textId="77777777" w:rsidR="00B975FF" w:rsidRPr="004241C5" w:rsidRDefault="00B975FF" w:rsidP="00FF50F1">
            <w:pPr>
              <w:pStyle w:val="ListParagraph"/>
              <w:numPr>
                <w:ilvl w:val="0"/>
                <w:numId w:val="8"/>
              </w:numPr>
              <w:ind w:left="306" w:hanging="284"/>
              <w:rPr>
                <w:rFonts w:asciiTheme="minorHAnsi" w:hAnsiTheme="minorHAnsi"/>
                <w:b/>
                <w:sz w:val="20"/>
              </w:rPr>
            </w:pPr>
            <w:r w:rsidRPr="004241C5">
              <w:rPr>
                <w:rFonts w:asciiTheme="minorHAnsi" w:hAnsiTheme="minorHAnsi"/>
                <w:b/>
                <w:sz w:val="20"/>
              </w:rPr>
              <w:lastRenderedPageBreak/>
              <w:t xml:space="preserve">Are there any non-digital data or outputs that the project will generate? Where will these outputs be stored?  </w:t>
            </w:r>
          </w:p>
          <w:p w14:paraId="2228784B" w14:textId="77777777" w:rsidR="00B975FF" w:rsidRPr="004241C5" w:rsidRDefault="00B975FF" w:rsidP="00B975FF">
            <w:pPr>
              <w:rPr>
                <w:b/>
                <w:sz w:val="20"/>
              </w:rPr>
            </w:pPr>
          </w:p>
        </w:tc>
        <w:tc>
          <w:tcPr>
            <w:tcW w:w="4819" w:type="dxa"/>
          </w:tcPr>
          <w:p w14:paraId="059BA067" w14:textId="77777777" w:rsidR="00457747" w:rsidRPr="00EB027D" w:rsidRDefault="00457747" w:rsidP="00EB027D">
            <w:pPr>
              <w:pStyle w:val="ListParagraph"/>
              <w:numPr>
                <w:ilvl w:val="0"/>
                <w:numId w:val="13"/>
              </w:numPr>
              <w:ind w:left="223" w:hanging="223"/>
              <w:rPr>
                <w:bCs/>
                <w:sz w:val="16"/>
                <w:szCs w:val="16"/>
              </w:rPr>
            </w:pPr>
            <w:r w:rsidRPr="00EB027D">
              <w:rPr>
                <w:bCs/>
                <w:sz w:val="16"/>
                <w:szCs w:val="16"/>
              </w:rPr>
              <w:t>Do you have a protocol for the storage and deletion of non-digital data? Please specify briefly and describe who is responsible for storage of these outputs.</w:t>
            </w:r>
          </w:p>
          <w:p w14:paraId="3E654A03" w14:textId="77777777" w:rsidR="00B975FF" w:rsidRPr="004241C5" w:rsidRDefault="00B975FF" w:rsidP="00695EA2">
            <w:pPr>
              <w:rPr>
                <w:rStyle w:val="SubtleEmphasis"/>
                <w:color w:val="auto"/>
                <w:sz w:val="16"/>
                <w:szCs w:val="20"/>
              </w:rPr>
            </w:pPr>
            <w:r w:rsidRPr="004241C5">
              <w:rPr>
                <w:rStyle w:val="SubtleEmphasis"/>
                <w:color w:val="auto"/>
                <w:sz w:val="16"/>
                <w:szCs w:val="20"/>
              </w:rPr>
              <w:t>Signed consent forms will be stored in a locked cabinet in the office.</w:t>
            </w:r>
          </w:p>
        </w:tc>
      </w:tr>
      <w:tr w:rsidR="004241C5" w:rsidRPr="004241C5" w14:paraId="1C72B788" w14:textId="77777777" w:rsidTr="00C04B8E">
        <w:tc>
          <w:tcPr>
            <w:tcW w:w="8926" w:type="dxa"/>
          </w:tcPr>
          <w:p w14:paraId="63B56F49" w14:textId="77777777" w:rsidR="00B975FF" w:rsidRPr="00CB76A4" w:rsidRDefault="00B975FF" w:rsidP="00FF50F1">
            <w:pPr>
              <w:pStyle w:val="ListParagraph"/>
              <w:numPr>
                <w:ilvl w:val="0"/>
                <w:numId w:val="8"/>
              </w:numPr>
              <w:ind w:left="306" w:hanging="284"/>
              <w:rPr>
                <w:rFonts w:asciiTheme="minorHAnsi" w:hAnsiTheme="minorHAnsi"/>
                <w:b/>
                <w:sz w:val="20"/>
              </w:rPr>
            </w:pPr>
            <w:r w:rsidRPr="00CB76A4">
              <w:rPr>
                <w:rFonts w:asciiTheme="minorHAnsi" w:hAnsiTheme="minorHAnsi"/>
                <w:b/>
                <w:sz w:val="20"/>
              </w:rPr>
              <w:t>How will data security and protection of sensitive data be taken care of during the research?</w:t>
            </w:r>
          </w:p>
          <w:p w14:paraId="427B3556" w14:textId="77777777" w:rsidR="00B975FF" w:rsidRPr="004241C5" w:rsidRDefault="00B975FF" w:rsidP="00B975FF">
            <w:pPr>
              <w:ind w:left="22"/>
              <w:rPr>
                <w:b/>
                <w:sz w:val="20"/>
              </w:rPr>
            </w:pPr>
          </w:p>
        </w:tc>
        <w:tc>
          <w:tcPr>
            <w:tcW w:w="4819" w:type="dxa"/>
          </w:tcPr>
          <w:p w14:paraId="0BB9FAB7" w14:textId="77777777" w:rsidR="00050DC5" w:rsidRPr="00050DC5" w:rsidRDefault="00104242" w:rsidP="0095396E">
            <w:pPr>
              <w:pStyle w:val="ListParagraph"/>
              <w:numPr>
                <w:ilvl w:val="0"/>
                <w:numId w:val="13"/>
              </w:numPr>
              <w:ind w:left="220" w:hanging="220"/>
              <w:rPr>
                <w:sz w:val="16"/>
                <w:szCs w:val="16"/>
              </w:rPr>
            </w:pPr>
            <w:r w:rsidRPr="0095396E">
              <w:rPr>
                <w:rStyle w:val="SubtleEmphasis"/>
                <w:i w:val="0"/>
                <w:iCs w:val="0"/>
                <w:color w:val="auto"/>
                <w:sz w:val="16"/>
                <w:szCs w:val="20"/>
              </w:rPr>
              <w:t>Which institutional and/or national data protection policies are in place and provides a link to where they can be accessed who will have access to the data during the research</w:t>
            </w:r>
            <w:r w:rsidRPr="0095396E">
              <w:rPr>
                <w:b/>
                <w:sz w:val="20"/>
              </w:rPr>
              <w:t xml:space="preserve"> </w:t>
            </w:r>
            <w:r w:rsidRPr="00EB027D">
              <w:rPr>
                <w:bCs/>
                <w:sz w:val="16"/>
                <w:szCs w:val="16"/>
              </w:rPr>
              <w:t>and how access to data is controlled, especially in collaborative partnerships.</w:t>
            </w:r>
            <w:r w:rsidR="00050DC5">
              <w:rPr>
                <w:bCs/>
                <w:sz w:val="16"/>
                <w:szCs w:val="16"/>
              </w:rPr>
              <w:t xml:space="preserve"> </w:t>
            </w:r>
          </w:p>
          <w:p w14:paraId="78D3E31E" w14:textId="77777777" w:rsidR="00104242" w:rsidRPr="00050DC5" w:rsidRDefault="00050DC5" w:rsidP="00EB027D">
            <w:pPr>
              <w:pStyle w:val="ListParagraph"/>
              <w:numPr>
                <w:ilvl w:val="0"/>
                <w:numId w:val="13"/>
              </w:numPr>
              <w:ind w:left="220" w:hanging="212"/>
              <w:rPr>
                <w:rStyle w:val="SubtleEmphasis"/>
                <w:i w:val="0"/>
                <w:iCs w:val="0"/>
                <w:color w:val="auto"/>
                <w:sz w:val="16"/>
                <w:szCs w:val="16"/>
              </w:rPr>
            </w:pPr>
            <w:r w:rsidRPr="00050DC5">
              <w:rPr>
                <w:bCs/>
                <w:sz w:val="16"/>
                <w:szCs w:val="16"/>
              </w:rPr>
              <w:t>A Data Protection Impact Assessment</w:t>
            </w:r>
            <w:r>
              <w:rPr>
                <w:bCs/>
                <w:sz w:val="16"/>
                <w:szCs w:val="16"/>
              </w:rPr>
              <w:t xml:space="preserve"> (DPIA)</w:t>
            </w:r>
            <w:r w:rsidRPr="00050DC5">
              <w:rPr>
                <w:bCs/>
                <w:sz w:val="16"/>
                <w:szCs w:val="16"/>
              </w:rPr>
              <w:t xml:space="preserve"> must be carried out by the relevant School or Professional Service and approved by the Data Protection Officer (or nominee). This must be retained and regularly reviewed and revised as necessary for the duration of</w:t>
            </w:r>
            <w:r w:rsidRPr="000B6525">
              <w:rPr>
                <w:bCs/>
                <w:sz w:val="16"/>
                <w:szCs w:val="16"/>
              </w:rPr>
              <w:t xml:space="preserve"> the processing</w:t>
            </w:r>
            <w:r>
              <w:rPr>
                <w:bCs/>
                <w:sz w:val="16"/>
                <w:szCs w:val="16"/>
              </w:rPr>
              <w:t>. For more information follow the link here</w:t>
            </w:r>
            <w:r w:rsidRPr="00EB027D">
              <w:rPr>
                <w:bCs/>
                <w:sz w:val="16"/>
                <w:szCs w:val="16"/>
              </w:rPr>
              <w:t>: https://www.birmingham.ac.uk/documents/university/legal/data-prot-policy.pdf</w:t>
            </w:r>
          </w:p>
          <w:p w14:paraId="73BCEF48" w14:textId="77777777" w:rsidR="00104242" w:rsidRDefault="00104242" w:rsidP="00104242">
            <w:pPr>
              <w:pStyle w:val="ListParagraph"/>
              <w:numPr>
                <w:ilvl w:val="0"/>
                <w:numId w:val="13"/>
              </w:numPr>
              <w:ind w:left="223" w:hanging="223"/>
              <w:rPr>
                <w:rStyle w:val="SubtleEmphasis"/>
                <w:i w:val="0"/>
                <w:iCs w:val="0"/>
                <w:color w:val="auto"/>
                <w:sz w:val="16"/>
                <w:szCs w:val="20"/>
              </w:rPr>
            </w:pPr>
            <w:r w:rsidRPr="0092261F">
              <w:rPr>
                <w:rStyle w:val="SubtleEmphasis"/>
                <w:i w:val="0"/>
                <w:iCs w:val="0"/>
                <w:color w:val="auto"/>
                <w:sz w:val="16"/>
                <w:szCs w:val="20"/>
              </w:rPr>
              <w:t>Clearly describe the additional security measures (in terms of physical security, network security, and security of computer systems and files) that will be taken to ensure that stored and transferred data are safe, when sensitive data are involved (for example, personal data, politically sensitive information, or trade secrets).</w:t>
            </w:r>
          </w:p>
          <w:p w14:paraId="323480E3" w14:textId="77777777" w:rsidR="00104242" w:rsidRPr="00033CAD" w:rsidRDefault="00104242" w:rsidP="00EB027D">
            <w:pPr>
              <w:pStyle w:val="ListParagraph"/>
              <w:numPr>
                <w:ilvl w:val="0"/>
                <w:numId w:val="13"/>
              </w:numPr>
              <w:ind w:left="223" w:hanging="223"/>
              <w:rPr>
                <w:rStyle w:val="SubtleEmphasis"/>
                <w:i w:val="0"/>
                <w:iCs w:val="0"/>
                <w:color w:val="auto"/>
                <w:sz w:val="16"/>
                <w:szCs w:val="20"/>
              </w:rPr>
            </w:pPr>
            <w:r w:rsidRPr="00104242">
              <w:rPr>
                <w:rStyle w:val="SubtleEmphasis"/>
                <w:i w:val="0"/>
                <w:iCs w:val="0"/>
                <w:color w:val="auto"/>
                <w:sz w:val="16"/>
                <w:szCs w:val="20"/>
              </w:rPr>
              <w:t>BEAR Services</w:t>
            </w:r>
            <w:r>
              <w:rPr>
                <w:rStyle w:val="SubtleEmphasis"/>
                <w:i w:val="0"/>
                <w:iCs w:val="0"/>
                <w:color w:val="auto"/>
                <w:sz w:val="16"/>
                <w:szCs w:val="20"/>
              </w:rPr>
              <w:t xml:space="preserve"> provide </w:t>
            </w:r>
            <w:hyperlink r:id="rId13" w:history="1">
              <w:r w:rsidRPr="007747D7">
                <w:rPr>
                  <w:rStyle w:val="Hyperlink"/>
                  <w:sz w:val="16"/>
                  <w:szCs w:val="20"/>
                </w:rPr>
                <w:t>The Data Matrix</w:t>
              </w:r>
            </w:hyperlink>
            <w:r w:rsidRPr="00104242">
              <w:rPr>
                <w:rStyle w:val="SubtleEmphasis"/>
                <w:i w:val="0"/>
                <w:iCs w:val="0"/>
                <w:color w:val="auto"/>
                <w:sz w:val="16"/>
                <w:szCs w:val="20"/>
              </w:rPr>
              <w:t xml:space="preserve"> </w:t>
            </w:r>
            <w:r w:rsidR="007747D7">
              <w:rPr>
                <w:rStyle w:val="SubtleEmphasis"/>
                <w:i w:val="0"/>
                <w:iCs w:val="0"/>
                <w:color w:val="auto"/>
                <w:sz w:val="16"/>
                <w:szCs w:val="20"/>
              </w:rPr>
              <w:t xml:space="preserve">a </w:t>
            </w:r>
            <w:r>
              <w:rPr>
                <w:rStyle w:val="SubtleEmphasis"/>
                <w:i w:val="0"/>
                <w:iCs w:val="0"/>
                <w:color w:val="auto"/>
                <w:sz w:val="16"/>
                <w:szCs w:val="20"/>
              </w:rPr>
              <w:t>great</w:t>
            </w:r>
            <w:r w:rsidRPr="00104242">
              <w:rPr>
                <w:rStyle w:val="SubtleEmphasis"/>
                <w:i w:val="0"/>
                <w:iCs w:val="0"/>
                <w:color w:val="auto"/>
                <w:sz w:val="16"/>
                <w:szCs w:val="20"/>
              </w:rPr>
              <w:t xml:space="preserve"> guidance</w:t>
            </w:r>
            <w:r>
              <w:rPr>
                <w:rStyle w:val="SubtleEmphasis"/>
                <w:i w:val="0"/>
                <w:iCs w:val="0"/>
                <w:color w:val="auto"/>
                <w:sz w:val="16"/>
                <w:szCs w:val="20"/>
              </w:rPr>
              <w:t xml:space="preserve"> on sensitive data </w:t>
            </w:r>
          </w:p>
          <w:p w14:paraId="23415551" w14:textId="77777777" w:rsidR="00B975FF" w:rsidRPr="004241C5" w:rsidRDefault="00B975FF" w:rsidP="00B975FF">
            <w:pPr>
              <w:rPr>
                <w:rStyle w:val="SubtleEmphasis"/>
                <w:color w:val="auto"/>
                <w:sz w:val="16"/>
                <w:szCs w:val="20"/>
              </w:rPr>
            </w:pPr>
          </w:p>
        </w:tc>
      </w:tr>
      <w:tr w:rsidR="004241C5" w:rsidRPr="004241C5" w14:paraId="4E545712" w14:textId="77777777" w:rsidTr="00C04B8E">
        <w:tc>
          <w:tcPr>
            <w:tcW w:w="8926" w:type="dxa"/>
          </w:tcPr>
          <w:p w14:paraId="77F78B3C" w14:textId="77777777" w:rsidR="00B975FF" w:rsidRPr="004241C5" w:rsidRDefault="00B975FF" w:rsidP="00FF50F1">
            <w:pPr>
              <w:pStyle w:val="ListParagraph"/>
              <w:numPr>
                <w:ilvl w:val="0"/>
                <w:numId w:val="8"/>
              </w:numPr>
              <w:ind w:left="306" w:hanging="284"/>
              <w:rPr>
                <w:rFonts w:asciiTheme="minorHAnsi" w:hAnsiTheme="minorHAnsi"/>
                <w:b/>
                <w:sz w:val="20"/>
              </w:rPr>
            </w:pPr>
            <w:r w:rsidRPr="004241C5">
              <w:rPr>
                <w:rFonts w:asciiTheme="minorHAnsi" w:hAnsiTheme="minorHAnsi"/>
                <w:b/>
                <w:sz w:val="20"/>
              </w:rPr>
              <w:t>What are the main risks to data security</w:t>
            </w:r>
            <w:r w:rsidR="00CB76A4" w:rsidRPr="004241C5">
              <w:rPr>
                <w:b/>
                <w:sz w:val="20"/>
              </w:rPr>
              <w:t xml:space="preserve"> </w:t>
            </w:r>
            <w:r w:rsidR="00CB76A4">
              <w:rPr>
                <w:b/>
                <w:sz w:val="20"/>
              </w:rPr>
              <w:t xml:space="preserve">and </w:t>
            </w:r>
            <w:r w:rsidR="00CB76A4" w:rsidRPr="004241C5">
              <w:rPr>
                <w:b/>
                <w:sz w:val="20"/>
              </w:rPr>
              <w:t xml:space="preserve">what would happen if the data </w:t>
            </w:r>
            <w:r w:rsidR="00875227" w:rsidRPr="004241C5">
              <w:rPr>
                <w:b/>
                <w:sz w:val="20"/>
              </w:rPr>
              <w:t>got</w:t>
            </w:r>
            <w:r w:rsidR="00CB76A4" w:rsidRPr="004241C5">
              <w:rPr>
                <w:b/>
                <w:sz w:val="20"/>
              </w:rPr>
              <w:t xml:space="preserve"> lost or become unusable</w:t>
            </w:r>
            <w:r w:rsidRPr="004241C5">
              <w:rPr>
                <w:rFonts w:asciiTheme="minorHAnsi" w:hAnsiTheme="minorHAnsi"/>
                <w:b/>
                <w:sz w:val="20"/>
              </w:rPr>
              <w:t>?</w:t>
            </w:r>
          </w:p>
          <w:p w14:paraId="6EA56ACA" w14:textId="77777777" w:rsidR="00B975FF" w:rsidRPr="004241C5" w:rsidRDefault="00B975FF" w:rsidP="009762EB">
            <w:pPr>
              <w:rPr>
                <w:b/>
                <w:sz w:val="20"/>
                <w:highlight w:val="green"/>
              </w:rPr>
            </w:pPr>
          </w:p>
        </w:tc>
        <w:tc>
          <w:tcPr>
            <w:tcW w:w="4819" w:type="dxa"/>
          </w:tcPr>
          <w:p w14:paraId="5AFEBA19" w14:textId="77777777" w:rsidR="00BA3E20" w:rsidRPr="00EB027D" w:rsidRDefault="00BA3E20" w:rsidP="00EB027D">
            <w:pPr>
              <w:pStyle w:val="ListParagraph"/>
              <w:numPr>
                <w:ilvl w:val="0"/>
                <w:numId w:val="16"/>
              </w:numPr>
              <w:ind w:left="220" w:hanging="220"/>
              <w:rPr>
                <w:bCs/>
                <w:iCs/>
                <w:sz w:val="16"/>
                <w:szCs w:val="16"/>
              </w:rPr>
            </w:pPr>
            <w:r w:rsidRPr="00EB027D">
              <w:rPr>
                <w:bCs/>
                <w:iCs/>
                <w:sz w:val="16"/>
                <w:szCs w:val="16"/>
              </w:rPr>
              <w:t>Examples of risks: Accidental deletion or file corruption, Theft of, or damage to, equipment, Overwriting or version loss  Data leak, unauthorised access, or unauthorised use, or explain any other</w:t>
            </w:r>
          </w:p>
          <w:p w14:paraId="79362E84" w14:textId="77777777" w:rsidR="00B975FF" w:rsidRPr="004241C5" w:rsidRDefault="00BA3E20" w:rsidP="009762EB">
            <w:pPr>
              <w:rPr>
                <w:i/>
                <w:sz w:val="16"/>
                <w:szCs w:val="16"/>
              </w:rPr>
            </w:pPr>
            <w:r>
              <w:rPr>
                <w:i/>
                <w:sz w:val="16"/>
                <w:szCs w:val="16"/>
              </w:rPr>
              <w:t>“</w:t>
            </w:r>
            <w:r w:rsidR="00B975FF" w:rsidRPr="004241C5">
              <w:rPr>
                <w:i/>
                <w:sz w:val="16"/>
                <w:szCs w:val="16"/>
              </w:rPr>
              <w:t>Original versions of files will always be kept on the server. If copies of files are held on a laptop and edits made, their file name will be changed</w:t>
            </w:r>
            <w:r>
              <w:rPr>
                <w:i/>
                <w:sz w:val="16"/>
                <w:szCs w:val="16"/>
              </w:rPr>
              <w:t>”</w:t>
            </w:r>
            <w:r w:rsidR="00B975FF" w:rsidRPr="004241C5">
              <w:rPr>
                <w:i/>
                <w:sz w:val="16"/>
                <w:szCs w:val="16"/>
              </w:rPr>
              <w:t>.</w:t>
            </w:r>
          </w:p>
          <w:p w14:paraId="2EA36B33" w14:textId="77777777" w:rsidR="00B975FF" w:rsidRPr="004241C5" w:rsidRDefault="00B975FF" w:rsidP="0056110C">
            <w:pPr>
              <w:rPr>
                <w:i/>
                <w:sz w:val="16"/>
                <w:szCs w:val="16"/>
              </w:rPr>
            </w:pPr>
          </w:p>
        </w:tc>
      </w:tr>
    </w:tbl>
    <w:p w14:paraId="149D3BB0" w14:textId="77777777" w:rsidR="00D61CB1" w:rsidRPr="00157620" w:rsidRDefault="00D61CB1" w:rsidP="00157620">
      <w:pPr>
        <w:rPr>
          <w:b/>
        </w:rPr>
      </w:pPr>
    </w:p>
    <w:tbl>
      <w:tblPr>
        <w:tblStyle w:val="TableGrid"/>
        <w:tblW w:w="13745" w:type="dxa"/>
        <w:tblLayout w:type="fixed"/>
        <w:tblLook w:val="04A0" w:firstRow="1" w:lastRow="0" w:firstColumn="1" w:lastColumn="0" w:noHBand="0" w:noVBand="1"/>
      </w:tblPr>
      <w:tblGrid>
        <w:gridCol w:w="8926"/>
        <w:gridCol w:w="4819"/>
      </w:tblGrid>
      <w:tr w:rsidR="00B975FF" w14:paraId="02BEAF73" w14:textId="77777777" w:rsidTr="00C04B8E">
        <w:tc>
          <w:tcPr>
            <w:tcW w:w="8926" w:type="dxa"/>
            <w:shd w:val="clear" w:color="auto" w:fill="D9D9D9" w:themeFill="background1" w:themeFillShade="D9"/>
          </w:tcPr>
          <w:p w14:paraId="6F0782DC" w14:textId="77777777" w:rsidR="00B975FF" w:rsidRPr="00DC4FC5" w:rsidRDefault="00B975FF" w:rsidP="00FF50F1">
            <w:pPr>
              <w:pStyle w:val="ListParagraph"/>
              <w:numPr>
                <w:ilvl w:val="0"/>
                <w:numId w:val="2"/>
              </w:numPr>
              <w:jc w:val="center"/>
              <w:rPr>
                <w:rFonts w:asciiTheme="minorHAnsi" w:hAnsiTheme="minorHAnsi"/>
                <w:sz w:val="20"/>
              </w:rPr>
            </w:pPr>
            <w:r>
              <w:rPr>
                <w:rFonts w:asciiTheme="minorHAnsi" w:hAnsiTheme="minorHAnsi"/>
              </w:rPr>
              <w:t>Ethics and legal compliance</w:t>
            </w:r>
          </w:p>
        </w:tc>
        <w:tc>
          <w:tcPr>
            <w:tcW w:w="4819" w:type="dxa"/>
            <w:shd w:val="clear" w:color="auto" w:fill="D9D9D9" w:themeFill="background1" w:themeFillShade="D9"/>
          </w:tcPr>
          <w:p w14:paraId="0E342D68" w14:textId="77777777" w:rsidR="00B975FF" w:rsidRPr="00B45DAF" w:rsidRDefault="00B975FF" w:rsidP="00216EBD">
            <w:pPr>
              <w:jc w:val="center"/>
              <w:rPr>
                <w:rStyle w:val="SubtleEmphasis"/>
                <w:color w:val="auto"/>
                <w:sz w:val="16"/>
                <w:szCs w:val="20"/>
              </w:rPr>
            </w:pPr>
            <w:r w:rsidRPr="00D919A5">
              <w:rPr>
                <w:sz w:val="16"/>
              </w:rPr>
              <w:t>Help, Guidance and</w:t>
            </w:r>
            <w:r w:rsidRPr="00B45DAF">
              <w:rPr>
                <w:i/>
                <w:sz w:val="16"/>
              </w:rPr>
              <w:t xml:space="preserve"> Example Answers</w:t>
            </w:r>
          </w:p>
        </w:tc>
      </w:tr>
      <w:tr w:rsidR="004241C5" w:rsidRPr="004241C5" w14:paraId="04DBD781" w14:textId="77777777" w:rsidTr="00C04B8E">
        <w:tc>
          <w:tcPr>
            <w:tcW w:w="8926" w:type="dxa"/>
          </w:tcPr>
          <w:p w14:paraId="685D78E3" w14:textId="77777777" w:rsidR="00B975FF" w:rsidRPr="004241C5" w:rsidRDefault="00B975FF" w:rsidP="00FF50F1">
            <w:pPr>
              <w:pStyle w:val="ListParagraph"/>
              <w:numPr>
                <w:ilvl w:val="0"/>
                <w:numId w:val="3"/>
              </w:numPr>
              <w:ind w:left="426" w:hanging="437"/>
              <w:rPr>
                <w:rFonts w:asciiTheme="minorHAnsi" w:hAnsiTheme="minorHAnsi"/>
                <w:sz w:val="20"/>
              </w:rPr>
            </w:pPr>
            <w:r w:rsidRPr="004241C5">
              <w:rPr>
                <w:rFonts w:asciiTheme="minorHAnsi" w:hAnsiTheme="minorHAnsi"/>
                <w:b/>
                <w:sz w:val="20"/>
              </w:rPr>
              <w:t>Who owns the data? (Copyright and intellectual property rights)</w:t>
            </w:r>
          </w:p>
          <w:p w14:paraId="64F37974" w14:textId="77777777" w:rsidR="00B975FF" w:rsidRPr="004241C5" w:rsidRDefault="00B975FF" w:rsidP="00CB76A4">
            <w:pPr>
              <w:rPr>
                <w:b/>
                <w:sz w:val="20"/>
              </w:rPr>
            </w:pPr>
          </w:p>
        </w:tc>
        <w:tc>
          <w:tcPr>
            <w:tcW w:w="4819" w:type="dxa"/>
          </w:tcPr>
          <w:p w14:paraId="6B873194" w14:textId="77777777" w:rsidR="00CB76A4" w:rsidRPr="00EB027D" w:rsidRDefault="00CB76A4" w:rsidP="00EB027D">
            <w:pPr>
              <w:pStyle w:val="ListParagraph"/>
              <w:numPr>
                <w:ilvl w:val="0"/>
                <w:numId w:val="13"/>
              </w:numPr>
              <w:ind w:left="320" w:hanging="320"/>
              <w:rPr>
                <w:sz w:val="16"/>
                <w:szCs w:val="16"/>
              </w:rPr>
            </w:pPr>
            <w:r w:rsidRPr="00EB027D">
              <w:rPr>
                <w:sz w:val="16"/>
                <w:szCs w:val="16"/>
              </w:rPr>
              <w:t>Explain who will be the owner of the data, meaning who will have the rights to control access:</w:t>
            </w:r>
          </w:p>
          <w:p w14:paraId="3C85DDD2" w14:textId="77777777" w:rsidR="00CB76A4" w:rsidRPr="00EB027D" w:rsidRDefault="00CB76A4" w:rsidP="00EB027D">
            <w:pPr>
              <w:pStyle w:val="ListParagraph"/>
              <w:numPr>
                <w:ilvl w:val="0"/>
                <w:numId w:val="13"/>
              </w:numPr>
              <w:ind w:left="320" w:hanging="320"/>
              <w:rPr>
                <w:sz w:val="16"/>
                <w:szCs w:val="16"/>
              </w:rPr>
            </w:pPr>
            <w:r w:rsidRPr="00EB027D">
              <w:rPr>
                <w:sz w:val="16"/>
                <w:szCs w:val="16"/>
              </w:rPr>
              <w:t>Make sure to cover these matters of rights to control access to data for multi-partner projects and multiple data owners, in the consortium agreement.</w:t>
            </w:r>
            <w:r w:rsidR="009762EB" w:rsidRPr="00033CAD">
              <w:rPr>
                <w:rStyle w:val="SubtleEmphasis"/>
                <w:i w:val="0"/>
                <w:iCs w:val="0"/>
                <w:color w:val="auto"/>
                <w:sz w:val="16"/>
                <w:szCs w:val="20"/>
              </w:rPr>
              <w:t xml:space="preserve"> For clarification on who owns the data, consult the University’s </w:t>
            </w:r>
            <w:hyperlink r:id="rId14" w:history="1">
              <w:r w:rsidR="009762EB" w:rsidRPr="001136E9">
                <w:rPr>
                  <w:rStyle w:val="Hyperlink"/>
                  <w:sz w:val="16"/>
                  <w:szCs w:val="20"/>
                </w:rPr>
                <w:t>Code of Practice for Research</w:t>
              </w:r>
            </w:hyperlink>
            <w:r w:rsidR="009762EB" w:rsidRPr="00033CAD">
              <w:rPr>
                <w:rStyle w:val="SubtleEmphasis"/>
                <w:i w:val="0"/>
                <w:iCs w:val="0"/>
                <w:color w:val="auto"/>
                <w:sz w:val="16"/>
                <w:szCs w:val="20"/>
              </w:rPr>
              <w:t xml:space="preserve">, and/or discuss with your Principal Investigator.  Also </w:t>
            </w:r>
            <w:r w:rsidR="009762EB" w:rsidRPr="00033CAD">
              <w:rPr>
                <w:sz w:val="16"/>
                <w:szCs w:val="20"/>
              </w:rPr>
              <w:t>check your agreements or contracts with any sponsors or collaborators.</w:t>
            </w:r>
          </w:p>
          <w:p w14:paraId="769BA038" w14:textId="77777777" w:rsidR="00B975FF" w:rsidRPr="004241C5" w:rsidRDefault="00B975FF" w:rsidP="00695EA2">
            <w:pPr>
              <w:rPr>
                <w:rStyle w:val="SubtleEmphasis"/>
                <w:iCs w:val="0"/>
                <w:color w:val="auto"/>
                <w:sz w:val="16"/>
                <w:szCs w:val="20"/>
              </w:rPr>
            </w:pPr>
            <w:r w:rsidRPr="004241C5">
              <w:rPr>
                <w:rStyle w:val="SubtleEmphasis"/>
                <w:iCs w:val="0"/>
                <w:color w:val="auto"/>
                <w:sz w:val="16"/>
                <w:szCs w:val="20"/>
              </w:rPr>
              <w:lastRenderedPageBreak/>
              <w:t>I</w:t>
            </w:r>
            <w:r w:rsidRPr="004241C5">
              <w:rPr>
                <w:rStyle w:val="SubtleEmphasis"/>
                <w:color w:val="auto"/>
                <w:sz w:val="16"/>
                <w:szCs w:val="20"/>
              </w:rPr>
              <w:t xml:space="preserve"> own the copyright of the newly created research data. </w:t>
            </w:r>
          </w:p>
          <w:p w14:paraId="4B5E89DE" w14:textId="77777777" w:rsidR="00B975FF" w:rsidRPr="004241C5" w:rsidRDefault="00B975FF" w:rsidP="00695EA2">
            <w:pPr>
              <w:rPr>
                <w:i/>
                <w:sz w:val="16"/>
              </w:rPr>
            </w:pPr>
            <w:r w:rsidRPr="004241C5">
              <w:rPr>
                <w:rStyle w:val="SubtleEmphasis"/>
                <w:iCs w:val="0"/>
                <w:color w:val="auto"/>
                <w:sz w:val="16"/>
                <w:szCs w:val="20"/>
              </w:rPr>
              <w:t>The media information is copyright of the respective publishers and will be attributed accordingly</w:t>
            </w:r>
          </w:p>
        </w:tc>
      </w:tr>
      <w:tr w:rsidR="004241C5" w:rsidRPr="004241C5" w14:paraId="79D22594" w14:textId="77777777" w:rsidTr="00C04B8E">
        <w:trPr>
          <w:trHeight w:val="2168"/>
        </w:trPr>
        <w:tc>
          <w:tcPr>
            <w:tcW w:w="8926" w:type="dxa"/>
          </w:tcPr>
          <w:p w14:paraId="00E718C7" w14:textId="77777777" w:rsidR="00B975FF" w:rsidRPr="004241C5" w:rsidRDefault="00B975FF" w:rsidP="00FF50F1">
            <w:pPr>
              <w:pStyle w:val="ListParagraph"/>
              <w:numPr>
                <w:ilvl w:val="0"/>
                <w:numId w:val="3"/>
              </w:numPr>
              <w:ind w:left="426" w:hanging="426"/>
              <w:rPr>
                <w:rFonts w:asciiTheme="minorHAnsi" w:hAnsiTheme="minorHAnsi"/>
                <w:sz w:val="20"/>
              </w:rPr>
            </w:pPr>
            <w:r w:rsidRPr="004241C5">
              <w:rPr>
                <w:rFonts w:asciiTheme="minorHAnsi" w:hAnsiTheme="minorHAnsi"/>
                <w:b/>
                <w:sz w:val="20"/>
              </w:rPr>
              <w:lastRenderedPageBreak/>
              <w:t>Are there restrictions on who can use the data, and if so, what are they?</w:t>
            </w:r>
          </w:p>
          <w:p w14:paraId="3CAE4483" w14:textId="77777777" w:rsidR="00B975FF" w:rsidRPr="004241C5" w:rsidRDefault="00B975FF" w:rsidP="00CB76A4">
            <w:pPr>
              <w:rPr>
                <w:b/>
                <w:sz w:val="20"/>
              </w:rPr>
            </w:pPr>
          </w:p>
        </w:tc>
        <w:tc>
          <w:tcPr>
            <w:tcW w:w="4819" w:type="dxa"/>
          </w:tcPr>
          <w:p w14:paraId="0487349B" w14:textId="77777777" w:rsidR="00457747" w:rsidRPr="00BB7643" w:rsidRDefault="00CB76A4" w:rsidP="00EB027D">
            <w:pPr>
              <w:pStyle w:val="ListParagraph"/>
              <w:numPr>
                <w:ilvl w:val="0"/>
                <w:numId w:val="14"/>
              </w:numPr>
              <w:ind w:left="320" w:hanging="283"/>
              <w:rPr>
                <w:sz w:val="16"/>
              </w:rPr>
            </w:pPr>
            <w:r w:rsidRPr="00BB7643">
              <w:rPr>
                <w:sz w:val="16"/>
                <w:szCs w:val="16"/>
              </w:rPr>
              <w:t>Explain what access conditions will apply to the data? Will the data be openly accessible, or will there be access restrictions? In the latter case, which? Consider the use of data access and re-use licenses.</w:t>
            </w:r>
            <w:r w:rsidR="000B6525" w:rsidRPr="00BB7643">
              <w:rPr>
                <w:sz w:val="16"/>
                <w:szCs w:val="16"/>
              </w:rPr>
              <w:t xml:space="preserve"> More information</w:t>
            </w:r>
            <w:r w:rsidR="00EB6B92" w:rsidRPr="00BB7643">
              <w:rPr>
                <w:sz w:val="16"/>
                <w:szCs w:val="16"/>
              </w:rPr>
              <w:t xml:space="preserve">: </w:t>
            </w:r>
            <w:hyperlink r:id="rId15" w:history="1">
              <w:r w:rsidR="00BB7643" w:rsidRPr="00BB7643">
                <w:rPr>
                  <w:rStyle w:val="Hyperlink"/>
                  <w:sz w:val="16"/>
                  <w:szCs w:val="16"/>
                </w:rPr>
                <w:t>https://intranet.birmingham.ac.uk/as/libraryservices/library/copyright/licences.aspx</w:t>
              </w:r>
            </w:hyperlink>
            <w:r w:rsidR="00457747" w:rsidRPr="00BB7643">
              <w:rPr>
                <w:sz w:val="16"/>
              </w:rPr>
              <w:t>Clearly explain, if applicable, why data sharing is limited or not possible, and who can access the data under which conditions (for example, only members of certain communities or via a sharing agreement).</w:t>
            </w:r>
          </w:p>
          <w:p w14:paraId="51F9C32C" w14:textId="77777777" w:rsidR="00457747" w:rsidRPr="00BB7643" w:rsidRDefault="007848D5" w:rsidP="00EB027D">
            <w:pPr>
              <w:pStyle w:val="ListParagraph"/>
              <w:numPr>
                <w:ilvl w:val="0"/>
                <w:numId w:val="14"/>
              </w:numPr>
              <w:ind w:left="320" w:hanging="283"/>
              <w:rPr>
                <w:sz w:val="16"/>
              </w:rPr>
            </w:pPr>
            <w:r w:rsidRPr="00BB7643">
              <w:rPr>
                <w:sz w:val="16"/>
              </w:rPr>
              <w:t xml:space="preserve">Describe </w:t>
            </w:r>
            <w:r w:rsidR="00457747" w:rsidRPr="00BB7643">
              <w:rPr>
                <w:sz w:val="16"/>
              </w:rPr>
              <w:t>the procedure to manage access to only authorised users.</w:t>
            </w:r>
          </w:p>
          <w:p w14:paraId="75C156E8" w14:textId="77777777" w:rsidR="00B975FF" w:rsidRDefault="00B975FF" w:rsidP="00457747">
            <w:pPr>
              <w:rPr>
                <w:rStyle w:val="SubtleEmphasis"/>
                <w:color w:val="auto"/>
                <w:sz w:val="16"/>
                <w:szCs w:val="20"/>
              </w:rPr>
            </w:pPr>
            <w:r w:rsidRPr="004241C5">
              <w:rPr>
                <w:rStyle w:val="SubtleEmphasis"/>
                <w:color w:val="auto"/>
                <w:sz w:val="16"/>
                <w:szCs w:val="20"/>
              </w:rPr>
              <w:t>All my data is covered by a confidentiality agreement and cannot be shared.</w:t>
            </w:r>
            <w:r w:rsidRPr="004241C5">
              <w:rPr>
                <w:rStyle w:val="SubtleEmphasis"/>
                <w:color w:val="auto"/>
                <w:sz w:val="16"/>
                <w:szCs w:val="20"/>
              </w:rPr>
              <w:br/>
              <w:t>Some of my data identifies individual patients and must be anonymised before sharing.</w:t>
            </w:r>
          </w:p>
          <w:p w14:paraId="15300004" w14:textId="77777777" w:rsidR="000B6525" w:rsidRPr="004241C5" w:rsidRDefault="000B6525" w:rsidP="00457747">
            <w:pPr>
              <w:rPr>
                <w:rStyle w:val="SubtleEmphasis"/>
                <w:color w:val="auto"/>
                <w:sz w:val="16"/>
                <w:szCs w:val="20"/>
              </w:rPr>
            </w:pPr>
            <w:r w:rsidRPr="000B6525">
              <w:rPr>
                <w:rStyle w:val="SubtleEmphasis"/>
                <w:color w:val="auto"/>
                <w:sz w:val="16"/>
                <w:szCs w:val="20"/>
              </w:rPr>
              <w:t>"Personally</w:t>
            </w:r>
            <w:r>
              <w:rPr>
                <w:rStyle w:val="SubtleEmphasis"/>
                <w:color w:val="auto"/>
                <w:sz w:val="16"/>
                <w:szCs w:val="20"/>
              </w:rPr>
              <w:t xml:space="preserve"> </w:t>
            </w:r>
            <w:r w:rsidRPr="000B6525">
              <w:rPr>
                <w:rStyle w:val="SubtleEmphasis"/>
                <w:color w:val="auto"/>
                <w:sz w:val="16"/>
                <w:szCs w:val="20"/>
              </w:rPr>
              <w:t>identifying</w:t>
            </w:r>
            <w:r>
              <w:rPr>
                <w:rStyle w:val="SubtleEmphasis"/>
                <w:color w:val="auto"/>
                <w:sz w:val="16"/>
                <w:szCs w:val="20"/>
              </w:rPr>
              <w:t xml:space="preserve"> </w:t>
            </w:r>
            <w:r w:rsidRPr="000B6525">
              <w:rPr>
                <w:rStyle w:val="SubtleEmphasis"/>
                <w:color w:val="auto"/>
                <w:sz w:val="16"/>
                <w:szCs w:val="20"/>
              </w:rPr>
              <w:t>information</w:t>
            </w:r>
            <w:r>
              <w:rPr>
                <w:rStyle w:val="SubtleEmphasis"/>
                <w:color w:val="auto"/>
                <w:sz w:val="16"/>
                <w:szCs w:val="20"/>
              </w:rPr>
              <w:t xml:space="preserve"> </w:t>
            </w:r>
            <w:r w:rsidRPr="000B6525">
              <w:rPr>
                <w:rStyle w:val="SubtleEmphasis"/>
                <w:color w:val="auto"/>
                <w:sz w:val="16"/>
                <w:szCs w:val="20"/>
              </w:rPr>
              <w:t>(PII)</w:t>
            </w:r>
            <w:r>
              <w:rPr>
                <w:rStyle w:val="SubtleEmphasis"/>
                <w:color w:val="auto"/>
                <w:sz w:val="16"/>
                <w:szCs w:val="20"/>
              </w:rPr>
              <w:t xml:space="preserve"> </w:t>
            </w:r>
            <w:r w:rsidRPr="000B6525">
              <w:rPr>
                <w:rStyle w:val="SubtleEmphasis"/>
                <w:color w:val="auto"/>
                <w:sz w:val="16"/>
                <w:szCs w:val="20"/>
              </w:rPr>
              <w:t>will</w:t>
            </w:r>
            <w:r>
              <w:rPr>
                <w:rStyle w:val="SubtleEmphasis"/>
                <w:color w:val="auto"/>
                <w:sz w:val="16"/>
                <w:szCs w:val="20"/>
              </w:rPr>
              <w:t xml:space="preserve"> </w:t>
            </w:r>
            <w:r w:rsidRPr="000B6525">
              <w:rPr>
                <w:rStyle w:val="SubtleEmphasis"/>
                <w:color w:val="auto"/>
                <w:sz w:val="16"/>
                <w:szCs w:val="20"/>
              </w:rPr>
              <w:t>be</w:t>
            </w:r>
            <w:r>
              <w:rPr>
                <w:rStyle w:val="SubtleEmphasis"/>
                <w:color w:val="auto"/>
                <w:sz w:val="16"/>
                <w:szCs w:val="20"/>
              </w:rPr>
              <w:t xml:space="preserve"> </w:t>
            </w:r>
            <w:r w:rsidRPr="000B6525">
              <w:rPr>
                <w:rStyle w:val="SubtleEmphasis"/>
                <w:color w:val="auto"/>
                <w:sz w:val="16"/>
                <w:szCs w:val="20"/>
              </w:rPr>
              <w:t>removed</w:t>
            </w:r>
            <w:r>
              <w:rPr>
                <w:rStyle w:val="SubtleEmphasis"/>
                <w:color w:val="auto"/>
                <w:sz w:val="16"/>
                <w:szCs w:val="20"/>
              </w:rPr>
              <w:t xml:space="preserve"> </w:t>
            </w:r>
            <w:r w:rsidRPr="000B6525">
              <w:rPr>
                <w:rStyle w:val="SubtleEmphasis"/>
                <w:color w:val="auto"/>
                <w:sz w:val="16"/>
                <w:szCs w:val="20"/>
              </w:rPr>
              <w:t>and</w:t>
            </w:r>
            <w:r>
              <w:rPr>
                <w:rStyle w:val="SubtleEmphasis"/>
                <w:color w:val="auto"/>
                <w:sz w:val="16"/>
                <w:szCs w:val="20"/>
              </w:rPr>
              <w:t xml:space="preserve"> </w:t>
            </w:r>
            <w:r w:rsidRPr="000B6525">
              <w:rPr>
                <w:rStyle w:val="SubtleEmphasis"/>
                <w:color w:val="auto"/>
                <w:sz w:val="16"/>
                <w:szCs w:val="20"/>
              </w:rPr>
              <w:t>stored</w:t>
            </w:r>
            <w:r>
              <w:rPr>
                <w:rStyle w:val="SubtleEmphasis"/>
                <w:color w:val="auto"/>
                <w:sz w:val="16"/>
                <w:szCs w:val="20"/>
              </w:rPr>
              <w:t xml:space="preserve"> </w:t>
            </w:r>
            <w:r w:rsidRPr="000B6525">
              <w:rPr>
                <w:rStyle w:val="SubtleEmphasis"/>
                <w:color w:val="auto"/>
                <w:sz w:val="16"/>
                <w:szCs w:val="20"/>
              </w:rPr>
              <w:t>separately</w:t>
            </w:r>
            <w:r>
              <w:rPr>
                <w:rStyle w:val="SubtleEmphasis"/>
                <w:color w:val="auto"/>
                <w:sz w:val="16"/>
                <w:szCs w:val="20"/>
              </w:rPr>
              <w:t xml:space="preserve"> </w:t>
            </w:r>
            <w:r w:rsidRPr="000B6525">
              <w:rPr>
                <w:rStyle w:val="SubtleEmphasis"/>
                <w:color w:val="auto"/>
                <w:sz w:val="16"/>
                <w:szCs w:val="20"/>
              </w:rPr>
              <w:t>from</w:t>
            </w:r>
            <w:r>
              <w:rPr>
                <w:rStyle w:val="SubtleEmphasis"/>
                <w:color w:val="auto"/>
                <w:sz w:val="16"/>
                <w:szCs w:val="20"/>
              </w:rPr>
              <w:t xml:space="preserve"> </w:t>
            </w:r>
            <w:r w:rsidRPr="000B6525">
              <w:rPr>
                <w:rStyle w:val="SubtleEmphasis"/>
                <w:color w:val="auto"/>
                <w:sz w:val="16"/>
                <w:szCs w:val="20"/>
              </w:rPr>
              <w:t>the</w:t>
            </w:r>
            <w:r>
              <w:rPr>
                <w:rStyle w:val="SubtleEmphasis"/>
                <w:color w:val="auto"/>
                <w:sz w:val="16"/>
                <w:szCs w:val="20"/>
              </w:rPr>
              <w:t xml:space="preserve"> </w:t>
            </w:r>
            <w:r w:rsidRPr="000B6525">
              <w:rPr>
                <w:rStyle w:val="SubtleEmphasis"/>
                <w:color w:val="auto"/>
                <w:sz w:val="16"/>
                <w:szCs w:val="20"/>
              </w:rPr>
              <w:t>data</w:t>
            </w:r>
            <w:r>
              <w:rPr>
                <w:rStyle w:val="SubtleEmphasis"/>
                <w:color w:val="auto"/>
                <w:sz w:val="16"/>
                <w:szCs w:val="20"/>
              </w:rPr>
              <w:t xml:space="preserve"> </w:t>
            </w:r>
            <w:r w:rsidRPr="000B6525">
              <w:rPr>
                <w:rStyle w:val="SubtleEmphasis"/>
                <w:color w:val="auto"/>
                <w:sz w:val="16"/>
                <w:szCs w:val="20"/>
              </w:rPr>
              <w:t>files.</w:t>
            </w:r>
            <w:r>
              <w:rPr>
                <w:rStyle w:val="SubtleEmphasis"/>
                <w:color w:val="auto"/>
                <w:sz w:val="16"/>
                <w:szCs w:val="20"/>
              </w:rPr>
              <w:t xml:space="preserve"> </w:t>
            </w:r>
            <w:r w:rsidRPr="000B6525">
              <w:rPr>
                <w:rStyle w:val="SubtleEmphasis"/>
                <w:color w:val="auto"/>
                <w:sz w:val="16"/>
                <w:szCs w:val="20"/>
              </w:rPr>
              <w:t>Access</w:t>
            </w:r>
            <w:r>
              <w:rPr>
                <w:rStyle w:val="SubtleEmphasis"/>
                <w:color w:val="auto"/>
                <w:sz w:val="16"/>
                <w:szCs w:val="20"/>
              </w:rPr>
              <w:t xml:space="preserve"> </w:t>
            </w:r>
            <w:r w:rsidRPr="000B6525">
              <w:rPr>
                <w:rStyle w:val="SubtleEmphasis"/>
                <w:color w:val="auto"/>
                <w:sz w:val="16"/>
                <w:szCs w:val="20"/>
              </w:rPr>
              <w:t>to</w:t>
            </w:r>
            <w:r>
              <w:rPr>
                <w:rStyle w:val="SubtleEmphasis"/>
                <w:color w:val="auto"/>
                <w:sz w:val="16"/>
                <w:szCs w:val="20"/>
              </w:rPr>
              <w:t xml:space="preserve"> </w:t>
            </w:r>
            <w:r w:rsidRPr="000B6525">
              <w:rPr>
                <w:rStyle w:val="SubtleEmphasis"/>
                <w:color w:val="auto"/>
                <w:sz w:val="16"/>
                <w:szCs w:val="20"/>
              </w:rPr>
              <w:t>these</w:t>
            </w:r>
            <w:r>
              <w:rPr>
                <w:rStyle w:val="SubtleEmphasis"/>
                <w:color w:val="auto"/>
                <w:sz w:val="16"/>
                <w:szCs w:val="20"/>
              </w:rPr>
              <w:t xml:space="preserve"> </w:t>
            </w:r>
            <w:r w:rsidRPr="000B6525">
              <w:rPr>
                <w:rStyle w:val="SubtleEmphasis"/>
                <w:color w:val="auto"/>
                <w:sz w:val="16"/>
                <w:szCs w:val="20"/>
              </w:rPr>
              <w:t>separately</w:t>
            </w:r>
            <w:r>
              <w:rPr>
                <w:rStyle w:val="SubtleEmphasis"/>
                <w:color w:val="auto"/>
                <w:sz w:val="16"/>
                <w:szCs w:val="20"/>
              </w:rPr>
              <w:t xml:space="preserve"> </w:t>
            </w:r>
            <w:r w:rsidRPr="000B6525">
              <w:rPr>
                <w:rStyle w:val="SubtleEmphasis"/>
                <w:color w:val="auto"/>
                <w:sz w:val="16"/>
                <w:szCs w:val="20"/>
              </w:rPr>
              <w:t>stored</w:t>
            </w:r>
            <w:r w:rsidRPr="000B6525">
              <w:rPr>
                <w:rStyle w:val="SubtleEmphasis"/>
                <w:color w:val="auto"/>
                <w:sz w:val="16"/>
                <w:szCs w:val="20"/>
              </w:rPr>
              <w:tab/>
              <w:t>PII</w:t>
            </w:r>
            <w:r>
              <w:rPr>
                <w:rStyle w:val="SubtleEmphasis"/>
                <w:color w:val="auto"/>
                <w:sz w:val="16"/>
                <w:szCs w:val="20"/>
              </w:rPr>
              <w:t xml:space="preserve"> </w:t>
            </w:r>
            <w:r w:rsidRPr="000B6525">
              <w:rPr>
                <w:rStyle w:val="SubtleEmphasis"/>
                <w:color w:val="auto"/>
                <w:sz w:val="16"/>
                <w:szCs w:val="20"/>
              </w:rPr>
              <w:t>files</w:t>
            </w:r>
            <w:r>
              <w:rPr>
                <w:rStyle w:val="SubtleEmphasis"/>
                <w:color w:val="auto"/>
                <w:sz w:val="16"/>
                <w:szCs w:val="20"/>
              </w:rPr>
              <w:t xml:space="preserve"> </w:t>
            </w:r>
            <w:r w:rsidRPr="000B6525">
              <w:rPr>
                <w:rStyle w:val="SubtleEmphasis"/>
                <w:color w:val="auto"/>
                <w:sz w:val="16"/>
                <w:szCs w:val="20"/>
              </w:rPr>
              <w:t>will</w:t>
            </w:r>
            <w:r>
              <w:rPr>
                <w:rStyle w:val="SubtleEmphasis"/>
                <w:color w:val="auto"/>
                <w:sz w:val="16"/>
                <w:szCs w:val="20"/>
              </w:rPr>
              <w:t xml:space="preserve"> </w:t>
            </w:r>
            <w:r w:rsidRPr="000B6525">
              <w:rPr>
                <w:rStyle w:val="SubtleEmphasis"/>
                <w:color w:val="auto"/>
                <w:sz w:val="16"/>
                <w:szCs w:val="20"/>
              </w:rPr>
              <w:t>have</w:t>
            </w:r>
            <w:r>
              <w:rPr>
                <w:rStyle w:val="SubtleEmphasis"/>
                <w:color w:val="auto"/>
                <w:sz w:val="16"/>
                <w:szCs w:val="20"/>
              </w:rPr>
              <w:t xml:space="preserve"> </w:t>
            </w:r>
            <w:r w:rsidRPr="000B6525">
              <w:rPr>
                <w:rStyle w:val="SubtleEmphasis"/>
                <w:color w:val="auto"/>
                <w:sz w:val="16"/>
                <w:szCs w:val="20"/>
              </w:rPr>
              <w:t>the</w:t>
            </w:r>
            <w:r>
              <w:rPr>
                <w:rStyle w:val="SubtleEmphasis"/>
                <w:color w:val="auto"/>
                <w:sz w:val="16"/>
                <w:szCs w:val="20"/>
              </w:rPr>
              <w:t xml:space="preserve"> </w:t>
            </w:r>
            <w:r w:rsidRPr="000B6525">
              <w:rPr>
                <w:rStyle w:val="SubtleEmphasis"/>
                <w:color w:val="auto"/>
                <w:sz w:val="16"/>
                <w:szCs w:val="20"/>
              </w:rPr>
              <w:t>added</w:t>
            </w:r>
            <w:r>
              <w:rPr>
                <w:rStyle w:val="SubtleEmphasis"/>
                <w:color w:val="auto"/>
                <w:sz w:val="16"/>
                <w:szCs w:val="20"/>
              </w:rPr>
              <w:t xml:space="preserve"> </w:t>
            </w:r>
            <w:r w:rsidRPr="000B6525">
              <w:rPr>
                <w:rStyle w:val="SubtleEmphasis"/>
                <w:color w:val="auto"/>
                <w:sz w:val="16"/>
                <w:szCs w:val="20"/>
              </w:rPr>
              <w:t>protection</w:t>
            </w:r>
            <w:r>
              <w:rPr>
                <w:rStyle w:val="SubtleEmphasis"/>
                <w:color w:val="auto"/>
                <w:sz w:val="16"/>
                <w:szCs w:val="20"/>
              </w:rPr>
              <w:t xml:space="preserve"> </w:t>
            </w:r>
            <w:r w:rsidRPr="000B6525">
              <w:rPr>
                <w:rStyle w:val="SubtleEmphasis"/>
                <w:color w:val="auto"/>
                <w:sz w:val="16"/>
                <w:szCs w:val="20"/>
              </w:rPr>
              <w:t>of</w:t>
            </w:r>
            <w:r>
              <w:rPr>
                <w:rStyle w:val="SubtleEmphasis"/>
                <w:color w:val="auto"/>
                <w:sz w:val="16"/>
                <w:szCs w:val="20"/>
              </w:rPr>
              <w:t xml:space="preserve"> </w:t>
            </w:r>
            <w:r w:rsidRPr="000B6525">
              <w:rPr>
                <w:rStyle w:val="SubtleEmphasis"/>
                <w:color w:val="auto"/>
                <w:sz w:val="16"/>
                <w:szCs w:val="20"/>
              </w:rPr>
              <w:t>encryption,</w:t>
            </w:r>
            <w:r>
              <w:rPr>
                <w:rStyle w:val="SubtleEmphasis"/>
                <w:color w:val="auto"/>
                <w:sz w:val="16"/>
                <w:szCs w:val="20"/>
              </w:rPr>
              <w:t xml:space="preserve"> </w:t>
            </w:r>
            <w:r w:rsidRPr="000B6525">
              <w:rPr>
                <w:rStyle w:val="SubtleEmphasis"/>
                <w:color w:val="auto"/>
                <w:sz w:val="16"/>
                <w:szCs w:val="20"/>
              </w:rPr>
              <w:t>such</w:t>
            </w:r>
            <w:r>
              <w:rPr>
                <w:rStyle w:val="SubtleEmphasis"/>
                <w:color w:val="auto"/>
                <w:sz w:val="16"/>
                <w:szCs w:val="20"/>
              </w:rPr>
              <w:t xml:space="preserve"> </w:t>
            </w:r>
            <w:r w:rsidRPr="000B6525">
              <w:rPr>
                <w:rStyle w:val="SubtleEmphasis"/>
                <w:color w:val="auto"/>
                <w:sz w:val="16"/>
                <w:szCs w:val="20"/>
              </w:rPr>
              <w:t>as</w:t>
            </w:r>
            <w:r>
              <w:rPr>
                <w:rStyle w:val="SubtleEmphasis"/>
                <w:color w:val="auto"/>
                <w:sz w:val="16"/>
                <w:szCs w:val="20"/>
              </w:rPr>
              <w:t xml:space="preserve"> </w:t>
            </w:r>
            <w:r w:rsidRPr="000B6525">
              <w:rPr>
                <w:rStyle w:val="SubtleEmphasis"/>
                <w:color w:val="auto"/>
                <w:sz w:val="16"/>
                <w:szCs w:val="20"/>
              </w:rPr>
              <w:t>via</w:t>
            </w:r>
            <w:r>
              <w:rPr>
                <w:rStyle w:val="SubtleEmphasis"/>
                <w:color w:val="auto"/>
                <w:sz w:val="16"/>
                <w:szCs w:val="20"/>
              </w:rPr>
              <w:t xml:space="preserve"> </w:t>
            </w:r>
            <w:r w:rsidRPr="000B6525">
              <w:rPr>
                <w:rStyle w:val="SubtleEmphasis"/>
                <w:color w:val="auto"/>
                <w:sz w:val="16"/>
                <w:szCs w:val="20"/>
              </w:rPr>
              <w:t>a</w:t>
            </w:r>
            <w:r>
              <w:rPr>
                <w:rStyle w:val="SubtleEmphasis"/>
                <w:color w:val="auto"/>
                <w:sz w:val="16"/>
                <w:szCs w:val="20"/>
              </w:rPr>
              <w:t xml:space="preserve"> </w:t>
            </w:r>
            <w:r w:rsidRPr="000B6525">
              <w:rPr>
                <w:rStyle w:val="SubtleEmphasis"/>
                <w:color w:val="auto"/>
                <w:sz w:val="16"/>
                <w:szCs w:val="20"/>
              </w:rPr>
              <w:t>password."</w:t>
            </w:r>
          </w:p>
          <w:p w14:paraId="6D7D4522" w14:textId="77777777" w:rsidR="00B975FF" w:rsidRPr="004241C5" w:rsidRDefault="00B975FF" w:rsidP="00CB76A4">
            <w:pPr>
              <w:rPr>
                <w:sz w:val="16"/>
              </w:rPr>
            </w:pPr>
          </w:p>
        </w:tc>
      </w:tr>
      <w:tr w:rsidR="004241C5" w:rsidRPr="004241C5" w14:paraId="0F5C05F3" w14:textId="77777777" w:rsidTr="00C04B8E">
        <w:tc>
          <w:tcPr>
            <w:tcW w:w="8926" w:type="dxa"/>
          </w:tcPr>
          <w:p w14:paraId="0DF8A544" w14:textId="77777777" w:rsidR="00B975FF" w:rsidRPr="004241C5" w:rsidRDefault="00B975FF" w:rsidP="00FF50F1">
            <w:pPr>
              <w:pStyle w:val="ListParagraph"/>
              <w:numPr>
                <w:ilvl w:val="0"/>
                <w:numId w:val="3"/>
              </w:numPr>
              <w:ind w:left="426" w:hanging="426"/>
              <w:rPr>
                <w:rFonts w:asciiTheme="minorHAnsi" w:hAnsiTheme="minorHAnsi"/>
                <w:b/>
                <w:sz w:val="20"/>
              </w:rPr>
            </w:pPr>
            <w:r w:rsidRPr="004241C5">
              <w:rPr>
                <w:rFonts w:asciiTheme="minorHAnsi" w:hAnsiTheme="minorHAnsi"/>
                <w:b/>
                <w:sz w:val="20"/>
              </w:rPr>
              <w:t>If personal</w:t>
            </w:r>
            <w:r w:rsidRPr="004241C5">
              <w:rPr>
                <w:b/>
                <w:sz w:val="20"/>
              </w:rPr>
              <w:t xml:space="preserve"> sensitive</w:t>
            </w:r>
            <w:r w:rsidRPr="004241C5">
              <w:rPr>
                <w:rFonts w:asciiTheme="minorHAnsi" w:hAnsiTheme="minorHAnsi"/>
                <w:b/>
                <w:sz w:val="20"/>
              </w:rPr>
              <w:t xml:space="preserve"> data are processed, how will compliance with legislation on personal data and security be ensured?</w:t>
            </w:r>
          </w:p>
          <w:p w14:paraId="16E8D6FB" w14:textId="77777777" w:rsidR="00B975FF" w:rsidRPr="004241C5" w:rsidRDefault="00B975FF" w:rsidP="00B975FF">
            <w:pPr>
              <w:pStyle w:val="ListParagraph"/>
              <w:ind w:left="22"/>
              <w:rPr>
                <w:rFonts w:asciiTheme="minorHAnsi" w:hAnsiTheme="minorHAnsi"/>
                <w:b/>
                <w:sz w:val="20"/>
              </w:rPr>
            </w:pPr>
            <w:r w:rsidRPr="004241C5">
              <w:rPr>
                <w:rFonts w:asciiTheme="minorHAnsi" w:hAnsiTheme="minorHAnsi"/>
                <w:bCs/>
                <w:sz w:val="20"/>
              </w:rPr>
              <w:t>.</w:t>
            </w:r>
          </w:p>
        </w:tc>
        <w:tc>
          <w:tcPr>
            <w:tcW w:w="4819" w:type="dxa"/>
          </w:tcPr>
          <w:p w14:paraId="7D8C1447" w14:textId="77777777" w:rsidR="00CB76A4" w:rsidRPr="00EB027D" w:rsidRDefault="00CB76A4" w:rsidP="00EB027D">
            <w:pPr>
              <w:pStyle w:val="ListParagraph"/>
              <w:numPr>
                <w:ilvl w:val="0"/>
                <w:numId w:val="17"/>
              </w:numPr>
              <w:ind w:left="322" w:hanging="283"/>
              <w:rPr>
                <w:bCs/>
                <w:sz w:val="16"/>
                <w:szCs w:val="16"/>
              </w:rPr>
            </w:pPr>
            <w:r w:rsidRPr="00EB027D">
              <w:rPr>
                <w:bCs/>
                <w:sz w:val="16"/>
                <w:szCs w:val="16"/>
              </w:rPr>
              <w:t>Ensure that when dealing with personal data, data protection laws (for example GDPR) are complied with:</w:t>
            </w:r>
          </w:p>
          <w:p w14:paraId="01F2D15F" w14:textId="77777777" w:rsidR="00CB76A4" w:rsidRPr="00EB027D" w:rsidRDefault="00CB76A4" w:rsidP="00EB027D">
            <w:pPr>
              <w:pStyle w:val="ListParagraph"/>
              <w:numPr>
                <w:ilvl w:val="0"/>
                <w:numId w:val="17"/>
              </w:numPr>
              <w:ind w:left="322" w:hanging="283"/>
              <w:rPr>
                <w:bCs/>
                <w:sz w:val="16"/>
                <w:szCs w:val="16"/>
              </w:rPr>
            </w:pPr>
            <w:r w:rsidRPr="00EB027D">
              <w:rPr>
                <w:bCs/>
                <w:sz w:val="16"/>
                <w:szCs w:val="16"/>
              </w:rPr>
              <w:t>Gain informed consent for preservation and/or sharing of personal data.</w:t>
            </w:r>
          </w:p>
          <w:p w14:paraId="5B56DA70" w14:textId="77777777" w:rsidR="00CB76A4" w:rsidRPr="00EB027D" w:rsidRDefault="00CB76A4" w:rsidP="00EB027D">
            <w:pPr>
              <w:pStyle w:val="ListParagraph"/>
              <w:numPr>
                <w:ilvl w:val="0"/>
                <w:numId w:val="17"/>
              </w:numPr>
              <w:ind w:left="322" w:hanging="283"/>
              <w:rPr>
                <w:bCs/>
                <w:sz w:val="16"/>
                <w:szCs w:val="16"/>
              </w:rPr>
            </w:pPr>
            <w:r w:rsidRPr="00EB027D">
              <w:rPr>
                <w:bCs/>
                <w:sz w:val="16"/>
                <w:szCs w:val="16"/>
              </w:rPr>
              <w:t>Consider anonymisation of personal data for preservation and/or sharing (truly anonymous data are no longer considered personal data).</w:t>
            </w:r>
            <w:r w:rsidR="00EC5E02" w:rsidRPr="00EB027D">
              <w:rPr>
                <w:bCs/>
                <w:sz w:val="16"/>
                <w:szCs w:val="16"/>
              </w:rPr>
              <w:t xml:space="preserve">Check the following tool: </w:t>
            </w:r>
            <w:hyperlink r:id="rId16" w:history="1">
              <w:r w:rsidR="00EC5E02" w:rsidRPr="00EB027D">
                <w:rPr>
                  <w:rStyle w:val="Hyperlink"/>
                  <w:bCs/>
                  <w:sz w:val="16"/>
                  <w:szCs w:val="16"/>
                </w:rPr>
                <w:t>https://www.openaire.eu/item/amnesia-data-anonymization-made-easy</w:t>
              </w:r>
            </w:hyperlink>
          </w:p>
          <w:p w14:paraId="2E06EBFC" w14:textId="77777777" w:rsidR="00EC5E02" w:rsidRPr="00EB027D" w:rsidRDefault="00EC5E02" w:rsidP="00EB027D">
            <w:pPr>
              <w:pStyle w:val="ListParagraph"/>
              <w:numPr>
                <w:ilvl w:val="0"/>
                <w:numId w:val="17"/>
              </w:numPr>
              <w:ind w:left="322" w:hanging="283"/>
              <w:rPr>
                <w:bCs/>
                <w:sz w:val="16"/>
                <w:szCs w:val="16"/>
              </w:rPr>
            </w:pPr>
            <w:r w:rsidRPr="00EB027D">
              <w:rPr>
                <w:bCs/>
                <w:sz w:val="16"/>
                <w:szCs w:val="16"/>
              </w:rPr>
              <w:t xml:space="preserve">And the guidance from UoB IT services: </w:t>
            </w:r>
            <w:hyperlink r:id="rId17" w:history="1">
              <w:r w:rsidRPr="00EB027D">
                <w:rPr>
                  <w:rStyle w:val="Hyperlink"/>
                  <w:bCs/>
                  <w:sz w:val="16"/>
                  <w:szCs w:val="16"/>
                </w:rPr>
                <w:t>https://intranet.birmingham.ac.uk/it/teams/infrastructure/research/bear/BEARDataShare/sensitive-data.aspx</w:t>
              </w:r>
            </w:hyperlink>
          </w:p>
          <w:p w14:paraId="5A97DF3D" w14:textId="77777777" w:rsidR="00EC5E02" w:rsidRPr="004241C5" w:rsidRDefault="00EC5E02" w:rsidP="00695EA2">
            <w:pPr>
              <w:rPr>
                <w:rStyle w:val="SubtleEmphasis"/>
                <w:color w:val="auto"/>
                <w:sz w:val="16"/>
                <w:szCs w:val="20"/>
              </w:rPr>
            </w:pPr>
            <w:r>
              <w:rPr>
                <w:rStyle w:val="SubtleEmphasis"/>
                <w:color w:val="auto"/>
                <w:sz w:val="16"/>
                <w:szCs w:val="20"/>
              </w:rPr>
              <w:t>”To ensure anonymity all personal identifiers will be removed from the dataset before sharing”.</w:t>
            </w:r>
          </w:p>
        </w:tc>
      </w:tr>
    </w:tbl>
    <w:p w14:paraId="585CE623" w14:textId="77777777" w:rsidR="00835A1C" w:rsidRDefault="00835A1C" w:rsidP="00157620">
      <w:pPr>
        <w:rPr>
          <w:b/>
        </w:rPr>
      </w:pPr>
    </w:p>
    <w:p w14:paraId="7EF5A2A7" w14:textId="77777777" w:rsidR="00EF27A7" w:rsidRPr="00157620" w:rsidRDefault="00EF27A7" w:rsidP="00157620">
      <w:pPr>
        <w:rPr>
          <w:b/>
        </w:rPr>
      </w:pPr>
    </w:p>
    <w:tbl>
      <w:tblPr>
        <w:tblStyle w:val="TableGrid"/>
        <w:tblW w:w="13745" w:type="dxa"/>
        <w:tblLayout w:type="fixed"/>
        <w:tblLook w:val="04A0" w:firstRow="1" w:lastRow="0" w:firstColumn="1" w:lastColumn="0" w:noHBand="0" w:noVBand="1"/>
      </w:tblPr>
      <w:tblGrid>
        <w:gridCol w:w="8926"/>
        <w:gridCol w:w="4819"/>
      </w:tblGrid>
      <w:tr w:rsidR="004241C5" w14:paraId="7EA7E191" w14:textId="77777777" w:rsidTr="00C04B8E">
        <w:tc>
          <w:tcPr>
            <w:tcW w:w="8926" w:type="dxa"/>
            <w:shd w:val="clear" w:color="auto" w:fill="D9D9D9" w:themeFill="background1" w:themeFillShade="D9"/>
          </w:tcPr>
          <w:p w14:paraId="306DEDFC" w14:textId="77777777" w:rsidR="004241C5" w:rsidRPr="00DC4FC5" w:rsidRDefault="004241C5" w:rsidP="00FF50F1">
            <w:pPr>
              <w:pStyle w:val="ListParagraph"/>
              <w:numPr>
                <w:ilvl w:val="0"/>
                <w:numId w:val="2"/>
              </w:numPr>
              <w:jc w:val="center"/>
              <w:rPr>
                <w:rFonts w:asciiTheme="minorHAnsi" w:hAnsiTheme="minorHAnsi"/>
                <w:sz w:val="20"/>
              </w:rPr>
            </w:pPr>
            <w:r w:rsidRPr="00DC4FC5">
              <w:rPr>
                <w:rFonts w:asciiTheme="minorHAnsi" w:hAnsiTheme="minorHAnsi"/>
              </w:rPr>
              <w:t>Archiving (preserving the data for future use)</w:t>
            </w:r>
          </w:p>
        </w:tc>
        <w:tc>
          <w:tcPr>
            <w:tcW w:w="4819" w:type="dxa"/>
            <w:shd w:val="clear" w:color="auto" w:fill="D9D9D9" w:themeFill="background1" w:themeFillShade="D9"/>
          </w:tcPr>
          <w:p w14:paraId="044FA635" w14:textId="77777777" w:rsidR="004241C5" w:rsidRPr="00B45DAF" w:rsidRDefault="004241C5" w:rsidP="00216EBD">
            <w:pPr>
              <w:jc w:val="center"/>
              <w:rPr>
                <w:rStyle w:val="SubtleEmphasis"/>
                <w:color w:val="auto"/>
                <w:sz w:val="16"/>
                <w:szCs w:val="20"/>
              </w:rPr>
            </w:pPr>
            <w:r w:rsidRPr="00D919A5">
              <w:rPr>
                <w:sz w:val="16"/>
              </w:rPr>
              <w:t>Help, Guidance and</w:t>
            </w:r>
            <w:r w:rsidRPr="00B45DAF">
              <w:rPr>
                <w:i/>
                <w:sz w:val="16"/>
              </w:rPr>
              <w:t xml:space="preserve"> Example Answers</w:t>
            </w:r>
          </w:p>
        </w:tc>
      </w:tr>
      <w:tr w:rsidR="004241C5" w14:paraId="0BA9A082" w14:textId="77777777" w:rsidTr="00C04B8E">
        <w:tc>
          <w:tcPr>
            <w:tcW w:w="8926" w:type="dxa"/>
          </w:tcPr>
          <w:p w14:paraId="09857F3A" w14:textId="77777777" w:rsidR="004241C5" w:rsidRPr="00735C70" w:rsidRDefault="004241C5" w:rsidP="00255F82">
            <w:pPr>
              <w:pStyle w:val="ListParagraph"/>
              <w:numPr>
                <w:ilvl w:val="0"/>
                <w:numId w:val="4"/>
              </w:numPr>
              <w:rPr>
                <w:b/>
                <w:sz w:val="20"/>
              </w:rPr>
            </w:pPr>
            <w:r w:rsidRPr="00735C70">
              <w:rPr>
                <w:rFonts w:asciiTheme="minorHAnsi" w:hAnsiTheme="minorHAnsi"/>
                <w:b/>
                <w:sz w:val="20"/>
              </w:rPr>
              <w:t>What data should be kept beyond the end of the project</w:t>
            </w:r>
            <w:r w:rsidR="009762EB">
              <w:rPr>
                <w:rFonts w:asciiTheme="minorHAnsi" w:hAnsiTheme="minorHAnsi"/>
                <w:b/>
                <w:sz w:val="20"/>
              </w:rPr>
              <w:t xml:space="preserve"> and under what requirements (contractual, legal or regulatory)</w:t>
            </w:r>
            <w:r w:rsidRPr="00735C70">
              <w:rPr>
                <w:rFonts w:asciiTheme="minorHAnsi" w:hAnsiTheme="minorHAnsi"/>
                <w:b/>
                <w:sz w:val="20"/>
              </w:rPr>
              <w:t>?</w:t>
            </w:r>
          </w:p>
        </w:tc>
        <w:tc>
          <w:tcPr>
            <w:tcW w:w="4819" w:type="dxa"/>
          </w:tcPr>
          <w:p w14:paraId="616E77CF" w14:textId="77777777" w:rsidR="009762EB" w:rsidRPr="00EB027D" w:rsidRDefault="009762EB" w:rsidP="00EB027D">
            <w:pPr>
              <w:pStyle w:val="ListParagraph"/>
              <w:numPr>
                <w:ilvl w:val="0"/>
                <w:numId w:val="22"/>
              </w:numPr>
              <w:ind w:left="322" w:hanging="289"/>
              <w:rPr>
                <w:sz w:val="16"/>
              </w:rPr>
            </w:pPr>
            <w:r w:rsidRPr="00EB027D">
              <w:rPr>
                <w:sz w:val="16"/>
              </w:rPr>
              <w:t>Explain the foreseeable research uses (and/ or users) for the data.</w:t>
            </w:r>
          </w:p>
          <w:p w14:paraId="65F732B0" w14:textId="77777777" w:rsidR="004241C5" w:rsidRPr="009762EB" w:rsidRDefault="004241C5" w:rsidP="009762EB">
            <w:pPr>
              <w:rPr>
                <w:i/>
                <w:iCs/>
                <w:sz w:val="16"/>
                <w:szCs w:val="20"/>
              </w:rPr>
            </w:pPr>
            <w:r w:rsidRPr="00B45DAF">
              <w:rPr>
                <w:rStyle w:val="SubtleEmphasis"/>
                <w:color w:val="auto"/>
                <w:sz w:val="16"/>
                <w:szCs w:val="20"/>
              </w:rPr>
              <w:t>All data, both raw and processed.</w:t>
            </w:r>
            <w:r w:rsidRPr="00B45DAF">
              <w:rPr>
                <w:rStyle w:val="SubtleEmphasis"/>
                <w:color w:val="auto"/>
                <w:sz w:val="16"/>
                <w:szCs w:val="20"/>
              </w:rPr>
              <w:br/>
              <w:t>Only simulation code and input parameters.</w:t>
            </w:r>
            <w:r w:rsidRPr="00B45DAF">
              <w:rPr>
                <w:rStyle w:val="SubtleEmphasis"/>
                <w:color w:val="auto"/>
                <w:sz w:val="16"/>
                <w:szCs w:val="20"/>
              </w:rPr>
              <w:br/>
              <w:t>Transcripts of all interviews, but not recordings.</w:t>
            </w:r>
          </w:p>
          <w:p w14:paraId="576078C1" w14:textId="77777777" w:rsidR="004241C5" w:rsidRPr="004241C5" w:rsidRDefault="004241C5" w:rsidP="005E3163">
            <w:pPr>
              <w:rPr>
                <w:i/>
                <w:iCs/>
                <w:sz w:val="16"/>
              </w:rPr>
            </w:pPr>
            <w:r w:rsidRPr="004241C5">
              <w:rPr>
                <w:i/>
                <w:iCs/>
                <w:sz w:val="16"/>
              </w:rPr>
              <w:t>Data underlying publications</w:t>
            </w:r>
          </w:p>
          <w:p w14:paraId="2B0576C1" w14:textId="77777777" w:rsidR="004241C5" w:rsidRPr="00B45DAF" w:rsidRDefault="004241C5" w:rsidP="00EB027D">
            <w:pPr>
              <w:rPr>
                <w:sz w:val="16"/>
              </w:rPr>
            </w:pPr>
          </w:p>
        </w:tc>
      </w:tr>
      <w:tr w:rsidR="004241C5" w14:paraId="28163C44" w14:textId="77777777" w:rsidTr="00C04B8E">
        <w:tc>
          <w:tcPr>
            <w:tcW w:w="8926" w:type="dxa"/>
          </w:tcPr>
          <w:p w14:paraId="057F5F44" w14:textId="77777777" w:rsidR="004241C5" w:rsidRPr="003F75E4" w:rsidRDefault="004241C5" w:rsidP="00FF50F1">
            <w:pPr>
              <w:pStyle w:val="ListParagraph"/>
              <w:numPr>
                <w:ilvl w:val="0"/>
                <w:numId w:val="4"/>
              </w:numPr>
              <w:rPr>
                <w:rFonts w:asciiTheme="minorHAnsi" w:hAnsiTheme="minorHAnsi"/>
                <w:sz w:val="20"/>
              </w:rPr>
            </w:pPr>
            <w:r w:rsidRPr="00735C70">
              <w:rPr>
                <w:rFonts w:asciiTheme="minorHAnsi" w:hAnsiTheme="minorHAnsi"/>
                <w:b/>
                <w:sz w:val="20"/>
              </w:rPr>
              <w:lastRenderedPageBreak/>
              <w:t>How long should it be kept?</w:t>
            </w:r>
          </w:p>
          <w:p w14:paraId="0276647C" w14:textId="77777777" w:rsidR="004241C5" w:rsidRPr="00735C70" w:rsidRDefault="004241C5" w:rsidP="00E76EF1">
            <w:pPr>
              <w:rPr>
                <w:b/>
                <w:sz w:val="20"/>
              </w:rPr>
            </w:pPr>
          </w:p>
        </w:tc>
        <w:tc>
          <w:tcPr>
            <w:tcW w:w="4819" w:type="dxa"/>
          </w:tcPr>
          <w:p w14:paraId="12F9A60B" w14:textId="77777777" w:rsidR="0056110C" w:rsidRPr="00EB027D" w:rsidRDefault="0056110C" w:rsidP="00BB7643">
            <w:pPr>
              <w:pStyle w:val="ListParagraph"/>
              <w:numPr>
                <w:ilvl w:val="0"/>
                <w:numId w:val="23"/>
              </w:numPr>
              <w:ind w:left="322" w:hanging="283"/>
              <w:rPr>
                <w:color w:val="1F497D" w:themeColor="text2"/>
                <w:sz w:val="16"/>
                <w:szCs w:val="16"/>
              </w:rPr>
            </w:pPr>
            <w:r w:rsidRPr="00EB027D">
              <w:rPr>
                <w:sz w:val="16"/>
                <w:szCs w:val="16"/>
              </w:rPr>
              <w:t>This should be in alignment with funder, institutional, or national policies and/or legislation, or community standards</w:t>
            </w:r>
            <w:r w:rsidRPr="00EB027D">
              <w:rPr>
                <w:color w:val="1F497D" w:themeColor="text2"/>
                <w:sz w:val="16"/>
                <w:szCs w:val="16"/>
              </w:rPr>
              <w:t>.</w:t>
            </w:r>
          </w:p>
          <w:p w14:paraId="0E63A1EF" w14:textId="77777777" w:rsidR="00E76EF1" w:rsidRPr="00EB027D" w:rsidRDefault="00E76EF1" w:rsidP="00BB7643">
            <w:pPr>
              <w:pStyle w:val="ListParagraph"/>
              <w:numPr>
                <w:ilvl w:val="0"/>
                <w:numId w:val="23"/>
              </w:numPr>
              <w:ind w:left="322" w:hanging="283"/>
              <w:rPr>
                <w:i/>
                <w:iCs/>
                <w:color w:val="1F497D" w:themeColor="text2"/>
                <w:sz w:val="16"/>
                <w:szCs w:val="16"/>
              </w:rPr>
            </w:pPr>
            <w:r w:rsidRPr="00EB027D">
              <w:rPr>
                <w:sz w:val="16"/>
                <w:szCs w:val="16"/>
              </w:rPr>
              <w:t>Data will be preserved in the long term and clearly indicate for how long.</w:t>
            </w:r>
            <w:r w:rsidRPr="00EB027D">
              <w:rPr>
                <w:i/>
                <w:iCs/>
                <w:sz w:val="16"/>
                <w:szCs w:val="16"/>
              </w:rPr>
              <w:t xml:space="preserve"> </w:t>
            </w:r>
          </w:p>
          <w:p w14:paraId="1F47FF34" w14:textId="77777777" w:rsidR="004241C5" w:rsidRPr="00B45DAF" w:rsidRDefault="004241C5" w:rsidP="00B45DAF">
            <w:pPr>
              <w:rPr>
                <w:sz w:val="16"/>
              </w:rPr>
            </w:pPr>
            <w:r w:rsidRPr="00B45DAF">
              <w:rPr>
                <w:rStyle w:val="SubtleEmphasis"/>
                <w:color w:val="auto"/>
                <w:sz w:val="16"/>
                <w:szCs w:val="20"/>
              </w:rPr>
              <w:t>Until the end of my PhD</w:t>
            </w:r>
            <w:r w:rsidRPr="00B45DAF">
              <w:rPr>
                <w:rStyle w:val="SubtleEmphasis"/>
                <w:color w:val="auto"/>
                <w:sz w:val="16"/>
                <w:szCs w:val="20"/>
              </w:rPr>
              <w:br/>
              <w:t>For 10 years after the end of the project</w:t>
            </w:r>
          </w:p>
        </w:tc>
      </w:tr>
      <w:tr w:rsidR="004241C5" w14:paraId="4DA5B497" w14:textId="77777777" w:rsidTr="00C04B8E">
        <w:tc>
          <w:tcPr>
            <w:tcW w:w="8926" w:type="dxa"/>
          </w:tcPr>
          <w:p w14:paraId="7812D664" w14:textId="77777777" w:rsidR="004241C5" w:rsidRPr="00735C70" w:rsidRDefault="004241C5" w:rsidP="00FF50F1">
            <w:pPr>
              <w:pStyle w:val="ListParagraph"/>
              <w:numPr>
                <w:ilvl w:val="0"/>
                <w:numId w:val="4"/>
              </w:numPr>
              <w:rPr>
                <w:rFonts w:asciiTheme="minorHAnsi" w:hAnsiTheme="minorHAnsi"/>
                <w:sz w:val="20"/>
              </w:rPr>
            </w:pPr>
            <w:r w:rsidRPr="00735C70">
              <w:rPr>
                <w:rFonts w:asciiTheme="minorHAnsi" w:hAnsiTheme="minorHAnsi"/>
                <w:b/>
                <w:sz w:val="20"/>
              </w:rPr>
              <w:t>Where will the data be archived?</w:t>
            </w:r>
          </w:p>
          <w:p w14:paraId="05B7A46E" w14:textId="77777777" w:rsidR="004241C5" w:rsidRPr="00735C70" w:rsidRDefault="004241C5">
            <w:pPr>
              <w:rPr>
                <w:b/>
                <w:sz w:val="20"/>
              </w:rPr>
            </w:pPr>
          </w:p>
        </w:tc>
        <w:tc>
          <w:tcPr>
            <w:tcW w:w="4819" w:type="dxa"/>
          </w:tcPr>
          <w:p w14:paraId="712BCB3A" w14:textId="77777777" w:rsidR="009762EB" w:rsidRPr="0056110C" w:rsidRDefault="009762EB" w:rsidP="00EB027D">
            <w:pPr>
              <w:pStyle w:val="ListParagraph"/>
              <w:numPr>
                <w:ilvl w:val="0"/>
                <w:numId w:val="20"/>
              </w:numPr>
              <w:ind w:left="317" w:hanging="284"/>
              <w:rPr>
                <w:sz w:val="16"/>
              </w:rPr>
            </w:pPr>
            <w:r w:rsidRPr="00EB027D">
              <w:rPr>
                <w:sz w:val="16"/>
              </w:rPr>
              <w:t>Indicate where the data will be deposited. If no established repository is proposed, demonstrate in the data management plan that the data can be curated effectively beyond the lifetime of the grant. It is recommended to demonstrate that the repositories policies and procedures (including any metadata standards, and costs involved) have been checked.</w:t>
            </w:r>
          </w:p>
          <w:p w14:paraId="382063E9" w14:textId="77777777" w:rsidR="004241C5" w:rsidRPr="00AF4360" w:rsidRDefault="004241C5" w:rsidP="00255F82">
            <w:pPr>
              <w:rPr>
                <w:i/>
                <w:iCs/>
                <w:sz w:val="16"/>
                <w:szCs w:val="20"/>
              </w:rPr>
            </w:pPr>
            <w:r w:rsidRPr="00B45DAF">
              <w:rPr>
                <w:rStyle w:val="SubtleEmphasis"/>
                <w:color w:val="auto"/>
                <w:sz w:val="16"/>
                <w:szCs w:val="20"/>
              </w:rPr>
              <w:t>In the UK Data Archive</w:t>
            </w:r>
            <w:r>
              <w:rPr>
                <w:rStyle w:val="SubtleEmphasis"/>
                <w:color w:val="auto"/>
                <w:sz w:val="16"/>
                <w:szCs w:val="20"/>
              </w:rPr>
              <w:br/>
              <w:t xml:space="preserve">On the </w:t>
            </w:r>
            <w:proofErr w:type="spellStart"/>
            <w:r>
              <w:rPr>
                <w:rStyle w:val="SubtleEmphasis"/>
                <w:color w:val="auto"/>
                <w:sz w:val="16"/>
                <w:szCs w:val="20"/>
              </w:rPr>
              <w:t>Ubira</w:t>
            </w:r>
            <w:proofErr w:type="spellEnd"/>
            <w:r>
              <w:rPr>
                <w:rStyle w:val="SubtleEmphasis"/>
                <w:color w:val="auto"/>
                <w:sz w:val="16"/>
                <w:szCs w:val="20"/>
              </w:rPr>
              <w:t xml:space="preserve"> </w:t>
            </w:r>
            <w:proofErr w:type="spellStart"/>
            <w:r>
              <w:rPr>
                <w:rStyle w:val="SubtleEmphasis"/>
                <w:color w:val="auto"/>
                <w:sz w:val="16"/>
                <w:szCs w:val="20"/>
              </w:rPr>
              <w:t>eData</w:t>
            </w:r>
            <w:proofErr w:type="spellEnd"/>
            <w:r>
              <w:rPr>
                <w:rStyle w:val="SubtleEmphasis"/>
                <w:color w:val="auto"/>
                <w:sz w:val="16"/>
                <w:szCs w:val="20"/>
              </w:rPr>
              <w:t xml:space="preserve"> repository.</w:t>
            </w:r>
            <w:r w:rsidRPr="003F75E4">
              <w:rPr>
                <w:color w:val="1F497D" w:themeColor="text2"/>
                <w:sz w:val="16"/>
              </w:rPr>
              <w:t xml:space="preserve"> </w:t>
            </w:r>
          </w:p>
        </w:tc>
      </w:tr>
      <w:tr w:rsidR="004241C5" w14:paraId="5B018B7C" w14:textId="77777777" w:rsidTr="00C04B8E">
        <w:tc>
          <w:tcPr>
            <w:tcW w:w="8926" w:type="dxa"/>
          </w:tcPr>
          <w:p w14:paraId="690DE19D" w14:textId="77777777" w:rsidR="004241C5" w:rsidRPr="00735C70" w:rsidRDefault="004241C5" w:rsidP="00FF50F1">
            <w:pPr>
              <w:pStyle w:val="ListParagraph"/>
              <w:numPr>
                <w:ilvl w:val="0"/>
                <w:numId w:val="4"/>
              </w:numPr>
              <w:rPr>
                <w:rFonts w:asciiTheme="minorHAnsi" w:hAnsiTheme="minorHAnsi"/>
                <w:sz w:val="20"/>
              </w:rPr>
            </w:pPr>
            <w:r w:rsidRPr="00735C70">
              <w:rPr>
                <w:rFonts w:asciiTheme="minorHAnsi" w:hAnsiTheme="minorHAnsi"/>
                <w:b/>
                <w:sz w:val="20"/>
              </w:rPr>
              <w:t>Who will create and maintain the archive of data?</w:t>
            </w:r>
          </w:p>
          <w:p w14:paraId="54953F4B" w14:textId="77777777" w:rsidR="004241C5" w:rsidRPr="00735C70" w:rsidRDefault="004241C5" w:rsidP="0059536F">
            <w:pPr>
              <w:rPr>
                <w:b/>
                <w:sz w:val="20"/>
              </w:rPr>
            </w:pPr>
          </w:p>
        </w:tc>
        <w:tc>
          <w:tcPr>
            <w:tcW w:w="4819" w:type="dxa"/>
          </w:tcPr>
          <w:p w14:paraId="7CA9F25D" w14:textId="77777777" w:rsidR="0059536F" w:rsidRPr="00EB027D" w:rsidRDefault="0059536F" w:rsidP="00EB027D">
            <w:pPr>
              <w:pStyle w:val="ListParagraph"/>
              <w:numPr>
                <w:ilvl w:val="0"/>
                <w:numId w:val="20"/>
              </w:numPr>
              <w:ind w:left="181" w:hanging="148"/>
              <w:rPr>
                <w:sz w:val="16"/>
                <w:szCs w:val="16"/>
              </w:rPr>
            </w:pPr>
            <w:r w:rsidRPr="00EB027D">
              <w:rPr>
                <w:sz w:val="16"/>
                <w:szCs w:val="16"/>
              </w:rPr>
              <w:t>Who (for example role, position, and institution) will be responsible for data management (i.e. the data steward)?</w:t>
            </w:r>
          </w:p>
          <w:p w14:paraId="1EC3DCFD" w14:textId="77777777" w:rsidR="004241C5" w:rsidRPr="00B45DAF" w:rsidRDefault="004241C5" w:rsidP="00B45DAF">
            <w:pPr>
              <w:rPr>
                <w:rFonts w:cs="Arial"/>
                <w:b/>
                <w:sz w:val="16"/>
                <w:szCs w:val="20"/>
              </w:rPr>
            </w:pPr>
            <w:r w:rsidRPr="00B45DAF">
              <w:rPr>
                <w:rStyle w:val="SubtleEmphasis"/>
                <w:color w:val="auto"/>
                <w:sz w:val="16"/>
                <w:szCs w:val="20"/>
              </w:rPr>
              <w:t>I am responsible for archiving data, and the archive service will maintain it.</w:t>
            </w:r>
            <w:r w:rsidRPr="00B45DAF">
              <w:rPr>
                <w:rStyle w:val="SubtleEmphasis"/>
                <w:color w:val="auto"/>
                <w:sz w:val="16"/>
                <w:szCs w:val="20"/>
              </w:rPr>
              <w:br/>
              <w:t>My supervisor will deal with this.</w:t>
            </w:r>
          </w:p>
        </w:tc>
      </w:tr>
      <w:tr w:rsidR="004241C5" w14:paraId="6A53DBDA" w14:textId="77777777" w:rsidTr="00C04B8E">
        <w:tc>
          <w:tcPr>
            <w:tcW w:w="8926" w:type="dxa"/>
          </w:tcPr>
          <w:p w14:paraId="6550E903" w14:textId="77777777" w:rsidR="004241C5" w:rsidRPr="00735C70" w:rsidRDefault="004241C5" w:rsidP="00FF50F1">
            <w:pPr>
              <w:pStyle w:val="ListParagraph"/>
              <w:numPr>
                <w:ilvl w:val="0"/>
                <w:numId w:val="4"/>
              </w:numPr>
              <w:rPr>
                <w:rFonts w:asciiTheme="minorHAnsi" w:hAnsiTheme="minorHAnsi"/>
                <w:sz w:val="20"/>
              </w:rPr>
            </w:pPr>
            <w:r w:rsidRPr="00F0026E">
              <w:rPr>
                <w:rFonts w:asciiTheme="minorHAnsi" w:hAnsiTheme="minorHAnsi"/>
                <w:b/>
                <w:sz w:val="20"/>
              </w:rPr>
              <w:t>Are there</w:t>
            </w:r>
            <w:r w:rsidRPr="00735C70">
              <w:rPr>
                <w:rFonts w:asciiTheme="minorHAnsi" w:hAnsiTheme="minorHAnsi"/>
                <w:b/>
                <w:sz w:val="20"/>
              </w:rPr>
              <w:t xml:space="preserve"> restrictions on who can access the archived data?</w:t>
            </w:r>
          </w:p>
          <w:p w14:paraId="6C08178A" w14:textId="77777777" w:rsidR="004241C5" w:rsidRPr="00735C70" w:rsidRDefault="004241C5">
            <w:pPr>
              <w:rPr>
                <w:b/>
                <w:sz w:val="20"/>
              </w:rPr>
            </w:pPr>
          </w:p>
        </w:tc>
        <w:tc>
          <w:tcPr>
            <w:tcW w:w="4819" w:type="dxa"/>
          </w:tcPr>
          <w:p w14:paraId="0D7C0837" w14:textId="77777777" w:rsidR="004241C5" w:rsidRPr="00B45DAF" w:rsidRDefault="004241C5" w:rsidP="00B45DAF">
            <w:pPr>
              <w:rPr>
                <w:i/>
                <w:iCs/>
                <w:sz w:val="16"/>
                <w:szCs w:val="20"/>
              </w:rPr>
            </w:pPr>
            <w:r w:rsidRPr="00B45DAF">
              <w:rPr>
                <w:rStyle w:val="SubtleEmphasis"/>
                <w:color w:val="auto"/>
                <w:sz w:val="16"/>
                <w:szCs w:val="20"/>
              </w:rPr>
              <w:t>Data will be embargoed for 12 months to enable patent protection.</w:t>
            </w:r>
            <w:r w:rsidRPr="00B45DAF">
              <w:rPr>
                <w:rStyle w:val="SubtleEmphasis"/>
                <w:color w:val="auto"/>
                <w:sz w:val="16"/>
                <w:szCs w:val="20"/>
              </w:rPr>
              <w:br/>
              <w:t>Full data will never be public as it contains sensitive personal information, but anonymised data will be made available on request.</w:t>
            </w:r>
          </w:p>
        </w:tc>
      </w:tr>
      <w:tr w:rsidR="00A912CE" w:rsidRPr="004241C5" w14:paraId="4C61BC9E" w14:textId="77777777" w:rsidTr="00C04B8E">
        <w:tc>
          <w:tcPr>
            <w:tcW w:w="8926" w:type="dxa"/>
          </w:tcPr>
          <w:p w14:paraId="2E262B0A" w14:textId="77777777" w:rsidR="00A912CE" w:rsidRPr="00EF27A7" w:rsidRDefault="00A912CE" w:rsidP="00EF27A7">
            <w:pPr>
              <w:pStyle w:val="ListParagraph"/>
              <w:numPr>
                <w:ilvl w:val="0"/>
                <w:numId w:val="4"/>
              </w:numPr>
              <w:rPr>
                <w:sz w:val="20"/>
              </w:rPr>
            </w:pPr>
            <w:r w:rsidRPr="00EF27A7">
              <w:rPr>
                <w:b/>
                <w:sz w:val="20"/>
              </w:rPr>
              <w:t>If the data can be made openly available, at what point can this happen?</w:t>
            </w:r>
          </w:p>
          <w:p w14:paraId="094DE73E" w14:textId="77777777" w:rsidR="00A912CE" w:rsidRPr="004241C5" w:rsidRDefault="00A912CE" w:rsidP="00C06EE6">
            <w:pPr>
              <w:rPr>
                <w:b/>
                <w:bCs/>
                <w:sz w:val="20"/>
              </w:rPr>
            </w:pPr>
            <w:r w:rsidRPr="004241C5">
              <w:rPr>
                <w:b/>
                <w:bCs/>
                <w:sz w:val="20"/>
              </w:rPr>
              <w:t>How and when will data be shared? Are there possible restrictions to data sharing or embargo reasons?</w:t>
            </w:r>
          </w:p>
          <w:p w14:paraId="0CACE961" w14:textId="77777777" w:rsidR="00A912CE" w:rsidRPr="004241C5" w:rsidRDefault="00A912CE" w:rsidP="00C06EE6">
            <w:pPr>
              <w:rPr>
                <w:b/>
                <w:sz w:val="20"/>
              </w:rPr>
            </w:pPr>
          </w:p>
        </w:tc>
        <w:tc>
          <w:tcPr>
            <w:tcW w:w="4819" w:type="dxa"/>
          </w:tcPr>
          <w:p w14:paraId="6081D606" w14:textId="77777777" w:rsidR="00A912CE" w:rsidRPr="00EB027D" w:rsidRDefault="00A912CE" w:rsidP="00237BD2">
            <w:pPr>
              <w:pStyle w:val="ListParagraph"/>
              <w:numPr>
                <w:ilvl w:val="0"/>
                <w:numId w:val="20"/>
              </w:numPr>
              <w:ind w:left="316" w:hanging="277"/>
              <w:rPr>
                <w:sz w:val="16"/>
                <w:szCs w:val="16"/>
              </w:rPr>
            </w:pPr>
            <w:r w:rsidRPr="00EB027D">
              <w:rPr>
                <w:sz w:val="16"/>
                <w:szCs w:val="16"/>
              </w:rPr>
              <w:t>Explain how the data will be discoverable and shared (for example by deposit in a trustworthy data repository, indexed in a catalogue, use of a secure data service, direct handling of data requests, or use of another mechanism</w:t>
            </w:r>
            <w:r w:rsidRPr="001C73CA">
              <w:rPr>
                <w:sz w:val="16"/>
                <w:szCs w:val="16"/>
              </w:rPr>
              <w:t>).</w:t>
            </w:r>
            <w:r w:rsidR="00A008AF" w:rsidRPr="001C73CA">
              <w:rPr>
                <w:sz w:val="16"/>
                <w:szCs w:val="16"/>
              </w:rPr>
              <w:t xml:space="preserve"> </w:t>
            </w:r>
            <w:r w:rsidR="00A008AF" w:rsidRPr="00790B30">
              <w:rPr>
                <w:sz w:val="16"/>
                <w:szCs w:val="16"/>
              </w:rPr>
              <w:t>Include any licence under which the data will be shared (e.g. CC-BY for maximum capacity for re-use)</w:t>
            </w:r>
          </w:p>
          <w:p w14:paraId="6FFC8F53" w14:textId="77777777" w:rsidR="00A912CE" w:rsidRPr="00EB027D" w:rsidRDefault="00A912CE" w:rsidP="00237BD2">
            <w:pPr>
              <w:pStyle w:val="ListParagraph"/>
              <w:numPr>
                <w:ilvl w:val="0"/>
                <w:numId w:val="20"/>
              </w:numPr>
              <w:ind w:left="316" w:hanging="277"/>
              <w:rPr>
                <w:sz w:val="16"/>
                <w:szCs w:val="16"/>
              </w:rPr>
            </w:pPr>
            <w:r w:rsidRPr="00EB027D">
              <w:rPr>
                <w:sz w:val="16"/>
                <w:szCs w:val="16"/>
              </w:rPr>
              <w:t>Outline the plan for data preservation and give information on how long the data will be retained.</w:t>
            </w:r>
          </w:p>
          <w:p w14:paraId="4713599D" w14:textId="77777777" w:rsidR="00A912CE" w:rsidRPr="004241C5" w:rsidRDefault="00A912CE" w:rsidP="00237BD2">
            <w:pPr>
              <w:pStyle w:val="ListParagraph"/>
              <w:numPr>
                <w:ilvl w:val="0"/>
                <w:numId w:val="20"/>
              </w:numPr>
              <w:ind w:left="316" w:hanging="277"/>
            </w:pPr>
            <w:r w:rsidRPr="00EB027D">
              <w:rPr>
                <w:sz w:val="16"/>
                <w:szCs w:val="16"/>
              </w:rPr>
              <w:t>Explain when the data will be made available. Indicate the expected timely release. Explain whether exclusive use of the data will be claimed and if so, why and for how long. Indicate whether data sharing will be postponed or restricted for example to publish, protect intellectual property, or seek patents.</w:t>
            </w:r>
          </w:p>
        </w:tc>
      </w:tr>
      <w:tr w:rsidR="004241C5" w14:paraId="085219E3" w14:textId="77777777" w:rsidTr="00C04B8E">
        <w:tc>
          <w:tcPr>
            <w:tcW w:w="8926" w:type="dxa"/>
          </w:tcPr>
          <w:p w14:paraId="5C8DD868" w14:textId="77777777" w:rsidR="004241C5" w:rsidRDefault="00EF27A7" w:rsidP="00EF27A7">
            <w:pPr>
              <w:pStyle w:val="ListParagraph"/>
              <w:ind w:left="284" w:hanging="255"/>
              <w:rPr>
                <w:rFonts w:asciiTheme="minorHAnsi" w:hAnsiTheme="minorHAnsi"/>
                <w:b/>
                <w:sz w:val="20"/>
              </w:rPr>
            </w:pPr>
            <w:r>
              <w:rPr>
                <w:rFonts w:asciiTheme="minorHAnsi" w:hAnsiTheme="minorHAnsi"/>
                <w:b/>
                <w:sz w:val="20"/>
              </w:rPr>
              <w:t xml:space="preserve">g. </w:t>
            </w:r>
            <w:r w:rsidR="004241C5">
              <w:rPr>
                <w:rFonts w:asciiTheme="minorHAnsi" w:hAnsiTheme="minorHAnsi"/>
                <w:b/>
                <w:sz w:val="20"/>
              </w:rPr>
              <w:t xml:space="preserve">How will you enable </w:t>
            </w:r>
            <w:r w:rsidR="004241C5" w:rsidRPr="004241C5">
              <w:rPr>
                <w:rFonts w:asciiTheme="minorHAnsi" w:hAnsiTheme="minorHAnsi"/>
                <w:b/>
                <w:sz w:val="20"/>
              </w:rPr>
              <w:t>findability and availability</w:t>
            </w:r>
            <w:r w:rsidR="004241C5">
              <w:rPr>
                <w:rFonts w:asciiTheme="minorHAnsi" w:hAnsiTheme="minorHAnsi"/>
                <w:b/>
                <w:sz w:val="20"/>
              </w:rPr>
              <w:t xml:space="preserve"> for the long term</w:t>
            </w:r>
            <w:r w:rsidR="00A912CE">
              <w:rPr>
                <w:rFonts w:asciiTheme="minorHAnsi" w:hAnsiTheme="minorHAnsi"/>
                <w:b/>
                <w:sz w:val="20"/>
              </w:rPr>
              <w:t xml:space="preserve"> and maximise data’s discoverability</w:t>
            </w:r>
            <w:r w:rsidR="004241C5">
              <w:rPr>
                <w:rFonts w:asciiTheme="minorHAnsi" w:hAnsiTheme="minorHAnsi"/>
                <w:b/>
                <w:sz w:val="20"/>
              </w:rPr>
              <w:t>?</w:t>
            </w:r>
          </w:p>
          <w:p w14:paraId="48B3F3E9" w14:textId="77777777" w:rsidR="004241C5" w:rsidRPr="00735C70" w:rsidRDefault="004241C5" w:rsidP="00B975FF">
            <w:pPr>
              <w:pStyle w:val="ListParagraph"/>
              <w:ind w:left="22"/>
              <w:rPr>
                <w:rFonts w:asciiTheme="minorHAnsi" w:hAnsiTheme="minorHAnsi"/>
                <w:b/>
                <w:sz w:val="20"/>
              </w:rPr>
            </w:pPr>
          </w:p>
        </w:tc>
        <w:tc>
          <w:tcPr>
            <w:tcW w:w="4819" w:type="dxa"/>
          </w:tcPr>
          <w:p w14:paraId="3AA0FB3A" w14:textId="77777777" w:rsidR="00A008AF" w:rsidRPr="00A008AF" w:rsidRDefault="00A008AF" w:rsidP="001C73CA">
            <w:pPr>
              <w:pStyle w:val="ListParagraph"/>
              <w:numPr>
                <w:ilvl w:val="0"/>
                <w:numId w:val="26"/>
              </w:numPr>
              <w:ind w:left="312" w:hanging="284"/>
              <w:rPr>
                <w:rStyle w:val="SubtleEmphasis"/>
                <w:i w:val="0"/>
                <w:color w:val="auto"/>
                <w:sz w:val="16"/>
                <w:szCs w:val="20"/>
              </w:rPr>
            </w:pPr>
            <w:r>
              <w:rPr>
                <w:rStyle w:val="SubtleEmphasis"/>
                <w:i w:val="0"/>
                <w:color w:val="auto"/>
                <w:sz w:val="16"/>
                <w:szCs w:val="20"/>
              </w:rPr>
              <w:t>Identify where the data will be deposited, how the metadata will be made available and whether it will be given a persistent identifier such as a DOI.</w:t>
            </w:r>
          </w:p>
          <w:p w14:paraId="4CD2A1C8" w14:textId="73C677DA" w:rsidR="00A008AF" w:rsidRDefault="004241C5" w:rsidP="00EA3EC0">
            <w:pPr>
              <w:rPr>
                <w:rStyle w:val="SubtleEmphasis"/>
                <w:color w:val="auto"/>
                <w:sz w:val="16"/>
                <w:szCs w:val="20"/>
              </w:rPr>
            </w:pPr>
            <w:r w:rsidRPr="004241C5">
              <w:rPr>
                <w:rStyle w:val="SubtleEmphasis"/>
                <w:color w:val="auto"/>
                <w:sz w:val="16"/>
                <w:szCs w:val="20"/>
              </w:rPr>
              <w:t xml:space="preserve">For the sharing of data with the </w:t>
            </w:r>
            <w:proofErr w:type="gramStart"/>
            <w:r w:rsidRPr="004241C5">
              <w:rPr>
                <w:rStyle w:val="SubtleEmphasis"/>
                <w:color w:val="auto"/>
                <w:sz w:val="16"/>
                <w:szCs w:val="20"/>
              </w:rPr>
              <w:t>general public</w:t>
            </w:r>
            <w:proofErr w:type="gramEnd"/>
            <w:r w:rsidRPr="004241C5">
              <w:rPr>
                <w:rStyle w:val="SubtleEmphasis"/>
                <w:color w:val="auto"/>
                <w:sz w:val="16"/>
                <w:szCs w:val="20"/>
              </w:rPr>
              <w:t>, experimental data that underpins published work</w:t>
            </w:r>
            <w:r w:rsidR="00EA3EC0">
              <w:rPr>
                <w:rStyle w:val="SubtleEmphasis"/>
                <w:color w:val="auto"/>
                <w:sz w:val="16"/>
                <w:szCs w:val="20"/>
              </w:rPr>
              <w:t xml:space="preserve"> </w:t>
            </w:r>
            <w:r w:rsidRPr="004241C5">
              <w:rPr>
                <w:rStyle w:val="SubtleEmphasis"/>
                <w:color w:val="auto"/>
                <w:sz w:val="16"/>
                <w:szCs w:val="20"/>
              </w:rPr>
              <w:t>will be deposited in trusted digital repositories</w:t>
            </w:r>
            <w:r w:rsidR="00A008AF">
              <w:rPr>
                <w:rStyle w:val="SubtleEmphasis"/>
                <w:color w:val="auto"/>
                <w:sz w:val="16"/>
                <w:szCs w:val="20"/>
              </w:rPr>
              <w:t>.</w:t>
            </w:r>
            <w:r w:rsidRPr="004241C5">
              <w:rPr>
                <w:rStyle w:val="SubtleEmphasis"/>
                <w:color w:val="auto"/>
                <w:sz w:val="16"/>
                <w:szCs w:val="20"/>
              </w:rPr>
              <w:t xml:space="preserve"> </w:t>
            </w:r>
          </w:p>
          <w:p w14:paraId="47955AF6" w14:textId="2F27B067" w:rsidR="004241C5" w:rsidRPr="00790B30" w:rsidRDefault="004241C5" w:rsidP="00EA3EC0">
            <w:pPr>
              <w:rPr>
                <w:rStyle w:val="SubtleEmphasis"/>
                <w:color w:val="auto"/>
                <w:sz w:val="16"/>
                <w:szCs w:val="20"/>
              </w:rPr>
            </w:pPr>
            <w:r w:rsidRPr="00790B30">
              <w:rPr>
                <w:rStyle w:val="SubtleEmphasis"/>
                <w:color w:val="auto"/>
                <w:sz w:val="16"/>
                <w:szCs w:val="20"/>
              </w:rPr>
              <w:t>UoB uses PURE</w:t>
            </w:r>
            <w:r w:rsidR="00CB76A4" w:rsidRPr="00790B30">
              <w:rPr>
                <w:rStyle w:val="SubtleEmphasis"/>
                <w:color w:val="auto"/>
                <w:sz w:val="16"/>
                <w:szCs w:val="20"/>
              </w:rPr>
              <w:t>,</w:t>
            </w:r>
            <w:r w:rsidRPr="00790B30">
              <w:rPr>
                <w:rStyle w:val="SubtleEmphasis"/>
                <w:color w:val="auto"/>
                <w:sz w:val="16"/>
                <w:szCs w:val="20"/>
              </w:rPr>
              <w:t xml:space="preserve"> </w:t>
            </w:r>
            <w:r w:rsidR="00A008AF" w:rsidRPr="00790B30">
              <w:rPr>
                <w:rStyle w:val="SubtleEmphasis"/>
                <w:color w:val="auto"/>
                <w:sz w:val="16"/>
                <w:szCs w:val="20"/>
              </w:rPr>
              <w:t xml:space="preserve">as </w:t>
            </w:r>
            <w:proofErr w:type="gramStart"/>
            <w:r w:rsidR="00A008AF" w:rsidRPr="00790B30">
              <w:rPr>
                <w:rStyle w:val="SubtleEmphasis"/>
                <w:color w:val="auto"/>
                <w:sz w:val="16"/>
                <w:szCs w:val="20"/>
              </w:rPr>
              <w:t>it’s</w:t>
            </w:r>
            <w:proofErr w:type="gramEnd"/>
            <w:r w:rsidR="00A008AF" w:rsidRPr="00790B30">
              <w:rPr>
                <w:rStyle w:val="SubtleEmphasis"/>
                <w:color w:val="auto"/>
                <w:sz w:val="16"/>
                <w:szCs w:val="20"/>
              </w:rPr>
              <w:t xml:space="preserve"> </w:t>
            </w:r>
            <w:r w:rsidRPr="00790B30">
              <w:rPr>
                <w:rStyle w:val="SubtleEmphasis"/>
                <w:color w:val="auto"/>
                <w:sz w:val="16"/>
                <w:szCs w:val="20"/>
              </w:rPr>
              <w:t xml:space="preserve">research information and management system; </w:t>
            </w:r>
            <w:r w:rsidR="00A008AF" w:rsidRPr="00790B30">
              <w:rPr>
                <w:rStyle w:val="SubtleEmphasis"/>
                <w:color w:val="auto"/>
                <w:sz w:val="16"/>
                <w:szCs w:val="20"/>
              </w:rPr>
              <w:t>a metadata</w:t>
            </w:r>
            <w:r w:rsidRPr="00790B30">
              <w:rPr>
                <w:rStyle w:val="SubtleEmphasis"/>
                <w:color w:val="auto"/>
                <w:sz w:val="16"/>
                <w:szCs w:val="20"/>
              </w:rPr>
              <w:t xml:space="preserve"> </w:t>
            </w:r>
            <w:r w:rsidR="00A008AF" w:rsidRPr="00790B30">
              <w:rPr>
                <w:rStyle w:val="SubtleEmphasis"/>
                <w:color w:val="auto"/>
                <w:sz w:val="16"/>
                <w:szCs w:val="20"/>
              </w:rPr>
              <w:t>record will</w:t>
            </w:r>
            <w:r w:rsidR="00D44EE2" w:rsidRPr="00790B30">
              <w:rPr>
                <w:rStyle w:val="SubtleEmphasis"/>
                <w:color w:val="auto"/>
                <w:sz w:val="16"/>
                <w:szCs w:val="20"/>
              </w:rPr>
              <w:t xml:space="preserve"> be created in PURE for the</w:t>
            </w:r>
            <w:r w:rsidRPr="00790B30">
              <w:rPr>
                <w:rStyle w:val="SubtleEmphasis"/>
                <w:color w:val="auto"/>
                <w:sz w:val="16"/>
                <w:szCs w:val="20"/>
              </w:rPr>
              <w:t xml:space="preserve"> data </w:t>
            </w:r>
            <w:r w:rsidR="00D44EE2" w:rsidRPr="00790B30">
              <w:rPr>
                <w:rStyle w:val="SubtleEmphasis"/>
                <w:color w:val="auto"/>
                <w:sz w:val="16"/>
                <w:szCs w:val="20"/>
              </w:rPr>
              <w:t xml:space="preserve">set. PURE </w:t>
            </w:r>
            <w:r w:rsidR="00A008AF" w:rsidRPr="00790B30">
              <w:rPr>
                <w:rStyle w:val="SubtleEmphasis"/>
                <w:color w:val="auto"/>
                <w:sz w:val="16"/>
                <w:szCs w:val="20"/>
              </w:rPr>
              <w:t>exposes</w:t>
            </w:r>
            <w:r w:rsidR="00D44EE2" w:rsidRPr="00790B30">
              <w:rPr>
                <w:rStyle w:val="SubtleEmphasis"/>
                <w:color w:val="auto"/>
                <w:sz w:val="16"/>
                <w:szCs w:val="20"/>
              </w:rPr>
              <w:t xml:space="preserve"> metadata </w:t>
            </w:r>
            <w:r w:rsidR="00A008AF" w:rsidRPr="00790B30">
              <w:rPr>
                <w:rStyle w:val="SubtleEmphasis"/>
                <w:color w:val="auto"/>
                <w:sz w:val="16"/>
                <w:szCs w:val="20"/>
              </w:rPr>
              <w:t>to web services via standard metadata harvesting protocols.</w:t>
            </w:r>
          </w:p>
          <w:p w14:paraId="47CF5906" w14:textId="77777777" w:rsidR="00A008AF" w:rsidRDefault="00A008AF" w:rsidP="00E66BF7">
            <w:pPr>
              <w:pStyle w:val="ListParagraph"/>
              <w:ind w:left="22"/>
              <w:rPr>
                <w:rFonts w:asciiTheme="minorHAnsi" w:hAnsiTheme="minorHAnsi"/>
                <w:bCs/>
                <w:i/>
                <w:iCs/>
                <w:sz w:val="16"/>
                <w:szCs w:val="16"/>
              </w:rPr>
            </w:pPr>
            <w:r w:rsidRPr="00790B30">
              <w:rPr>
                <w:rFonts w:asciiTheme="minorHAnsi" w:hAnsiTheme="minorHAnsi"/>
                <w:bCs/>
                <w:i/>
                <w:iCs/>
                <w:sz w:val="16"/>
                <w:szCs w:val="16"/>
              </w:rPr>
              <w:t xml:space="preserve">My data will be deposited in the UBIRA </w:t>
            </w:r>
            <w:proofErr w:type="spellStart"/>
            <w:r w:rsidRPr="00790B30">
              <w:rPr>
                <w:rFonts w:asciiTheme="minorHAnsi" w:hAnsiTheme="minorHAnsi"/>
                <w:bCs/>
                <w:i/>
                <w:iCs/>
                <w:sz w:val="16"/>
                <w:szCs w:val="16"/>
              </w:rPr>
              <w:t>edata</w:t>
            </w:r>
            <w:proofErr w:type="spellEnd"/>
            <w:r w:rsidRPr="00790B30">
              <w:rPr>
                <w:rFonts w:asciiTheme="minorHAnsi" w:hAnsiTheme="minorHAnsi"/>
                <w:bCs/>
                <w:i/>
                <w:iCs/>
                <w:sz w:val="16"/>
                <w:szCs w:val="16"/>
              </w:rPr>
              <w:t xml:space="preserve"> repository (based on </w:t>
            </w:r>
            <w:proofErr w:type="spellStart"/>
            <w:r w:rsidRPr="00790B30">
              <w:rPr>
                <w:rFonts w:asciiTheme="minorHAnsi" w:hAnsiTheme="minorHAnsi"/>
                <w:bCs/>
                <w:i/>
                <w:iCs/>
                <w:sz w:val="16"/>
                <w:szCs w:val="16"/>
              </w:rPr>
              <w:t>Eprints</w:t>
            </w:r>
            <w:proofErr w:type="spellEnd"/>
            <w:r w:rsidRPr="00790B30">
              <w:rPr>
                <w:rFonts w:asciiTheme="minorHAnsi" w:hAnsiTheme="minorHAnsi"/>
                <w:bCs/>
                <w:i/>
                <w:iCs/>
                <w:sz w:val="16"/>
                <w:szCs w:val="16"/>
              </w:rPr>
              <w:t>) and be given a DOI to aid long term discoverability</w:t>
            </w:r>
          </w:p>
          <w:p w14:paraId="789703DB" w14:textId="77777777" w:rsidR="00E66BF7" w:rsidRPr="000A2E42" w:rsidRDefault="00E66BF7" w:rsidP="00E66BF7">
            <w:pPr>
              <w:pStyle w:val="ListParagraph"/>
              <w:ind w:left="22"/>
              <w:rPr>
                <w:rFonts w:asciiTheme="minorHAnsi" w:hAnsiTheme="minorHAnsi"/>
                <w:bCs/>
                <w:i/>
                <w:iCs/>
                <w:sz w:val="16"/>
                <w:szCs w:val="16"/>
              </w:rPr>
            </w:pPr>
            <w:r w:rsidRPr="000A2E42">
              <w:rPr>
                <w:rFonts w:asciiTheme="minorHAnsi" w:hAnsiTheme="minorHAnsi"/>
                <w:bCs/>
                <w:i/>
                <w:iCs/>
                <w:sz w:val="16"/>
                <w:szCs w:val="16"/>
              </w:rPr>
              <w:t>I will deposit data in a trusted data repository (e.g. DANS Easy, 4TU.ResearchData) as indicated below:</w:t>
            </w:r>
          </w:p>
          <w:p w14:paraId="547BF01A" w14:textId="77777777" w:rsidR="00E66BF7" w:rsidRPr="000A2E42" w:rsidRDefault="00E66BF7" w:rsidP="00E66BF7">
            <w:pPr>
              <w:pStyle w:val="ListParagraph"/>
              <w:ind w:left="22"/>
              <w:rPr>
                <w:rFonts w:asciiTheme="minorHAnsi" w:hAnsiTheme="minorHAnsi"/>
                <w:bCs/>
                <w:i/>
                <w:iCs/>
                <w:sz w:val="16"/>
                <w:szCs w:val="16"/>
              </w:rPr>
            </w:pPr>
            <w:r w:rsidRPr="000A2E42">
              <w:rPr>
                <w:rFonts w:asciiTheme="minorHAnsi" w:hAnsiTheme="minorHAnsi"/>
                <w:bCs/>
                <w:i/>
                <w:iCs/>
                <w:sz w:val="16"/>
                <w:szCs w:val="16"/>
              </w:rPr>
              <w:lastRenderedPageBreak/>
              <w:t>According to the data protocol of my institute, I will archive data in the data repository indicated below (</w:t>
            </w:r>
            <w:proofErr w:type="spellStart"/>
            <w:r w:rsidRPr="000A2E42">
              <w:rPr>
                <w:rFonts w:asciiTheme="minorHAnsi" w:hAnsiTheme="minorHAnsi"/>
                <w:bCs/>
                <w:i/>
                <w:iCs/>
                <w:sz w:val="16"/>
                <w:szCs w:val="16"/>
              </w:rPr>
              <w:t>e.g.Ubira</w:t>
            </w:r>
            <w:proofErr w:type="spellEnd"/>
            <w:r w:rsidRPr="000A2E42">
              <w:rPr>
                <w:rFonts w:asciiTheme="minorHAnsi" w:hAnsiTheme="minorHAnsi"/>
                <w:bCs/>
                <w:i/>
                <w:iCs/>
                <w:sz w:val="16"/>
                <w:szCs w:val="16"/>
              </w:rPr>
              <w:t xml:space="preserve"> </w:t>
            </w:r>
            <w:proofErr w:type="spellStart"/>
            <w:r w:rsidRPr="000A2E42">
              <w:rPr>
                <w:rFonts w:asciiTheme="minorHAnsi" w:hAnsiTheme="minorHAnsi"/>
                <w:bCs/>
                <w:i/>
                <w:iCs/>
                <w:sz w:val="16"/>
                <w:szCs w:val="16"/>
              </w:rPr>
              <w:t>eData</w:t>
            </w:r>
            <w:proofErr w:type="spellEnd"/>
            <w:r w:rsidRPr="000A2E42">
              <w:rPr>
                <w:rFonts w:asciiTheme="minorHAnsi" w:hAnsiTheme="minorHAnsi"/>
                <w:bCs/>
                <w:i/>
                <w:iCs/>
                <w:sz w:val="16"/>
                <w:szCs w:val="16"/>
              </w:rPr>
              <w:t>):</w:t>
            </w:r>
          </w:p>
          <w:p w14:paraId="31B705EA" w14:textId="77777777" w:rsidR="00E66BF7" w:rsidRPr="000A2E42" w:rsidRDefault="00E66BF7" w:rsidP="00E66BF7">
            <w:pPr>
              <w:pStyle w:val="ListParagraph"/>
              <w:ind w:left="22"/>
              <w:rPr>
                <w:rFonts w:asciiTheme="minorHAnsi" w:hAnsiTheme="minorHAnsi"/>
                <w:bCs/>
                <w:i/>
                <w:iCs/>
                <w:sz w:val="16"/>
                <w:szCs w:val="16"/>
              </w:rPr>
            </w:pPr>
            <w:r w:rsidRPr="000A2E42">
              <w:rPr>
                <w:rFonts w:asciiTheme="minorHAnsi" w:hAnsiTheme="minorHAnsi"/>
                <w:bCs/>
                <w:i/>
                <w:iCs/>
                <w:sz w:val="16"/>
                <w:szCs w:val="16"/>
              </w:rPr>
              <w:t>I will deposit data in a discipline-specific data repository as indicated below:</w:t>
            </w:r>
          </w:p>
          <w:p w14:paraId="556AAE22" w14:textId="77777777" w:rsidR="00E66BF7" w:rsidRPr="000A2E42" w:rsidRDefault="00E66BF7" w:rsidP="00E66BF7">
            <w:pPr>
              <w:pStyle w:val="ListParagraph"/>
              <w:ind w:left="22"/>
              <w:rPr>
                <w:rFonts w:asciiTheme="minorHAnsi" w:hAnsiTheme="minorHAnsi"/>
                <w:bCs/>
                <w:i/>
                <w:iCs/>
                <w:sz w:val="16"/>
                <w:szCs w:val="16"/>
              </w:rPr>
            </w:pPr>
            <w:r w:rsidRPr="000A2E42">
              <w:rPr>
                <w:rFonts w:asciiTheme="minorHAnsi" w:hAnsiTheme="minorHAnsi"/>
                <w:bCs/>
                <w:i/>
                <w:iCs/>
                <w:sz w:val="16"/>
                <w:szCs w:val="16"/>
              </w:rPr>
              <w:t>I will use an archive specifically for my collaboration, namely:</w:t>
            </w:r>
          </w:p>
          <w:p w14:paraId="78A73D2B" w14:textId="77777777" w:rsidR="00E66BF7" w:rsidRPr="000A2E42" w:rsidRDefault="00E66BF7" w:rsidP="00E66BF7">
            <w:pPr>
              <w:pStyle w:val="ListParagraph"/>
              <w:ind w:left="22"/>
              <w:rPr>
                <w:rFonts w:asciiTheme="minorHAnsi" w:hAnsiTheme="minorHAnsi"/>
                <w:bCs/>
                <w:i/>
                <w:iCs/>
                <w:sz w:val="16"/>
                <w:szCs w:val="16"/>
              </w:rPr>
            </w:pPr>
            <w:r w:rsidRPr="000A2E42">
              <w:rPr>
                <w:rFonts w:asciiTheme="minorHAnsi" w:hAnsiTheme="minorHAnsi"/>
                <w:bCs/>
                <w:i/>
                <w:iCs/>
                <w:sz w:val="16"/>
                <w:szCs w:val="16"/>
              </w:rPr>
              <w:t>I will not use a data repository and will explain below how I will make my data findable and accessible for the long term.</w:t>
            </w:r>
          </w:p>
          <w:p w14:paraId="42E28D43" w14:textId="77777777" w:rsidR="00E66BF7" w:rsidRPr="00B45DAF" w:rsidRDefault="00E66BF7" w:rsidP="00E66BF7">
            <w:pPr>
              <w:rPr>
                <w:rStyle w:val="SubtleEmphasis"/>
                <w:color w:val="auto"/>
                <w:sz w:val="16"/>
                <w:szCs w:val="20"/>
              </w:rPr>
            </w:pPr>
            <w:r w:rsidRPr="000A2E42">
              <w:rPr>
                <w:bCs/>
                <w:i/>
                <w:iCs/>
                <w:sz w:val="16"/>
                <w:szCs w:val="16"/>
              </w:rPr>
              <w:t>I will not make my data findable and accessible and I will explain why</w:t>
            </w:r>
          </w:p>
        </w:tc>
      </w:tr>
      <w:tr w:rsidR="004241C5" w14:paraId="583B5247" w14:textId="77777777" w:rsidTr="00C04B8E">
        <w:tc>
          <w:tcPr>
            <w:tcW w:w="8926" w:type="dxa"/>
          </w:tcPr>
          <w:p w14:paraId="50B7C513" w14:textId="77777777" w:rsidR="004241C5" w:rsidRPr="00EF27A7" w:rsidRDefault="004241C5" w:rsidP="00EF27A7">
            <w:pPr>
              <w:pStyle w:val="ListParagraph"/>
              <w:numPr>
                <w:ilvl w:val="0"/>
                <w:numId w:val="8"/>
              </w:numPr>
              <w:ind w:left="171" w:hanging="171"/>
              <w:rPr>
                <w:sz w:val="20"/>
              </w:rPr>
            </w:pPr>
            <w:r w:rsidRPr="00EF27A7">
              <w:rPr>
                <w:b/>
                <w:sz w:val="20"/>
              </w:rPr>
              <w:lastRenderedPageBreak/>
              <w:t>What are the likely (estimated) costs of preserving the data?</w:t>
            </w:r>
          </w:p>
          <w:p w14:paraId="351038CE" w14:textId="77777777" w:rsidR="004241C5" w:rsidRPr="004241C5" w:rsidRDefault="004241C5">
            <w:pPr>
              <w:rPr>
                <w:b/>
                <w:sz w:val="20"/>
              </w:rPr>
            </w:pPr>
          </w:p>
        </w:tc>
        <w:tc>
          <w:tcPr>
            <w:tcW w:w="4819" w:type="dxa"/>
          </w:tcPr>
          <w:p w14:paraId="4A5FF494" w14:textId="77777777" w:rsidR="00CB76A4" w:rsidRPr="00EB027D" w:rsidRDefault="00CB76A4" w:rsidP="00EB027D">
            <w:pPr>
              <w:pStyle w:val="ListParagraph"/>
              <w:numPr>
                <w:ilvl w:val="0"/>
                <w:numId w:val="15"/>
              </w:numPr>
              <w:ind w:left="323" w:hanging="283"/>
              <w:rPr>
                <w:b/>
                <w:bCs/>
                <w:sz w:val="16"/>
                <w:szCs w:val="16"/>
              </w:rPr>
            </w:pPr>
            <w:r w:rsidRPr="00EB027D">
              <w:rPr>
                <w:b/>
                <w:bCs/>
                <w:sz w:val="16"/>
                <w:szCs w:val="16"/>
              </w:rPr>
              <w:t>What resources (for example financial and time) will be dedicated to data management and ensuring that data will be FAIR (Findable, Accessible, Interoperable, Re-usable)?</w:t>
            </w:r>
          </w:p>
          <w:p w14:paraId="5E369F04" w14:textId="77777777" w:rsidR="00CB76A4" w:rsidRPr="00EB027D" w:rsidRDefault="00CB76A4" w:rsidP="00EB027D">
            <w:pPr>
              <w:pStyle w:val="ListParagraph"/>
              <w:numPr>
                <w:ilvl w:val="0"/>
                <w:numId w:val="15"/>
              </w:numPr>
              <w:ind w:left="323" w:hanging="283"/>
              <w:rPr>
                <w:sz w:val="16"/>
                <w:szCs w:val="16"/>
              </w:rPr>
            </w:pPr>
            <w:r w:rsidRPr="00EB027D">
              <w:rPr>
                <w:sz w:val="16"/>
                <w:szCs w:val="16"/>
              </w:rPr>
              <w:t xml:space="preserve">Explain how the necessary resources (for example time) to prepare the data for sharing/preservation (data curation) have been costed in. </w:t>
            </w:r>
          </w:p>
          <w:p w14:paraId="707F40B4" w14:textId="77777777" w:rsidR="00CB76A4" w:rsidRPr="00EB027D" w:rsidRDefault="00CB76A4" w:rsidP="00EB027D">
            <w:pPr>
              <w:pStyle w:val="ListParagraph"/>
              <w:numPr>
                <w:ilvl w:val="0"/>
                <w:numId w:val="15"/>
              </w:numPr>
              <w:ind w:left="323" w:hanging="283"/>
              <w:rPr>
                <w:sz w:val="16"/>
                <w:szCs w:val="16"/>
              </w:rPr>
            </w:pPr>
            <w:r w:rsidRPr="00EB027D">
              <w:rPr>
                <w:sz w:val="16"/>
                <w:szCs w:val="16"/>
              </w:rPr>
              <w:t xml:space="preserve">Carefully consider and justify any resources needed to deliver the data. These may include storage costs, hardware, staff time, costs of preparing data for deposit, and repository charges. </w:t>
            </w:r>
          </w:p>
          <w:p w14:paraId="5CE23AF1" w14:textId="77777777" w:rsidR="00CB76A4" w:rsidRPr="00EB027D" w:rsidRDefault="00CB76A4" w:rsidP="00EB027D">
            <w:pPr>
              <w:pStyle w:val="ListParagraph"/>
              <w:numPr>
                <w:ilvl w:val="0"/>
                <w:numId w:val="15"/>
              </w:numPr>
              <w:ind w:left="323" w:hanging="283"/>
              <w:rPr>
                <w:sz w:val="16"/>
                <w:szCs w:val="16"/>
              </w:rPr>
            </w:pPr>
            <w:r w:rsidRPr="00EB027D">
              <w:rPr>
                <w:sz w:val="16"/>
                <w:szCs w:val="16"/>
              </w:rPr>
              <w:t>Indicate whether additional resources will be needed to prepare data for deposit or to meet any charges from data repositories. If yes, explain how much is needed and how such costs will be covered.</w:t>
            </w:r>
          </w:p>
          <w:p w14:paraId="6DFC0BA3" w14:textId="77777777" w:rsidR="004241C5" w:rsidRPr="00BB7643" w:rsidRDefault="004241C5" w:rsidP="00BB7643">
            <w:pPr>
              <w:pStyle w:val="ListParagraph"/>
              <w:numPr>
                <w:ilvl w:val="0"/>
                <w:numId w:val="15"/>
              </w:numPr>
              <w:ind w:left="322" w:hanging="283"/>
              <w:rPr>
                <w:i/>
                <w:iCs/>
                <w:color w:val="808080" w:themeColor="background1" w:themeShade="80"/>
                <w:sz w:val="16"/>
              </w:rPr>
            </w:pPr>
            <w:r w:rsidRPr="00BB7643">
              <w:rPr>
                <w:sz w:val="16"/>
              </w:rPr>
              <w:t xml:space="preserve">Consider the likely amount of storage you will need, and how long this will need to be archived for. </w:t>
            </w:r>
            <w:r w:rsidR="0018007A" w:rsidRPr="00BB7643">
              <w:rPr>
                <w:sz w:val="16"/>
              </w:rPr>
              <w:t>The University of Birmingham provides the BEAR Archive for storing valuable data associated with your research project which may be needed in the future but which is not currently being actively used and is not needed to support a project. Up to 20TB of data storage is provided free of charge for up to 10 years. For more information see https://intranet.birmingham.ac.uk/bear-archive</w:t>
            </w:r>
            <w:r w:rsidR="0018007A" w:rsidRPr="00BB7643" w:rsidDel="0018007A">
              <w:rPr>
                <w:sz w:val="16"/>
              </w:rPr>
              <w:t xml:space="preserve"> </w:t>
            </w:r>
          </w:p>
          <w:p w14:paraId="79574F1E" w14:textId="77777777" w:rsidR="00A912CE" w:rsidRPr="00945818" w:rsidRDefault="00A912CE" w:rsidP="00A912CE">
            <w:pPr>
              <w:rPr>
                <w:i/>
                <w:iCs/>
                <w:sz w:val="16"/>
              </w:rPr>
            </w:pPr>
            <w:r>
              <w:rPr>
                <w:i/>
                <w:iCs/>
                <w:sz w:val="16"/>
              </w:rPr>
              <w:t xml:space="preserve">I will make use of </w:t>
            </w:r>
            <w:r w:rsidR="00BA3E20">
              <w:rPr>
                <w:i/>
                <w:iCs/>
                <w:sz w:val="16"/>
              </w:rPr>
              <w:t xml:space="preserve">the </w:t>
            </w:r>
            <w:r w:rsidRPr="00945818">
              <w:rPr>
                <w:i/>
                <w:iCs/>
                <w:sz w:val="16"/>
              </w:rPr>
              <w:t xml:space="preserve">FAIR </w:t>
            </w:r>
            <w:r w:rsidR="00947FCC" w:rsidRPr="00945818">
              <w:rPr>
                <w:i/>
                <w:iCs/>
                <w:sz w:val="16"/>
              </w:rPr>
              <w:t>assessment</w:t>
            </w:r>
            <w:r w:rsidRPr="00945818">
              <w:rPr>
                <w:i/>
                <w:iCs/>
                <w:sz w:val="16"/>
              </w:rPr>
              <w:t xml:space="preserve"> tool</w:t>
            </w:r>
            <w:r>
              <w:rPr>
                <w:i/>
                <w:iCs/>
                <w:sz w:val="16"/>
              </w:rPr>
              <w:t>:</w:t>
            </w:r>
          </w:p>
          <w:p w14:paraId="2583291C" w14:textId="77777777" w:rsidR="00A912CE" w:rsidRPr="00945818" w:rsidRDefault="004969B4" w:rsidP="00A912CE">
            <w:pPr>
              <w:rPr>
                <w:i/>
                <w:iCs/>
                <w:sz w:val="16"/>
              </w:rPr>
            </w:pPr>
            <w:hyperlink r:id="rId18" w:history="1">
              <w:r w:rsidR="00A912CE" w:rsidRPr="00945818">
                <w:rPr>
                  <w:rStyle w:val="Hyperlink"/>
                  <w:i/>
                  <w:iCs/>
                  <w:sz w:val="16"/>
                </w:rPr>
                <w:t>https://ardc.edu.au/resources/working-with-data/fair-data/fair-self-assessment-tool/</w:t>
              </w:r>
            </w:hyperlink>
          </w:p>
          <w:p w14:paraId="33CCF0B6" w14:textId="77777777" w:rsidR="004241C5" w:rsidRPr="00D919A5" w:rsidRDefault="004241C5" w:rsidP="006240BF">
            <w:pPr>
              <w:rPr>
                <w:sz w:val="16"/>
              </w:rPr>
            </w:pPr>
          </w:p>
        </w:tc>
      </w:tr>
    </w:tbl>
    <w:p w14:paraId="76D057AA" w14:textId="77777777" w:rsidR="00835A1C" w:rsidRDefault="00835A1C" w:rsidP="00157620">
      <w:pPr>
        <w:rPr>
          <w:b/>
        </w:rPr>
      </w:pPr>
    </w:p>
    <w:tbl>
      <w:tblPr>
        <w:tblStyle w:val="TableGrid"/>
        <w:tblW w:w="13745" w:type="dxa"/>
        <w:tblLook w:val="04A0" w:firstRow="1" w:lastRow="0" w:firstColumn="1" w:lastColumn="0" w:noHBand="0" w:noVBand="1"/>
      </w:tblPr>
      <w:tblGrid>
        <w:gridCol w:w="8926"/>
        <w:gridCol w:w="4819"/>
      </w:tblGrid>
      <w:tr w:rsidR="00B975FF" w14:paraId="44863D28" w14:textId="77777777" w:rsidTr="00C04B8E">
        <w:tc>
          <w:tcPr>
            <w:tcW w:w="8926" w:type="dxa"/>
            <w:shd w:val="clear" w:color="auto" w:fill="D9D9D9" w:themeFill="background1" w:themeFillShade="D9"/>
          </w:tcPr>
          <w:p w14:paraId="31C007D9" w14:textId="77777777" w:rsidR="00B975FF" w:rsidRPr="00DC4FC5" w:rsidRDefault="00B975FF" w:rsidP="00FF50F1">
            <w:pPr>
              <w:pStyle w:val="ListParagraph"/>
              <w:numPr>
                <w:ilvl w:val="0"/>
                <w:numId w:val="2"/>
              </w:numPr>
              <w:jc w:val="center"/>
              <w:rPr>
                <w:rFonts w:asciiTheme="minorHAnsi" w:hAnsiTheme="minorHAnsi"/>
                <w:sz w:val="20"/>
              </w:rPr>
            </w:pPr>
            <w:bookmarkStart w:id="0" w:name="_Hlk66924260"/>
            <w:r w:rsidRPr="00DC4FC5">
              <w:rPr>
                <w:rFonts w:asciiTheme="minorHAnsi" w:hAnsiTheme="minorHAnsi"/>
              </w:rPr>
              <w:t>Implementing this Plan</w:t>
            </w:r>
          </w:p>
        </w:tc>
        <w:tc>
          <w:tcPr>
            <w:tcW w:w="4819" w:type="dxa"/>
            <w:shd w:val="clear" w:color="auto" w:fill="D9D9D9" w:themeFill="background1" w:themeFillShade="D9"/>
          </w:tcPr>
          <w:p w14:paraId="2EF9E9AC" w14:textId="77777777" w:rsidR="00B975FF" w:rsidRPr="00B45DAF" w:rsidRDefault="00B975FF" w:rsidP="00216EBD">
            <w:pPr>
              <w:jc w:val="center"/>
              <w:rPr>
                <w:rStyle w:val="SubtleEmphasis"/>
                <w:color w:val="auto"/>
                <w:sz w:val="16"/>
                <w:szCs w:val="20"/>
              </w:rPr>
            </w:pPr>
            <w:r w:rsidRPr="00D919A5">
              <w:rPr>
                <w:sz w:val="16"/>
              </w:rPr>
              <w:t>Help, Guidance and</w:t>
            </w:r>
            <w:r w:rsidRPr="00B45DAF">
              <w:rPr>
                <w:i/>
                <w:sz w:val="16"/>
              </w:rPr>
              <w:t xml:space="preserve"> Example Answers</w:t>
            </w:r>
          </w:p>
        </w:tc>
      </w:tr>
      <w:tr w:rsidR="00B975FF" w14:paraId="46729A0B" w14:textId="77777777" w:rsidTr="00C04B8E">
        <w:tc>
          <w:tcPr>
            <w:tcW w:w="8926" w:type="dxa"/>
          </w:tcPr>
          <w:p w14:paraId="6CE500EB" w14:textId="77777777" w:rsidR="00B975FF" w:rsidRPr="006146CE" w:rsidRDefault="00B975FF" w:rsidP="00FF50F1">
            <w:pPr>
              <w:pStyle w:val="ListParagraph"/>
              <w:numPr>
                <w:ilvl w:val="0"/>
                <w:numId w:val="5"/>
              </w:numPr>
              <w:rPr>
                <w:rFonts w:asciiTheme="minorHAnsi" w:hAnsiTheme="minorHAnsi"/>
                <w:sz w:val="20"/>
              </w:rPr>
            </w:pPr>
            <w:r w:rsidRPr="006146CE">
              <w:rPr>
                <w:rFonts w:asciiTheme="minorHAnsi" w:hAnsiTheme="minorHAnsi"/>
                <w:b/>
                <w:sz w:val="20"/>
              </w:rPr>
              <w:t>Name of person responsible for implementing this plan.</w:t>
            </w:r>
          </w:p>
          <w:p w14:paraId="28612BF6" w14:textId="77777777" w:rsidR="00B975FF" w:rsidRPr="006146CE" w:rsidRDefault="00B975FF">
            <w:pPr>
              <w:rPr>
                <w:sz w:val="20"/>
              </w:rPr>
            </w:pPr>
          </w:p>
          <w:p w14:paraId="32E0481F" w14:textId="77777777" w:rsidR="00B975FF" w:rsidRPr="006146CE" w:rsidRDefault="00B975FF">
            <w:pPr>
              <w:rPr>
                <w:b/>
                <w:sz w:val="20"/>
              </w:rPr>
            </w:pPr>
          </w:p>
        </w:tc>
        <w:tc>
          <w:tcPr>
            <w:tcW w:w="4819" w:type="dxa"/>
          </w:tcPr>
          <w:p w14:paraId="613B993D" w14:textId="77777777" w:rsidR="00B975FF" w:rsidRPr="00B45DAF" w:rsidRDefault="00B975FF" w:rsidP="00B45DAF">
            <w:pPr>
              <w:rPr>
                <w:rFonts w:cs="Arial"/>
                <w:b/>
                <w:sz w:val="16"/>
                <w:szCs w:val="20"/>
              </w:rPr>
            </w:pPr>
            <w:r w:rsidRPr="00B45DAF">
              <w:rPr>
                <w:rStyle w:val="SubtleEmphasis"/>
                <w:color w:val="auto"/>
                <w:sz w:val="16"/>
                <w:szCs w:val="20"/>
              </w:rPr>
              <w:t>I will take responsibility for carrying out the actions required by this plan and report them to my supervisor as appropriate.</w:t>
            </w:r>
          </w:p>
        </w:tc>
      </w:tr>
      <w:bookmarkEnd w:id="0"/>
      <w:tr w:rsidR="00B975FF" w14:paraId="0C126663" w14:textId="77777777" w:rsidTr="00C04B8E">
        <w:tc>
          <w:tcPr>
            <w:tcW w:w="8926" w:type="dxa"/>
          </w:tcPr>
          <w:p w14:paraId="358C6C84" w14:textId="77777777" w:rsidR="00B975FF" w:rsidRPr="006146CE" w:rsidRDefault="00B975FF" w:rsidP="00FF50F1">
            <w:pPr>
              <w:pStyle w:val="ListParagraph"/>
              <w:numPr>
                <w:ilvl w:val="0"/>
                <w:numId w:val="5"/>
              </w:numPr>
              <w:rPr>
                <w:rFonts w:asciiTheme="minorHAnsi" w:hAnsiTheme="minorHAnsi"/>
                <w:sz w:val="20"/>
              </w:rPr>
            </w:pPr>
            <w:r w:rsidRPr="006146CE">
              <w:rPr>
                <w:rFonts w:asciiTheme="minorHAnsi" w:hAnsiTheme="minorHAnsi"/>
                <w:b/>
                <w:sz w:val="20"/>
              </w:rPr>
              <w:t>Frequency of review and/or updates of this plan.</w:t>
            </w:r>
          </w:p>
          <w:p w14:paraId="672BD998" w14:textId="77777777" w:rsidR="00B975FF" w:rsidRPr="006146CE" w:rsidRDefault="00B975FF">
            <w:pPr>
              <w:rPr>
                <w:b/>
                <w:sz w:val="20"/>
              </w:rPr>
            </w:pPr>
          </w:p>
        </w:tc>
        <w:tc>
          <w:tcPr>
            <w:tcW w:w="4819" w:type="dxa"/>
          </w:tcPr>
          <w:p w14:paraId="18478DAA" w14:textId="77777777" w:rsidR="00B975FF" w:rsidRPr="00B45DAF" w:rsidRDefault="00B975FF" w:rsidP="00B45DAF">
            <w:pPr>
              <w:rPr>
                <w:sz w:val="16"/>
              </w:rPr>
            </w:pPr>
            <w:r w:rsidRPr="00B45DAF">
              <w:rPr>
                <w:rStyle w:val="SubtleEmphasis"/>
                <w:color w:val="auto"/>
                <w:sz w:val="16"/>
                <w:szCs w:val="20"/>
              </w:rPr>
              <w:t>My supervisor and I will review it every 6 months and update if necessary</w:t>
            </w:r>
          </w:p>
        </w:tc>
      </w:tr>
      <w:tr w:rsidR="00B975FF" w14:paraId="3005446A" w14:textId="77777777" w:rsidTr="00C04B8E">
        <w:tc>
          <w:tcPr>
            <w:tcW w:w="8926" w:type="dxa"/>
          </w:tcPr>
          <w:p w14:paraId="38EE9D36" w14:textId="77777777" w:rsidR="00B975FF" w:rsidRPr="006146CE" w:rsidRDefault="00B975FF" w:rsidP="00FF50F1">
            <w:pPr>
              <w:pStyle w:val="ListParagraph"/>
              <w:numPr>
                <w:ilvl w:val="0"/>
                <w:numId w:val="5"/>
              </w:numPr>
              <w:rPr>
                <w:rFonts w:asciiTheme="minorHAnsi" w:hAnsiTheme="minorHAnsi"/>
                <w:sz w:val="20"/>
              </w:rPr>
            </w:pPr>
            <w:r w:rsidRPr="006146CE">
              <w:rPr>
                <w:rFonts w:asciiTheme="minorHAnsi" w:hAnsiTheme="minorHAnsi"/>
                <w:b/>
                <w:sz w:val="20"/>
              </w:rPr>
              <w:t xml:space="preserve">Actions required </w:t>
            </w:r>
            <w:r>
              <w:rPr>
                <w:rFonts w:asciiTheme="minorHAnsi" w:hAnsiTheme="minorHAnsi"/>
                <w:b/>
                <w:sz w:val="20"/>
              </w:rPr>
              <w:t xml:space="preserve">in order </w:t>
            </w:r>
            <w:r w:rsidRPr="006146CE">
              <w:rPr>
                <w:rFonts w:asciiTheme="minorHAnsi" w:hAnsiTheme="minorHAnsi"/>
                <w:b/>
                <w:sz w:val="20"/>
              </w:rPr>
              <w:t>to implement this plan.</w:t>
            </w:r>
          </w:p>
          <w:p w14:paraId="3511F1C4" w14:textId="77777777" w:rsidR="00B975FF" w:rsidRPr="006146CE" w:rsidRDefault="00B975FF">
            <w:pPr>
              <w:rPr>
                <w:sz w:val="20"/>
              </w:rPr>
            </w:pPr>
          </w:p>
          <w:p w14:paraId="0C74BB2E" w14:textId="77777777" w:rsidR="00B975FF" w:rsidRPr="006146CE" w:rsidRDefault="00B975FF">
            <w:pPr>
              <w:rPr>
                <w:sz w:val="20"/>
              </w:rPr>
            </w:pPr>
          </w:p>
          <w:p w14:paraId="753D986B" w14:textId="77777777" w:rsidR="00B975FF" w:rsidRPr="006146CE" w:rsidRDefault="00B975FF">
            <w:pPr>
              <w:rPr>
                <w:b/>
                <w:sz w:val="20"/>
              </w:rPr>
            </w:pPr>
          </w:p>
        </w:tc>
        <w:tc>
          <w:tcPr>
            <w:tcW w:w="4819" w:type="dxa"/>
          </w:tcPr>
          <w:p w14:paraId="570D305D" w14:textId="77777777" w:rsidR="00B975FF" w:rsidRPr="00B45DAF" w:rsidRDefault="00B975FF" w:rsidP="00255F82">
            <w:pPr>
              <w:rPr>
                <w:sz w:val="16"/>
              </w:rPr>
            </w:pPr>
            <w:r w:rsidRPr="00B45DAF">
              <w:rPr>
                <w:rStyle w:val="SubtleEmphasis"/>
                <w:color w:val="auto"/>
                <w:sz w:val="16"/>
                <w:szCs w:val="20"/>
              </w:rPr>
              <w:t>Ask my supervisor to request research storage space for my project</w:t>
            </w:r>
            <w:r w:rsidRPr="00B45DAF">
              <w:rPr>
                <w:rStyle w:val="SubtleEmphasis"/>
                <w:color w:val="auto"/>
                <w:sz w:val="16"/>
                <w:szCs w:val="20"/>
              </w:rPr>
              <w:br/>
              <w:t>Set up a backup system.</w:t>
            </w:r>
            <w:r w:rsidRPr="00B45DAF">
              <w:rPr>
                <w:rStyle w:val="SubtleEmphasis"/>
                <w:color w:val="auto"/>
                <w:sz w:val="16"/>
                <w:szCs w:val="20"/>
              </w:rPr>
              <w:br/>
              <w:t>Test I can restore from my backup.</w:t>
            </w:r>
            <w:r w:rsidRPr="00B45DAF">
              <w:rPr>
                <w:rStyle w:val="SubtleEmphasis"/>
                <w:color w:val="auto"/>
                <w:sz w:val="16"/>
                <w:szCs w:val="20"/>
              </w:rPr>
              <w:br/>
              <w:t>Learn how to anonymise data for archival.</w:t>
            </w:r>
          </w:p>
        </w:tc>
      </w:tr>
      <w:tr w:rsidR="00B975FF" w14:paraId="46F3BF1D" w14:textId="77777777" w:rsidTr="00C04B8E">
        <w:tc>
          <w:tcPr>
            <w:tcW w:w="8926" w:type="dxa"/>
          </w:tcPr>
          <w:p w14:paraId="551E6E2C" w14:textId="77777777" w:rsidR="00B975FF" w:rsidRPr="006146CE" w:rsidRDefault="00B975FF" w:rsidP="00FF50F1">
            <w:pPr>
              <w:pStyle w:val="ListParagraph"/>
              <w:numPr>
                <w:ilvl w:val="0"/>
                <w:numId w:val="5"/>
              </w:numPr>
              <w:rPr>
                <w:rFonts w:asciiTheme="minorHAnsi" w:hAnsiTheme="minorHAnsi"/>
                <w:sz w:val="20"/>
              </w:rPr>
            </w:pPr>
            <w:r w:rsidRPr="006146CE">
              <w:rPr>
                <w:rFonts w:asciiTheme="minorHAnsi" w:hAnsiTheme="minorHAnsi"/>
                <w:b/>
                <w:sz w:val="20"/>
              </w:rPr>
              <w:lastRenderedPageBreak/>
              <w:t>List any further information needed to carry out the actions above.</w:t>
            </w:r>
          </w:p>
          <w:p w14:paraId="0B757BC2" w14:textId="77777777" w:rsidR="00B975FF" w:rsidRPr="006146CE" w:rsidRDefault="00B975FF">
            <w:pPr>
              <w:rPr>
                <w:sz w:val="20"/>
              </w:rPr>
            </w:pPr>
          </w:p>
          <w:p w14:paraId="351978ED" w14:textId="77777777" w:rsidR="00B975FF" w:rsidRPr="006146CE" w:rsidRDefault="00B975FF">
            <w:pPr>
              <w:rPr>
                <w:b/>
                <w:sz w:val="20"/>
              </w:rPr>
            </w:pPr>
          </w:p>
        </w:tc>
        <w:tc>
          <w:tcPr>
            <w:tcW w:w="4819" w:type="dxa"/>
          </w:tcPr>
          <w:p w14:paraId="2D40DF76" w14:textId="77777777" w:rsidR="00B975FF" w:rsidRPr="0056110C" w:rsidRDefault="00B975FF" w:rsidP="00EB027D">
            <w:pPr>
              <w:pStyle w:val="ListParagraph"/>
              <w:numPr>
                <w:ilvl w:val="0"/>
                <w:numId w:val="21"/>
              </w:numPr>
              <w:ind w:left="175" w:hanging="175"/>
              <w:rPr>
                <w:rStyle w:val="SubtleEmphasis"/>
                <w:i w:val="0"/>
                <w:color w:val="auto"/>
                <w:sz w:val="16"/>
                <w:szCs w:val="20"/>
              </w:rPr>
            </w:pPr>
            <w:r w:rsidRPr="0056110C">
              <w:rPr>
                <w:rStyle w:val="SubtleEmphasis"/>
                <w:i w:val="0"/>
                <w:color w:val="auto"/>
                <w:sz w:val="16"/>
                <w:szCs w:val="20"/>
              </w:rPr>
              <w:t>Where can you find this information?</w:t>
            </w:r>
            <w:r w:rsidRPr="0056110C">
              <w:rPr>
                <w:rStyle w:val="SubtleEmphasis"/>
                <w:i w:val="0"/>
                <w:color w:val="auto"/>
                <w:sz w:val="16"/>
                <w:szCs w:val="20"/>
              </w:rPr>
              <w:br/>
              <w:t>Who might you be able to ask?</w:t>
            </w:r>
          </w:p>
          <w:p w14:paraId="2CC970A9" w14:textId="77777777" w:rsidR="00B975FF" w:rsidRPr="00D919A5" w:rsidRDefault="0056110C" w:rsidP="00B45DAF">
            <w:pPr>
              <w:rPr>
                <w:i/>
                <w:sz w:val="16"/>
              </w:rPr>
            </w:pPr>
            <w:r>
              <w:rPr>
                <w:rStyle w:val="SubtleEmphasis"/>
                <w:color w:val="auto"/>
                <w:sz w:val="16"/>
                <w:szCs w:val="20"/>
              </w:rPr>
              <w:t xml:space="preserve">e.g. </w:t>
            </w:r>
            <w:r w:rsidR="00B975FF">
              <w:rPr>
                <w:rStyle w:val="SubtleEmphasis"/>
                <w:color w:val="auto"/>
                <w:sz w:val="16"/>
                <w:szCs w:val="20"/>
              </w:rPr>
              <w:t>DCC, DMPonline</w:t>
            </w:r>
          </w:p>
        </w:tc>
      </w:tr>
    </w:tbl>
    <w:p w14:paraId="0FF78C76" w14:textId="77777777" w:rsidR="00206B9E" w:rsidRDefault="00206B9E" w:rsidP="00C25E67"/>
    <w:tbl>
      <w:tblPr>
        <w:tblStyle w:val="TableGrid"/>
        <w:tblW w:w="0" w:type="auto"/>
        <w:tblLook w:val="04A0" w:firstRow="1" w:lastRow="0" w:firstColumn="1" w:lastColumn="0" w:noHBand="0" w:noVBand="1"/>
      </w:tblPr>
      <w:tblGrid>
        <w:gridCol w:w="13745"/>
      </w:tblGrid>
      <w:tr w:rsidR="006240BF" w14:paraId="26C4FD79" w14:textId="77777777" w:rsidTr="00EF27A7">
        <w:tc>
          <w:tcPr>
            <w:tcW w:w="13745" w:type="dxa"/>
          </w:tcPr>
          <w:p w14:paraId="26D444F0" w14:textId="77777777" w:rsidR="006240BF" w:rsidRDefault="00B975FF" w:rsidP="006240BF">
            <w:pPr>
              <w:rPr>
                <w:b/>
                <w:sz w:val="24"/>
              </w:rPr>
            </w:pPr>
            <w:r>
              <w:rPr>
                <w:b/>
                <w:sz w:val="24"/>
              </w:rPr>
              <w:t>U</w:t>
            </w:r>
            <w:r w:rsidR="00325EE3">
              <w:rPr>
                <w:b/>
                <w:sz w:val="24"/>
              </w:rPr>
              <w:t>pdate</w:t>
            </w:r>
            <w:r>
              <w:rPr>
                <w:b/>
                <w:sz w:val="24"/>
              </w:rPr>
              <w:t>d</w:t>
            </w:r>
            <w:r w:rsidR="00325EE3">
              <w:rPr>
                <w:b/>
                <w:sz w:val="24"/>
              </w:rPr>
              <w:t xml:space="preserve"> </w:t>
            </w:r>
            <w:r w:rsidR="00EB027D">
              <w:rPr>
                <w:b/>
                <w:sz w:val="24"/>
              </w:rPr>
              <w:t xml:space="preserve">May </w:t>
            </w:r>
            <w:r w:rsidR="001E749C">
              <w:rPr>
                <w:b/>
                <w:sz w:val="24"/>
              </w:rPr>
              <w:t xml:space="preserve">2021 </w:t>
            </w:r>
          </w:p>
          <w:p w14:paraId="38657C43" w14:textId="77777777" w:rsidR="00A16EE5" w:rsidRDefault="00A16EE5" w:rsidP="006240BF">
            <w:pPr>
              <w:rPr>
                <w:b/>
                <w:sz w:val="24"/>
              </w:rPr>
            </w:pPr>
          </w:p>
          <w:p w14:paraId="285CDE59" w14:textId="77777777" w:rsidR="00711C78" w:rsidRDefault="00711C78" w:rsidP="006240BF">
            <w:pPr>
              <w:rPr>
                <w:b/>
                <w:sz w:val="24"/>
              </w:rPr>
            </w:pPr>
            <w:r>
              <w:rPr>
                <w:b/>
                <w:sz w:val="24"/>
              </w:rPr>
              <w:t xml:space="preserve">This DMP </w:t>
            </w:r>
            <w:r w:rsidR="00B975FF">
              <w:rPr>
                <w:b/>
                <w:sz w:val="24"/>
              </w:rPr>
              <w:t>template</w:t>
            </w:r>
            <w:r>
              <w:rPr>
                <w:b/>
                <w:sz w:val="24"/>
              </w:rPr>
              <w:t xml:space="preserve"> is based on:</w:t>
            </w:r>
          </w:p>
          <w:p w14:paraId="0DCAC52A" w14:textId="77777777" w:rsidR="006240BF" w:rsidRPr="004241C5" w:rsidRDefault="00A16EE5" w:rsidP="00FF50F1">
            <w:pPr>
              <w:pStyle w:val="ListParagraph"/>
              <w:numPr>
                <w:ilvl w:val="0"/>
                <w:numId w:val="7"/>
              </w:numPr>
              <w:rPr>
                <w:bCs/>
              </w:rPr>
            </w:pPr>
            <w:r w:rsidRPr="004241C5">
              <w:rPr>
                <w:bCs/>
              </w:rPr>
              <w:t>T</w:t>
            </w:r>
            <w:r w:rsidR="00711C78" w:rsidRPr="004241C5">
              <w:rPr>
                <w:bCs/>
              </w:rPr>
              <w:t>he UoB DMP template v5</w:t>
            </w:r>
          </w:p>
          <w:p w14:paraId="36FAA504" w14:textId="77777777" w:rsidR="00711C78" w:rsidRPr="004241C5" w:rsidRDefault="00711C78" w:rsidP="00FF50F1">
            <w:pPr>
              <w:pStyle w:val="ListParagraph"/>
              <w:numPr>
                <w:ilvl w:val="0"/>
                <w:numId w:val="7"/>
              </w:numPr>
              <w:rPr>
                <w:bCs/>
              </w:rPr>
            </w:pPr>
            <w:r w:rsidRPr="004241C5">
              <w:rPr>
                <w:bCs/>
              </w:rPr>
              <w:t>Leiden University Data Management Plan template, v 4.2</w:t>
            </w:r>
          </w:p>
          <w:p w14:paraId="48994C3D" w14:textId="77777777" w:rsidR="00711C78" w:rsidRPr="004241C5" w:rsidRDefault="00711C78" w:rsidP="001E749C">
            <w:pPr>
              <w:pStyle w:val="ListParagraph"/>
              <w:rPr>
                <w:bCs/>
              </w:rPr>
            </w:pPr>
            <w:r w:rsidRPr="004241C5">
              <w:rPr>
                <w:bCs/>
              </w:rPr>
              <w:t xml:space="preserve">Latest version of the template available on </w:t>
            </w:r>
            <w:proofErr w:type="spellStart"/>
            <w:r w:rsidRPr="004241C5">
              <w:rPr>
                <w:bCs/>
              </w:rPr>
              <w:t>Zenodo</w:t>
            </w:r>
            <w:proofErr w:type="spellEnd"/>
            <w:r w:rsidRPr="004241C5">
              <w:rPr>
                <w:bCs/>
              </w:rPr>
              <w:t>: http://doi.org/10.5281/zenodo.3903267</w:t>
            </w:r>
          </w:p>
          <w:p w14:paraId="3C0EAC6F" w14:textId="77777777" w:rsidR="006240BF" w:rsidRPr="004241C5" w:rsidRDefault="00A16EE5" w:rsidP="00FF50F1">
            <w:pPr>
              <w:pStyle w:val="ListParagraph"/>
              <w:numPr>
                <w:ilvl w:val="0"/>
                <w:numId w:val="7"/>
              </w:numPr>
              <w:rPr>
                <w:bCs/>
              </w:rPr>
            </w:pPr>
            <w:r w:rsidRPr="004241C5">
              <w:rPr>
                <w:bCs/>
              </w:rPr>
              <w:t xml:space="preserve">Template: </w:t>
            </w:r>
            <w:r w:rsidR="00711C78" w:rsidRPr="004241C5">
              <w:rPr>
                <w:bCs/>
              </w:rPr>
              <w:t>Evaluation Rubric for Data Management Plans</w:t>
            </w:r>
            <w:r w:rsidRPr="004241C5">
              <w:rPr>
                <w:bCs/>
              </w:rPr>
              <w:t xml:space="preserve"> (</w:t>
            </w:r>
            <w:hyperlink r:id="rId19" w:history="1">
              <w:r w:rsidR="001E749C" w:rsidRPr="004241C5">
                <w:rPr>
                  <w:rStyle w:val="Hyperlink"/>
                  <w:bCs/>
                  <w:color w:val="auto"/>
                </w:rPr>
                <w:t>https://scienceeurope.org/our-priorities/research-data/research-data-management/</w:t>
              </w:r>
            </w:hyperlink>
            <w:r w:rsidRPr="004241C5">
              <w:rPr>
                <w:bCs/>
              </w:rPr>
              <w:t>)</w:t>
            </w:r>
          </w:p>
          <w:p w14:paraId="19F9E3DC" w14:textId="77777777" w:rsidR="00B975FF" w:rsidRPr="00947FCC" w:rsidRDefault="00B975FF" w:rsidP="00FF50F1">
            <w:pPr>
              <w:pStyle w:val="ListParagraph"/>
              <w:numPr>
                <w:ilvl w:val="0"/>
                <w:numId w:val="7"/>
              </w:numPr>
              <w:rPr>
                <w:bCs/>
              </w:rPr>
            </w:pPr>
            <w:r w:rsidRPr="00947FCC">
              <w:rPr>
                <w:shd w:val="clear" w:color="auto" w:fill="FFFFFF"/>
              </w:rPr>
              <w:t xml:space="preserve">Corti, L., Van den </w:t>
            </w:r>
            <w:proofErr w:type="spellStart"/>
            <w:r w:rsidRPr="00947FCC">
              <w:rPr>
                <w:shd w:val="clear" w:color="auto" w:fill="FFFFFF"/>
              </w:rPr>
              <w:t>Eynden</w:t>
            </w:r>
            <w:proofErr w:type="spellEnd"/>
            <w:r w:rsidRPr="00947FCC">
              <w:rPr>
                <w:shd w:val="clear" w:color="auto" w:fill="FFFFFF"/>
              </w:rPr>
              <w:t xml:space="preserve">, V., Bishop, L., &amp; </w:t>
            </w:r>
            <w:proofErr w:type="spellStart"/>
            <w:r w:rsidRPr="00947FCC">
              <w:rPr>
                <w:shd w:val="clear" w:color="auto" w:fill="FFFFFF"/>
              </w:rPr>
              <w:t>Woollard</w:t>
            </w:r>
            <w:proofErr w:type="spellEnd"/>
            <w:r w:rsidRPr="00947FCC">
              <w:rPr>
                <w:shd w:val="clear" w:color="auto" w:fill="FFFFFF"/>
              </w:rPr>
              <w:t>, M. (2019). </w:t>
            </w:r>
            <w:r w:rsidRPr="00947FCC">
              <w:rPr>
                <w:i/>
                <w:iCs/>
                <w:shd w:val="clear" w:color="auto" w:fill="FFFFFF"/>
              </w:rPr>
              <w:t>Managing and sharing research data: a guide to good practice</w:t>
            </w:r>
            <w:r w:rsidRPr="00947FCC">
              <w:rPr>
                <w:shd w:val="clear" w:color="auto" w:fill="FFFFFF"/>
              </w:rPr>
              <w:t>. Sage.</w:t>
            </w:r>
          </w:p>
          <w:p w14:paraId="22A737FB" w14:textId="77777777" w:rsidR="00F0026E" w:rsidRPr="00947FCC" w:rsidRDefault="004969B4" w:rsidP="00FF50F1">
            <w:pPr>
              <w:pStyle w:val="ListParagraph"/>
              <w:numPr>
                <w:ilvl w:val="0"/>
                <w:numId w:val="7"/>
              </w:numPr>
              <w:rPr>
                <w:bCs/>
              </w:rPr>
            </w:pPr>
            <w:hyperlink r:id="rId20" w:history="1">
              <w:r w:rsidR="00F0026E" w:rsidRPr="00947FCC">
                <w:rPr>
                  <w:rStyle w:val="Hyperlink"/>
                  <w:bCs/>
                </w:rPr>
                <w:t>https://mantra.edina.ac.uk/datamanagementplans/</w:t>
              </w:r>
            </w:hyperlink>
          </w:p>
          <w:p w14:paraId="041B4F7C" w14:textId="77777777" w:rsidR="006240BF" w:rsidRDefault="006240BF" w:rsidP="00C25E67"/>
        </w:tc>
      </w:tr>
    </w:tbl>
    <w:p w14:paraId="6E3CD1FD" w14:textId="77777777" w:rsidR="006240BF" w:rsidRDefault="006240BF" w:rsidP="00C25E67"/>
    <w:p w14:paraId="2E50B83E" w14:textId="77777777" w:rsidR="007D36A4" w:rsidRPr="00DD4169" w:rsidRDefault="007D36A4" w:rsidP="00DD4169">
      <w:pPr>
        <w:jc w:val="center"/>
        <w:rPr>
          <w:sz w:val="18"/>
        </w:rPr>
      </w:pPr>
    </w:p>
    <w:sectPr w:rsidR="007D36A4" w:rsidRPr="00DD4169" w:rsidSect="00F12AF0">
      <w:headerReference w:type="even" r:id="rId21"/>
      <w:headerReference w:type="default" r:id="rId22"/>
      <w:footerReference w:type="even" r:id="rId23"/>
      <w:footerReference w:type="default" r:id="rId24"/>
      <w:headerReference w:type="first" r:id="rId25"/>
      <w:footerReference w:type="first" r:id="rId26"/>
      <w:pgSz w:w="15840" w:h="12240" w:orient="landscape"/>
      <w:pgMar w:top="142"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151C3" w14:textId="77777777" w:rsidR="004969B4" w:rsidRDefault="004969B4" w:rsidP="0003096D">
      <w:pPr>
        <w:spacing w:after="0" w:line="240" w:lineRule="auto"/>
      </w:pPr>
      <w:r>
        <w:separator/>
      </w:r>
    </w:p>
  </w:endnote>
  <w:endnote w:type="continuationSeparator" w:id="0">
    <w:p w14:paraId="3CB025D5" w14:textId="77777777" w:rsidR="004969B4" w:rsidRDefault="004969B4" w:rsidP="00030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71B77" w14:textId="77777777" w:rsidR="009762EB" w:rsidRDefault="00976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CAFD4" w14:textId="77777777" w:rsidR="009762EB" w:rsidRDefault="009762EB" w:rsidP="0085311B">
    <w:pPr>
      <w:pStyle w:val="Footer"/>
      <w:jc w:val="right"/>
    </w:pPr>
    <w:r>
      <w:t>Research Data Management Plan (v.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8D4FD" w14:textId="77777777" w:rsidR="009762EB" w:rsidRDefault="009762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0BE70" w14:textId="77777777" w:rsidR="004969B4" w:rsidRDefault="004969B4" w:rsidP="0003096D">
      <w:pPr>
        <w:spacing w:after="0" w:line="240" w:lineRule="auto"/>
      </w:pPr>
      <w:r>
        <w:separator/>
      </w:r>
    </w:p>
  </w:footnote>
  <w:footnote w:type="continuationSeparator" w:id="0">
    <w:p w14:paraId="41D949A6" w14:textId="77777777" w:rsidR="004969B4" w:rsidRDefault="004969B4" w:rsidP="00030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5AABE" w14:textId="77777777" w:rsidR="009762EB" w:rsidRDefault="00976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CD2A6" w14:textId="77777777" w:rsidR="009762EB" w:rsidRDefault="009762EB" w:rsidP="0003096D">
    <w:pPr>
      <w:pStyle w:val="Header"/>
      <w:jc w:val="right"/>
    </w:pPr>
    <w:r>
      <w:rPr>
        <w:noProof/>
      </w:rPr>
      <w:drawing>
        <wp:inline distT="0" distB="0" distL="0" distR="0" wp14:anchorId="5A30DCCF" wp14:editId="1F93DE4C">
          <wp:extent cx="1828800" cy="374015"/>
          <wp:effectExtent l="0" t="0" r="0" b="6985"/>
          <wp:docPr id="2" name="Picture 2" descr="UoB WM B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B WM 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374015"/>
                  </a:xfrm>
                  <a:prstGeom prst="rect">
                    <a:avLst/>
                  </a:prstGeom>
                  <a:noFill/>
                  <a:ln>
                    <a:noFill/>
                  </a:ln>
                </pic:spPr>
              </pic:pic>
            </a:graphicData>
          </a:graphic>
        </wp:inline>
      </w:drawing>
    </w:r>
  </w:p>
  <w:p w14:paraId="5FB9FA2D" w14:textId="77777777" w:rsidR="009762EB" w:rsidRPr="007569A3" w:rsidRDefault="009762EB" w:rsidP="0003096D">
    <w:pPr>
      <w:spacing w:after="0"/>
      <w:jc w:val="right"/>
      <w:rPr>
        <w:rFonts w:ascii="Times New Roman" w:hAnsi="Times New Roman" w:cs="Times New Roman"/>
        <w:sz w:val="30"/>
        <w:szCs w:val="30"/>
      </w:rPr>
    </w:pPr>
    <w:r w:rsidRPr="007569A3">
      <w:rPr>
        <w:rFonts w:ascii="Times New Roman" w:hAnsi="Times New Roman" w:cs="Times New Roman"/>
        <w:sz w:val="30"/>
        <w:szCs w:val="30"/>
      </w:rPr>
      <w:t>Library Serv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26B0E" w14:textId="77777777" w:rsidR="009762EB" w:rsidRDefault="009762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B2BB0"/>
    <w:multiLevelType w:val="hybridMultilevel"/>
    <w:tmpl w:val="C6B21C32"/>
    <w:lvl w:ilvl="0" w:tplc="B4ACA8DC">
      <w:start w:val="2"/>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724260"/>
    <w:multiLevelType w:val="hybridMultilevel"/>
    <w:tmpl w:val="45229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B7707B"/>
    <w:multiLevelType w:val="hybridMultilevel"/>
    <w:tmpl w:val="33AE0E74"/>
    <w:lvl w:ilvl="0" w:tplc="F6104E54">
      <w:start w:val="1"/>
      <w:numFmt w:val="lowerLetter"/>
      <w:lvlText w:val="%1."/>
      <w:lvlJc w:val="left"/>
      <w:pPr>
        <w:ind w:left="284" w:hanging="284"/>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174ED4"/>
    <w:multiLevelType w:val="hybridMultilevel"/>
    <w:tmpl w:val="1B444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5D6A8E"/>
    <w:multiLevelType w:val="hybridMultilevel"/>
    <w:tmpl w:val="0DD63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1734CB"/>
    <w:multiLevelType w:val="hybridMultilevel"/>
    <w:tmpl w:val="4EC088E6"/>
    <w:lvl w:ilvl="0" w:tplc="B70C00F6">
      <w:start w:val="1"/>
      <w:numFmt w:val="lowerLetter"/>
      <w:suff w:val="space"/>
      <w:lvlText w:val="%1."/>
      <w:lvlJc w:val="left"/>
      <w:pPr>
        <w:ind w:left="284" w:hanging="284"/>
      </w:pPr>
      <w:rPr>
        <w:rFonts w:hint="default"/>
        <w:b/>
      </w:rPr>
    </w:lvl>
    <w:lvl w:ilvl="1" w:tplc="477A6680">
      <w:numFmt w:val="bullet"/>
      <w:lvlText w:val="•"/>
      <w:lvlJc w:val="left"/>
      <w:pPr>
        <w:ind w:left="1800" w:hanging="720"/>
      </w:pPr>
      <w:rPr>
        <w:rFonts w:ascii="Calibri" w:eastAsiaTheme="minorEastAsia" w:hAnsi="Calibri" w:cs="Calibri" w:hint="default"/>
        <w:color w:val="auto"/>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174836"/>
    <w:multiLevelType w:val="hybridMultilevel"/>
    <w:tmpl w:val="BBDA4DAC"/>
    <w:lvl w:ilvl="0" w:tplc="7A0A3EA6">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C346BF"/>
    <w:multiLevelType w:val="hybridMultilevel"/>
    <w:tmpl w:val="154A1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3824A9"/>
    <w:multiLevelType w:val="hybridMultilevel"/>
    <w:tmpl w:val="260E6768"/>
    <w:lvl w:ilvl="0" w:tplc="477A6680">
      <w:numFmt w:val="bullet"/>
      <w:lvlText w:val="•"/>
      <w:lvlJc w:val="left"/>
      <w:pPr>
        <w:ind w:left="943" w:hanging="360"/>
      </w:pPr>
      <w:rPr>
        <w:rFonts w:ascii="Calibri" w:eastAsiaTheme="minorEastAsia" w:hAnsi="Calibri" w:cs="Calibri" w:hint="default"/>
        <w:color w:val="auto"/>
      </w:rPr>
    </w:lvl>
    <w:lvl w:ilvl="1" w:tplc="08090003" w:tentative="1">
      <w:start w:val="1"/>
      <w:numFmt w:val="bullet"/>
      <w:lvlText w:val="o"/>
      <w:lvlJc w:val="left"/>
      <w:pPr>
        <w:ind w:left="1663" w:hanging="360"/>
      </w:pPr>
      <w:rPr>
        <w:rFonts w:ascii="Courier New" w:hAnsi="Courier New" w:cs="Courier New" w:hint="default"/>
      </w:rPr>
    </w:lvl>
    <w:lvl w:ilvl="2" w:tplc="08090005" w:tentative="1">
      <w:start w:val="1"/>
      <w:numFmt w:val="bullet"/>
      <w:lvlText w:val=""/>
      <w:lvlJc w:val="left"/>
      <w:pPr>
        <w:ind w:left="2383" w:hanging="360"/>
      </w:pPr>
      <w:rPr>
        <w:rFonts w:ascii="Wingdings" w:hAnsi="Wingdings" w:hint="default"/>
      </w:rPr>
    </w:lvl>
    <w:lvl w:ilvl="3" w:tplc="08090001" w:tentative="1">
      <w:start w:val="1"/>
      <w:numFmt w:val="bullet"/>
      <w:lvlText w:val=""/>
      <w:lvlJc w:val="left"/>
      <w:pPr>
        <w:ind w:left="3103" w:hanging="360"/>
      </w:pPr>
      <w:rPr>
        <w:rFonts w:ascii="Symbol" w:hAnsi="Symbol" w:hint="default"/>
      </w:rPr>
    </w:lvl>
    <w:lvl w:ilvl="4" w:tplc="08090003" w:tentative="1">
      <w:start w:val="1"/>
      <w:numFmt w:val="bullet"/>
      <w:lvlText w:val="o"/>
      <w:lvlJc w:val="left"/>
      <w:pPr>
        <w:ind w:left="3823" w:hanging="360"/>
      </w:pPr>
      <w:rPr>
        <w:rFonts w:ascii="Courier New" w:hAnsi="Courier New" w:cs="Courier New" w:hint="default"/>
      </w:rPr>
    </w:lvl>
    <w:lvl w:ilvl="5" w:tplc="08090005" w:tentative="1">
      <w:start w:val="1"/>
      <w:numFmt w:val="bullet"/>
      <w:lvlText w:val=""/>
      <w:lvlJc w:val="left"/>
      <w:pPr>
        <w:ind w:left="4543" w:hanging="360"/>
      </w:pPr>
      <w:rPr>
        <w:rFonts w:ascii="Wingdings" w:hAnsi="Wingdings" w:hint="default"/>
      </w:rPr>
    </w:lvl>
    <w:lvl w:ilvl="6" w:tplc="08090001" w:tentative="1">
      <w:start w:val="1"/>
      <w:numFmt w:val="bullet"/>
      <w:lvlText w:val=""/>
      <w:lvlJc w:val="left"/>
      <w:pPr>
        <w:ind w:left="5263" w:hanging="360"/>
      </w:pPr>
      <w:rPr>
        <w:rFonts w:ascii="Symbol" w:hAnsi="Symbol" w:hint="default"/>
      </w:rPr>
    </w:lvl>
    <w:lvl w:ilvl="7" w:tplc="08090003" w:tentative="1">
      <w:start w:val="1"/>
      <w:numFmt w:val="bullet"/>
      <w:lvlText w:val="o"/>
      <w:lvlJc w:val="left"/>
      <w:pPr>
        <w:ind w:left="5983" w:hanging="360"/>
      </w:pPr>
      <w:rPr>
        <w:rFonts w:ascii="Courier New" w:hAnsi="Courier New" w:cs="Courier New" w:hint="default"/>
      </w:rPr>
    </w:lvl>
    <w:lvl w:ilvl="8" w:tplc="08090005" w:tentative="1">
      <w:start w:val="1"/>
      <w:numFmt w:val="bullet"/>
      <w:lvlText w:val=""/>
      <w:lvlJc w:val="left"/>
      <w:pPr>
        <w:ind w:left="6703" w:hanging="360"/>
      </w:pPr>
      <w:rPr>
        <w:rFonts w:ascii="Wingdings" w:hAnsi="Wingdings" w:hint="default"/>
      </w:rPr>
    </w:lvl>
  </w:abstractNum>
  <w:abstractNum w:abstractNumId="9" w15:restartNumberingAfterBreak="0">
    <w:nsid w:val="253F0F66"/>
    <w:multiLevelType w:val="hybridMultilevel"/>
    <w:tmpl w:val="C93A4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733B10"/>
    <w:multiLevelType w:val="hybridMultilevel"/>
    <w:tmpl w:val="F16A15D2"/>
    <w:lvl w:ilvl="0" w:tplc="58CAC482">
      <w:start w:val="1"/>
      <w:numFmt w:val="lowerLetter"/>
      <w:lvlText w:val="%1."/>
      <w:lvlJc w:val="left"/>
      <w:pPr>
        <w:ind w:left="284" w:hanging="284"/>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D77657F"/>
    <w:multiLevelType w:val="hybridMultilevel"/>
    <w:tmpl w:val="92DA4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A47B80"/>
    <w:multiLevelType w:val="hybridMultilevel"/>
    <w:tmpl w:val="62CCA272"/>
    <w:lvl w:ilvl="0" w:tplc="08090001">
      <w:start w:val="1"/>
      <w:numFmt w:val="bullet"/>
      <w:lvlText w:val=""/>
      <w:lvlJc w:val="left"/>
      <w:pPr>
        <w:ind w:left="742" w:hanging="360"/>
      </w:pPr>
      <w:rPr>
        <w:rFonts w:ascii="Symbol" w:hAnsi="Symbol" w:hint="default"/>
      </w:rPr>
    </w:lvl>
    <w:lvl w:ilvl="1" w:tplc="08090003" w:tentative="1">
      <w:start w:val="1"/>
      <w:numFmt w:val="bullet"/>
      <w:lvlText w:val="o"/>
      <w:lvlJc w:val="left"/>
      <w:pPr>
        <w:ind w:left="1462" w:hanging="360"/>
      </w:pPr>
      <w:rPr>
        <w:rFonts w:ascii="Courier New" w:hAnsi="Courier New" w:cs="Courier New" w:hint="default"/>
      </w:rPr>
    </w:lvl>
    <w:lvl w:ilvl="2" w:tplc="08090005" w:tentative="1">
      <w:start w:val="1"/>
      <w:numFmt w:val="bullet"/>
      <w:lvlText w:val=""/>
      <w:lvlJc w:val="left"/>
      <w:pPr>
        <w:ind w:left="2182" w:hanging="360"/>
      </w:pPr>
      <w:rPr>
        <w:rFonts w:ascii="Wingdings" w:hAnsi="Wingdings" w:hint="default"/>
      </w:rPr>
    </w:lvl>
    <w:lvl w:ilvl="3" w:tplc="08090001" w:tentative="1">
      <w:start w:val="1"/>
      <w:numFmt w:val="bullet"/>
      <w:lvlText w:val=""/>
      <w:lvlJc w:val="left"/>
      <w:pPr>
        <w:ind w:left="2902" w:hanging="360"/>
      </w:pPr>
      <w:rPr>
        <w:rFonts w:ascii="Symbol" w:hAnsi="Symbol" w:hint="default"/>
      </w:rPr>
    </w:lvl>
    <w:lvl w:ilvl="4" w:tplc="08090003" w:tentative="1">
      <w:start w:val="1"/>
      <w:numFmt w:val="bullet"/>
      <w:lvlText w:val="o"/>
      <w:lvlJc w:val="left"/>
      <w:pPr>
        <w:ind w:left="3622" w:hanging="360"/>
      </w:pPr>
      <w:rPr>
        <w:rFonts w:ascii="Courier New" w:hAnsi="Courier New" w:cs="Courier New" w:hint="default"/>
      </w:rPr>
    </w:lvl>
    <w:lvl w:ilvl="5" w:tplc="08090005" w:tentative="1">
      <w:start w:val="1"/>
      <w:numFmt w:val="bullet"/>
      <w:lvlText w:val=""/>
      <w:lvlJc w:val="left"/>
      <w:pPr>
        <w:ind w:left="4342" w:hanging="360"/>
      </w:pPr>
      <w:rPr>
        <w:rFonts w:ascii="Wingdings" w:hAnsi="Wingdings" w:hint="default"/>
      </w:rPr>
    </w:lvl>
    <w:lvl w:ilvl="6" w:tplc="08090001" w:tentative="1">
      <w:start w:val="1"/>
      <w:numFmt w:val="bullet"/>
      <w:lvlText w:val=""/>
      <w:lvlJc w:val="left"/>
      <w:pPr>
        <w:ind w:left="5062" w:hanging="360"/>
      </w:pPr>
      <w:rPr>
        <w:rFonts w:ascii="Symbol" w:hAnsi="Symbol" w:hint="default"/>
      </w:rPr>
    </w:lvl>
    <w:lvl w:ilvl="7" w:tplc="08090003" w:tentative="1">
      <w:start w:val="1"/>
      <w:numFmt w:val="bullet"/>
      <w:lvlText w:val="o"/>
      <w:lvlJc w:val="left"/>
      <w:pPr>
        <w:ind w:left="5782" w:hanging="360"/>
      </w:pPr>
      <w:rPr>
        <w:rFonts w:ascii="Courier New" w:hAnsi="Courier New" w:cs="Courier New" w:hint="default"/>
      </w:rPr>
    </w:lvl>
    <w:lvl w:ilvl="8" w:tplc="08090005" w:tentative="1">
      <w:start w:val="1"/>
      <w:numFmt w:val="bullet"/>
      <w:lvlText w:val=""/>
      <w:lvlJc w:val="left"/>
      <w:pPr>
        <w:ind w:left="6502" w:hanging="360"/>
      </w:pPr>
      <w:rPr>
        <w:rFonts w:ascii="Wingdings" w:hAnsi="Wingdings" w:hint="default"/>
      </w:rPr>
    </w:lvl>
  </w:abstractNum>
  <w:abstractNum w:abstractNumId="13" w15:restartNumberingAfterBreak="0">
    <w:nsid w:val="37910007"/>
    <w:multiLevelType w:val="hybridMultilevel"/>
    <w:tmpl w:val="28D28D1C"/>
    <w:lvl w:ilvl="0" w:tplc="188E417E">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1FF0977"/>
    <w:multiLevelType w:val="hybridMultilevel"/>
    <w:tmpl w:val="10502D78"/>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4E2801"/>
    <w:multiLevelType w:val="hybridMultilevel"/>
    <w:tmpl w:val="5218BEB0"/>
    <w:lvl w:ilvl="0" w:tplc="F86A7E20">
      <w:start w:val="1"/>
      <w:numFmt w:val="lowerLetter"/>
      <w:lvlText w:val="%1."/>
      <w:lvlJc w:val="left"/>
      <w:pPr>
        <w:ind w:left="284" w:hanging="284"/>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7C6386"/>
    <w:multiLevelType w:val="hybridMultilevel"/>
    <w:tmpl w:val="49245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90373C"/>
    <w:multiLevelType w:val="hybridMultilevel"/>
    <w:tmpl w:val="7AF81A8A"/>
    <w:lvl w:ilvl="0" w:tplc="0809000F">
      <w:start w:val="1"/>
      <w:numFmt w:val="decimal"/>
      <w:lvlText w:val="%1."/>
      <w:lvlJc w:val="left"/>
      <w:pPr>
        <w:ind w:left="3630" w:hanging="360"/>
      </w:pPr>
    </w:lvl>
    <w:lvl w:ilvl="1" w:tplc="08090019" w:tentative="1">
      <w:start w:val="1"/>
      <w:numFmt w:val="lowerLetter"/>
      <w:lvlText w:val="%2."/>
      <w:lvlJc w:val="left"/>
      <w:pPr>
        <w:ind w:left="4350" w:hanging="360"/>
      </w:pPr>
    </w:lvl>
    <w:lvl w:ilvl="2" w:tplc="0809001B" w:tentative="1">
      <w:start w:val="1"/>
      <w:numFmt w:val="lowerRoman"/>
      <w:lvlText w:val="%3."/>
      <w:lvlJc w:val="right"/>
      <w:pPr>
        <w:ind w:left="5070" w:hanging="180"/>
      </w:pPr>
    </w:lvl>
    <w:lvl w:ilvl="3" w:tplc="0809000F" w:tentative="1">
      <w:start w:val="1"/>
      <w:numFmt w:val="decimal"/>
      <w:lvlText w:val="%4."/>
      <w:lvlJc w:val="left"/>
      <w:pPr>
        <w:ind w:left="5790" w:hanging="360"/>
      </w:pPr>
    </w:lvl>
    <w:lvl w:ilvl="4" w:tplc="08090019" w:tentative="1">
      <w:start w:val="1"/>
      <w:numFmt w:val="lowerLetter"/>
      <w:lvlText w:val="%5."/>
      <w:lvlJc w:val="left"/>
      <w:pPr>
        <w:ind w:left="6510" w:hanging="360"/>
      </w:pPr>
    </w:lvl>
    <w:lvl w:ilvl="5" w:tplc="0809001B" w:tentative="1">
      <w:start w:val="1"/>
      <w:numFmt w:val="lowerRoman"/>
      <w:lvlText w:val="%6."/>
      <w:lvlJc w:val="right"/>
      <w:pPr>
        <w:ind w:left="7230" w:hanging="180"/>
      </w:pPr>
    </w:lvl>
    <w:lvl w:ilvl="6" w:tplc="0809000F" w:tentative="1">
      <w:start w:val="1"/>
      <w:numFmt w:val="decimal"/>
      <w:lvlText w:val="%7."/>
      <w:lvlJc w:val="left"/>
      <w:pPr>
        <w:ind w:left="7950" w:hanging="360"/>
      </w:pPr>
    </w:lvl>
    <w:lvl w:ilvl="7" w:tplc="08090019" w:tentative="1">
      <w:start w:val="1"/>
      <w:numFmt w:val="lowerLetter"/>
      <w:lvlText w:val="%8."/>
      <w:lvlJc w:val="left"/>
      <w:pPr>
        <w:ind w:left="8670" w:hanging="360"/>
      </w:pPr>
    </w:lvl>
    <w:lvl w:ilvl="8" w:tplc="0809001B" w:tentative="1">
      <w:start w:val="1"/>
      <w:numFmt w:val="lowerRoman"/>
      <w:lvlText w:val="%9."/>
      <w:lvlJc w:val="right"/>
      <w:pPr>
        <w:ind w:left="9390" w:hanging="180"/>
      </w:pPr>
    </w:lvl>
  </w:abstractNum>
  <w:abstractNum w:abstractNumId="18" w15:restartNumberingAfterBreak="0">
    <w:nsid w:val="59F441F4"/>
    <w:multiLevelType w:val="hybridMultilevel"/>
    <w:tmpl w:val="17BAA438"/>
    <w:lvl w:ilvl="0" w:tplc="8DAA5A4C">
      <w:start w:val="1"/>
      <w:numFmt w:val="lowerLetter"/>
      <w:lvlText w:val="%1."/>
      <w:lvlJc w:val="left"/>
      <w:pPr>
        <w:ind w:left="284" w:hanging="284"/>
      </w:pPr>
      <w:rPr>
        <w:rFonts w:hint="default"/>
        <w:b/>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E290486"/>
    <w:multiLevelType w:val="hybridMultilevel"/>
    <w:tmpl w:val="728835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98C768D"/>
    <w:multiLevelType w:val="hybridMultilevel"/>
    <w:tmpl w:val="91864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FA6234"/>
    <w:multiLevelType w:val="hybridMultilevel"/>
    <w:tmpl w:val="567687F6"/>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EA212BF"/>
    <w:multiLevelType w:val="hybridMultilevel"/>
    <w:tmpl w:val="34C4BEC0"/>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26140E0"/>
    <w:multiLevelType w:val="hybridMultilevel"/>
    <w:tmpl w:val="11D22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340A10"/>
    <w:multiLevelType w:val="hybridMultilevel"/>
    <w:tmpl w:val="DE561C82"/>
    <w:lvl w:ilvl="0" w:tplc="08090001">
      <w:start w:val="1"/>
      <w:numFmt w:val="bullet"/>
      <w:lvlText w:val=""/>
      <w:lvlJc w:val="left"/>
      <w:pPr>
        <w:ind w:left="943" w:hanging="360"/>
      </w:pPr>
      <w:rPr>
        <w:rFonts w:ascii="Symbol" w:hAnsi="Symbol" w:hint="default"/>
        <w:color w:val="auto"/>
      </w:rPr>
    </w:lvl>
    <w:lvl w:ilvl="1" w:tplc="08090003" w:tentative="1">
      <w:start w:val="1"/>
      <w:numFmt w:val="bullet"/>
      <w:lvlText w:val="o"/>
      <w:lvlJc w:val="left"/>
      <w:pPr>
        <w:ind w:left="1663" w:hanging="360"/>
      </w:pPr>
      <w:rPr>
        <w:rFonts w:ascii="Courier New" w:hAnsi="Courier New" w:cs="Courier New" w:hint="default"/>
      </w:rPr>
    </w:lvl>
    <w:lvl w:ilvl="2" w:tplc="08090005" w:tentative="1">
      <w:start w:val="1"/>
      <w:numFmt w:val="bullet"/>
      <w:lvlText w:val=""/>
      <w:lvlJc w:val="left"/>
      <w:pPr>
        <w:ind w:left="2383" w:hanging="360"/>
      </w:pPr>
      <w:rPr>
        <w:rFonts w:ascii="Wingdings" w:hAnsi="Wingdings" w:hint="default"/>
      </w:rPr>
    </w:lvl>
    <w:lvl w:ilvl="3" w:tplc="08090001" w:tentative="1">
      <w:start w:val="1"/>
      <w:numFmt w:val="bullet"/>
      <w:lvlText w:val=""/>
      <w:lvlJc w:val="left"/>
      <w:pPr>
        <w:ind w:left="3103" w:hanging="360"/>
      </w:pPr>
      <w:rPr>
        <w:rFonts w:ascii="Symbol" w:hAnsi="Symbol" w:hint="default"/>
      </w:rPr>
    </w:lvl>
    <w:lvl w:ilvl="4" w:tplc="08090003" w:tentative="1">
      <w:start w:val="1"/>
      <w:numFmt w:val="bullet"/>
      <w:lvlText w:val="o"/>
      <w:lvlJc w:val="left"/>
      <w:pPr>
        <w:ind w:left="3823" w:hanging="360"/>
      </w:pPr>
      <w:rPr>
        <w:rFonts w:ascii="Courier New" w:hAnsi="Courier New" w:cs="Courier New" w:hint="default"/>
      </w:rPr>
    </w:lvl>
    <w:lvl w:ilvl="5" w:tplc="08090005" w:tentative="1">
      <w:start w:val="1"/>
      <w:numFmt w:val="bullet"/>
      <w:lvlText w:val=""/>
      <w:lvlJc w:val="left"/>
      <w:pPr>
        <w:ind w:left="4543" w:hanging="360"/>
      </w:pPr>
      <w:rPr>
        <w:rFonts w:ascii="Wingdings" w:hAnsi="Wingdings" w:hint="default"/>
      </w:rPr>
    </w:lvl>
    <w:lvl w:ilvl="6" w:tplc="08090001" w:tentative="1">
      <w:start w:val="1"/>
      <w:numFmt w:val="bullet"/>
      <w:lvlText w:val=""/>
      <w:lvlJc w:val="left"/>
      <w:pPr>
        <w:ind w:left="5263" w:hanging="360"/>
      </w:pPr>
      <w:rPr>
        <w:rFonts w:ascii="Symbol" w:hAnsi="Symbol" w:hint="default"/>
      </w:rPr>
    </w:lvl>
    <w:lvl w:ilvl="7" w:tplc="08090003" w:tentative="1">
      <w:start w:val="1"/>
      <w:numFmt w:val="bullet"/>
      <w:lvlText w:val="o"/>
      <w:lvlJc w:val="left"/>
      <w:pPr>
        <w:ind w:left="5983" w:hanging="360"/>
      </w:pPr>
      <w:rPr>
        <w:rFonts w:ascii="Courier New" w:hAnsi="Courier New" w:cs="Courier New" w:hint="default"/>
      </w:rPr>
    </w:lvl>
    <w:lvl w:ilvl="8" w:tplc="08090005" w:tentative="1">
      <w:start w:val="1"/>
      <w:numFmt w:val="bullet"/>
      <w:lvlText w:val=""/>
      <w:lvlJc w:val="left"/>
      <w:pPr>
        <w:ind w:left="6703" w:hanging="360"/>
      </w:pPr>
      <w:rPr>
        <w:rFonts w:ascii="Wingdings" w:hAnsi="Wingdings" w:hint="default"/>
      </w:rPr>
    </w:lvl>
  </w:abstractNum>
  <w:abstractNum w:abstractNumId="25" w15:restartNumberingAfterBreak="0">
    <w:nsid w:val="7A6F36D1"/>
    <w:multiLevelType w:val="hybridMultilevel"/>
    <w:tmpl w:val="76981450"/>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3"/>
  </w:num>
  <w:num w:numId="3">
    <w:abstractNumId w:val="10"/>
  </w:num>
  <w:num w:numId="4">
    <w:abstractNumId w:val="15"/>
  </w:num>
  <w:num w:numId="5">
    <w:abstractNumId w:val="18"/>
  </w:num>
  <w:num w:numId="6">
    <w:abstractNumId w:val="2"/>
  </w:num>
  <w:num w:numId="7">
    <w:abstractNumId w:val="1"/>
  </w:num>
  <w:num w:numId="8">
    <w:abstractNumId w:val="6"/>
  </w:num>
  <w:num w:numId="9">
    <w:abstractNumId w:val="17"/>
  </w:num>
  <w:num w:numId="10">
    <w:abstractNumId w:val="0"/>
  </w:num>
  <w:num w:numId="11">
    <w:abstractNumId w:val="3"/>
  </w:num>
  <w:num w:numId="12">
    <w:abstractNumId w:val="22"/>
  </w:num>
  <w:num w:numId="13">
    <w:abstractNumId w:val="7"/>
  </w:num>
  <w:num w:numId="14">
    <w:abstractNumId w:val="25"/>
  </w:num>
  <w:num w:numId="15">
    <w:abstractNumId w:val="14"/>
  </w:num>
  <w:num w:numId="16">
    <w:abstractNumId w:val="4"/>
  </w:num>
  <w:num w:numId="17">
    <w:abstractNumId w:val="12"/>
  </w:num>
  <w:num w:numId="18">
    <w:abstractNumId w:val="23"/>
  </w:num>
  <w:num w:numId="19">
    <w:abstractNumId w:val="19"/>
  </w:num>
  <w:num w:numId="20">
    <w:abstractNumId w:val="11"/>
  </w:num>
  <w:num w:numId="21">
    <w:abstractNumId w:val="20"/>
  </w:num>
  <w:num w:numId="22">
    <w:abstractNumId w:val="16"/>
  </w:num>
  <w:num w:numId="23">
    <w:abstractNumId w:val="21"/>
  </w:num>
  <w:num w:numId="24">
    <w:abstractNumId w:val="24"/>
  </w:num>
  <w:num w:numId="25">
    <w:abstractNumId w:val="8"/>
  </w:num>
  <w:num w:numId="26">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sLQ0MzAytjSzNDRX0lEKTi0uzszPAykwNKwFAKV/1nQtAAAA"/>
  </w:docVars>
  <w:rsids>
    <w:rsidRoot w:val="00835A1C"/>
    <w:rsid w:val="00000A78"/>
    <w:rsid w:val="0000465D"/>
    <w:rsid w:val="000055AB"/>
    <w:rsid w:val="00007FFC"/>
    <w:rsid w:val="000120C3"/>
    <w:rsid w:val="00013783"/>
    <w:rsid w:val="00015572"/>
    <w:rsid w:val="00017AED"/>
    <w:rsid w:val="000242A7"/>
    <w:rsid w:val="00026153"/>
    <w:rsid w:val="00026F11"/>
    <w:rsid w:val="0003096D"/>
    <w:rsid w:val="00031938"/>
    <w:rsid w:val="00033B0A"/>
    <w:rsid w:val="00033CAD"/>
    <w:rsid w:val="00035D04"/>
    <w:rsid w:val="00040D2B"/>
    <w:rsid w:val="000416BC"/>
    <w:rsid w:val="00043172"/>
    <w:rsid w:val="000434DB"/>
    <w:rsid w:val="00044C1B"/>
    <w:rsid w:val="00046E50"/>
    <w:rsid w:val="000506AB"/>
    <w:rsid w:val="00050DC5"/>
    <w:rsid w:val="00051AF0"/>
    <w:rsid w:val="0005244A"/>
    <w:rsid w:val="00057500"/>
    <w:rsid w:val="00062CDD"/>
    <w:rsid w:val="0007080A"/>
    <w:rsid w:val="000749AB"/>
    <w:rsid w:val="00076E1E"/>
    <w:rsid w:val="000821C1"/>
    <w:rsid w:val="0008594F"/>
    <w:rsid w:val="00087079"/>
    <w:rsid w:val="000906DA"/>
    <w:rsid w:val="00093C4E"/>
    <w:rsid w:val="000A1087"/>
    <w:rsid w:val="000A2E42"/>
    <w:rsid w:val="000A45B3"/>
    <w:rsid w:val="000A48E4"/>
    <w:rsid w:val="000A4DBD"/>
    <w:rsid w:val="000A68B6"/>
    <w:rsid w:val="000A700E"/>
    <w:rsid w:val="000A7D4D"/>
    <w:rsid w:val="000B17E2"/>
    <w:rsid w:val="000B1A6B"/>
    <w:rsid w:val="000B1B20"/>
    <w:rsid w:val="000B4CFE"/>
    <w:rsid w:val="000B5A84"/>
    <w:rsid w:val="000B6525"/>
    <w:rsid w:val="000C4823"/>
    <w:rsid w:val="000C5F86"/>
    <w:rsid w:val="000C7AC9"/>
    <w:rsid w:val="000D220F"/>
    <w:rsid w:val="000E5D2F"/>
    <w:rsid w:val="000F041B"/>
    <w:rsid w:val="000F0DCD"/>
    <w:rsid w:val="001017B2"/>
    <w:rsid w:val="00103523"/>
    <w:rsid w:val="00103600"/>
    <w:rsid w:val="00104242"/>
    <w:rsid w:val="0011334E"/>
    <w:rsid w:val="001136E9"/>
    <w:rsid w:val="001150ED"/>
    <w:rsid w:val="00120CC9"/>
    <w:rsid w:val="00123729"/>
    <w:rsid w:val="00125120"/>
    <w:rsid w:val="001259E3"/>
    <w:rsid w:val="0012626F"/>
    <w:rsid w:val="00127AB2"/>
    <w:rsid w:val="00135472"/>
    <w:rsid w:val="00135590"/>
    <w:rsid w:val="0014067D"/>
    <w:rsid w:val="00140C3B"/>
    <w:rsid w:val="00147C39"/>
    <w:rsid w:val="0015057F"/>
    <w:rsid w:val="001527D2"/>
    <w:rsid w:val="00156078"/>
    <w:rsid w:val="001562AD"/>
    <w:rsid w:val="00157620"/>
    <w:rsid w:val="00157631"/>
    <w:rsid w:val="0016063B"/>
    <w:rsid w:val="0016088C"/>
    <w:rsid w:val="00165277"/>
    <w:rsid w:val="00166DDF"/>
    <w:rsid w:val="001741D2"/>
    <w:rsid w:val="00174708"/>
    <w:rsid w:val="001774A9"/>
    <w:rsid w:val="0018007A"/>
    <w:rsid w:val="00180B1E"/>
    <w:rsid w:val="00180DCE"/>
    <w:rsid w:val="001848D5"/>
    <w:rsid w:val="001876EE"/>
    <w:rsid w:val="00190AB3"/>
    <w:rsid w:val="0019266E"/>
    <w:rsid w:val="00192C15"/>
    <w:rsid w:val="0019306D"/>
    <w:rsid w:val="001937C5"/>
    <w:rsid w:val="00193AF1"/>
    <w:rsid w:val="00196F92"/>
    <w:rsid w:val="001A033F"/>
    <w:rsid w:val="001A77FC"/>
    <w:rsid w:val="001B1D00"/>
    <w:rsid w:val="001B62B4"/>
    <w:rsid w:val="001B688A"/>
    <w:rsid w:val="001B7D1B"/>
    <w:rsid w:val="001C283D"/>
    <w:rsid w:val="001C4082"/>
    <w:rsid w:val="001C73CA"/>
    <w:rsid w:val="001D4AF4"/>
    <w:rsid w:val="001D614F"/>
    <w:rsid w:val="001E10D9"/>
    <w:rsid w:val="001E47CD"/>
    <w:rsid w:val="001E4D1D"/>
    <w:rsid w:val="001E749C"/>
    <w:rsid w:val="001F0AFB"/>
    <w:rsid w:val="001F2908"/>
    <w:rsid w:val="0020568A"/>
    <w:rsid w:val="00206B9E"/>
    <w:rsid w:val="00207153"/>
    <w:rsid w:val="00207BD1"/>
    <w:rsid w:val="00212E3A"/>
    <w:rsid w:val="00214F10"/>
    <w:rsid w:val="00216EBD"/>
    <w:rsid w:val="00222804"/>
    <w:rsid w:val="0022421B"/>
    <w:rsid w:val="00225A40"/>
    <w:rsid w:val="00234901"/>
    <w:rsid w:val="00237BD2"/>
    <w:rsid w:val="00244C9F"/>
    <w:rsid w:val="00244D97"/>
    <w:rsid w:val="0024573E"/>
    <w:rsid w:val="002479BD"/>
    <w:rsid w:val="00247C4B"/>
    <w:rsid w:val="002511D4"/>
    <w:rsid w:val="002536E2"/>
    <w:rsid w:val="00253D8C"/>
    <w:rsid w:val="00255969"/>
    <w:rsid w:val="00255F82"/>
    <w:rsid w:val="00257CE7"/>
    <w:rsid w:val="00262744"/>
    <w:rsid w:val="00263A70"/>
    <w:rsid w:val="00265601"/>
    <w:rsid w:val="00270774"/>
    <w:rsid w:val="00272D29"/>
    <w:rsid w:val="00277A89"/>
    <w:rsid w:val="0028498F"/>
    <w:rsid w:val="00284B06"/>
    <w:rsid w:val="00291941"/>
    <w:rsid w:val="00295D44"/>
    <w:rsid w:val="00295EFC"/>
    <w:rsid w:val="00297454"/>
    <w:rsid w:val="002A3186"/>
    <w:rsid w:val="002A6370"/>
    <w:rsid w:val="002A7D29"/>
    <w:rsid w:val="002B1800"/>
    <w:rsid w:val="002B3E5C"/>
    <w:rsid w:val="002B66F6"/>
    <w:rsid w:val="002C0320"/>
    <w:rsid w:val="002C0E8A"/>
    <w:rsid w:val="002C3446"/>
    <w:rsid w:val="002C7F56"/>
    <w:rsid w:val="002D1B42"/>
    <w:rsid w:val="002D214E"/>
    <w:rsid w:val="002D2C8B"/>
    <w:rsid w:val="002E4887"/>
    <w:rsid w:val="002E73E2"/>
    <w:rsid w:val="002F2D11"/>
    <w:rsid w:val="00300A3B"/>
    <w:rsid w:val="003167F3"/>
    <w:rsid w:val="00320AA5"/>
    <w:rsid w:val="00322294"/>
    <w:rsid w:val="00325EE3"/>
    <w:rsid w:val="003317C2"/>
    <w:rsid w:val="00335F5A"/>
    <w:rsid w:val="0033772B"/>
    <w:rsid w:val="0034409A"/>
    <w:rsid w:val="003459E1"/>
    <w:rsid w:val="003463D1"/>
    <w:rsid w:val="00347500"/>
    <w:rsid w:val="0034799C"/>
    <w:rsid w:val="003660B3"/>
    <w:rsid w:val="00366F47"/>
    <w:rsid w:val="003734E0"/>
    <w:rsid w:val="00373A8D"/>
    <w:rsid w:val="00373ECD"/>
    <w:rsid w:val="0037407D"/>
    <w:rsid w:val="003802CC"/>
    <w:rsid w:val="0038269D"/>
    <w:rsid w:val="00385911"/>
    <w:rsid w:val="0039302C"/>
    <w:rsid w:val="003937DD"/>
    <w:rsid w:val="00395F21"/>
    <w:rsid w:val="0039633E"/>
    <w:rsid w:val="003A12D5"/>
    <w:rsid w:val="003A7A58"/>
    <w:rsid w:val="003B18D5"/>
    <w:rsid w:val="003C3419"/>
    <w:rsid w:val="003D1198"/>
    <w:rsid w:val="003E1781"/>
    <w:rsid w:val="003E438D"/>
    <w:rsid w:val="003E6CBE"/>
    <w:rsid w:val="003F0145"/>
    <w:rsid w:val="003F3C20"/>
    <w:rsid w:val="003F75E4"/>
    <w:rsid w:val="0040189C"/>
    <w:rsid w:val="00403383"/>
    <w:rsid w:val="0040611F"/>
    <w:rsid w:val="00406691"/>
    <w:rsid w:val="00406E94"/>
    <w:rsid w:val="00410B35"/>
    <w:rsid w:val="00410BA1"/>
    <w:rsid w:val="0041199F"/>
    <w:rsid w:val="004171A3"/>
    <w:rsid w:val="004212AE"/>
    <w:rsid w:val="004239CD"/>
    <w:rsid w:val="004241C5"/>
    <w:rsid w:val="004308D3"/>
    <w:rsid w:val="004338BF"/>
    <w:rsid w:val="00433DC4"/>
    <w:rsid w:val="00436153"/>
    <w:rsid w:val="00441767"/>
    <w:rsid w:val="004434E2"/>
    <w:rsid w:val="004459F9"/>
    <w:rsid w:val="00445B22"/>
    <w:rsid w:val="00445CFD"/>
    <w:rsid w:val="00452B8D"/>
    <w:rsid w:val="00456689"/>
    <w:rsid w:val="00457747"/>
    <w:rsid w:val="0046253A"/>
    <w:rsid w:val="00466328"/>
    <w:rsid w:val="00466F07"/>
    <w:rsid w:val="004675D2"/>
    <w:rsid w:val="004757AB"/>
    <w:rsid w:val="004764A5"/>
    <w:rsid w:val="00482C46"/>
    <w:rsid w:val="004835E6"/>
    <w:rsid w:val="0048388F"/>
    <w:rsid w:val="0048634B"/>
    <w:rsid w:val="00486DB1"/>
    <w:rsid w:val="00494910"/>
    <w:rsid w:val="004969B4"/>
    <w:rsid w:val="0049717B"/>
    <w:rsid w:val="004A2112"/>
    <w:rsid w:val="004B0209"/>
    <w:rsid w:val="004B305F"/>
    <w:rsid w:val="004B49B5"/>
    <w:rsid w:val="004C01FF"/>
    <w:rsid w:val="004C4C55"/>
    <w:rsid w:val="004C5795"/>
    <w:rsid w:val="004C5A16"/>
    <w:rsid w:val="004D315A"/>
    <w:rsid w:val="004D3581"/>
    <w:rsid w:val="004D66F0"/>
    <w:rsid w:val="004E19C8"/>
    <w:rsid w:val="004E2A70"/>
    <w:rsid w:val="004E47F8"/>
    <w:rsid w:val="004E526A"/>
    <w:rsid w:val="004E52E1"/>
    <w:rsid w:val="004E626A"/>
    <w:rsid w:val="004E6CF5"/>
    <w:rsid w:val="004F11FB"/>
    <w:rsid w:val="004F42CB"/>
    <w:rsid w:val="004F4752"/>
    <w:rsid w:val="004F68EE"/>
    <w:rsid w:val="00501299"/>
    <w:rsid w:val="00501450"/>
    <w:rsid w:val="00503CDF"/>
    <w:rsid w:val="005115F0"/>
    <w:rsid w:val="005139E4"/>
    <w:rsid w:val="00514414"/>
    <w:rsid w:val="0051467A"/>
    <w:rsid w:val="00514A88"/>
    <w:rsid w:val="00515CD9"/>
    <w:rsid w:val="00516FC3"/>
    <w:rsid w:val="005233C3"/>
    <w:rsid w:val="00535B45"/>
    <w:rsid w:val="00535ECA"/>
    <w:rsid w:val="005403D3"/>
    <w:rsid w:val="005419D0"/>
    <w:rsid w:val="00552D4D"/>
    <w:rsid w:val="0055362C"/>
    <w:rsid w:val="0056110C"/>
    <w:rsid w:val="005723EC"/>
    <w:rsid w:val="00574A30"/>
    <w:rsid w:val="005751F7"/>
    <w:rsid w:val="005848B5"/>
    <w:rsid w:val="00587CC1"/>
    <w:rsid w:val="005911FF"/>
    <w:rsid w:val="0059511B"/>
    <w:rsid w:val="005951FF"/>
    <w:rsid w:val="0059536F"/>
    <w:rsid w:val="005978D8"/>
    <w:rsid w:val="005A5FEA"/>
    <w:rsid w:val="005A7A12"/>
    <w:rsid w:val="005C4801"/>
    <w:rsid w:val="005D1159"/>
    <w:rsid w:val="005D1C81"/>
    <w:rsid w:val="005D6795"/>
    <w:rsid w:val="005E14C4"/>
    <w:rsid w:val="005E2FD2"/>
    <w:rsid w:val="005E3163"/>
    <w:rsid w:val="005E53E9"/>
    <w:rsid w:val="005F692C"/>
    <w:rsid w:val="006059DA"/>
    <w:rsid w:val="006131FA"/>
    <w:rsid w:val="006146C8"/>
    <w:rsid w:val="006146CE"/>
    <w:rsid w:val="0062172F"/>
    <w:rsid w:val="006240BF"/>
    <w:rsid w:val="00633ABB"/>
    <w:rsid w:val="006344CA"/>
    <w:rsid w:val="00637E9A"/>
    <w:rsid w:val="00641BBD"/>
    <w:rsid w:val="0064232D"/>
    <w:rsid w:val="00652D21"/>
    <w:rsid w:val="0066191B"/>
    <w:rsid w:val="006650EB"/>
    <w:rsid w:val="00665235"/>
    <w:rsid w:val="006669A7"/>
    <w:rsid w:val="006730E2"/>
    <w:rsid w:val="006738E2"/>
    <w:rsid w:val="0067519C"/>
    <w:rsid w:val="00677933"/>
    <w:rsid w:val="006813EC"/>
    <w:rsid w:val="00682CC0"/>
    <w:rsid w:val="00687561"/>
    <w:rsid w:val="00690499"/>
    <w:rsid w:val="00690BCF"/>
    <w:rsid w:val="00691735"/>
    <w:rsid w:val="006934DB"/>
    <w:rsid w:val="0069587A"/>
    <w:rsid w:val="00695EA2"/>
    <w:rsid w:val="00696170"/>
    <w:rsid w:val="00696F78"/>
    <w:rsid w:val="006A7575"/>
    <w:rsid w:val="006B3A07"/>
    <w:rsid w:val="006B5A35"/>
    <w:rsid w:val="006B6771"/>
    <w:rsid w:val="006C191E"/>
    <w:rsid w:val="006D06FC"/>
    <w:rsid w:val="006E341F"/>
    <w:rsid w:val="006E49C2"/>
    <w:rsid w:val="006F39D4"/>
    <w:rsid w:val="00705C17"/>
    <w:rsid w:val="00711324"/>
    <w:rsid w:val="00711C78"/>
    <w:rsid w:val="00715B58"/>
    <w:rsid w:val="00716312"/>
    <w:rsid w:val="00720045"/>
    <w:rsid w:val="007216FB"/>
    <w:rsid w:val="007227AF"/>
    <w:rsid w:val="00722A98"/>
    <w:rsid w:val="007231A9"/>
    <w:rsid w:val="007249A9"/>
    <w:rsid w:val="00725E36"/>
    <w:rsid w:val="007272F6"/>
    <w:rsid w:val="00731C9C"/>
    <w:rsid w:val="007347FB"/>
    <w:rsid w:val="00735C70"/>
    <w:rsid w:val="00741C1F"/>
    <w:rsid w:val="007434FE"/>
    <w:rsid w:val="00744CAE"/>
    <w:rsid w:val="007462E8"/>
    <w:rsid w:val="00747BCD"/>
    <w:rsid w:val="0075083B"/>
    <w:rsid w:val="007569A3"/>
    <w:rsid w:val="00761A21"/>
    <w:rsid w:val="007627F8"/>
    <w:rsid w:val="0076770B"/>
    <w:rsid w:val="00772C21"/>
    <w:rsid w:val="007747D7"/>
    <w:rsid w:val="007817A0"/>
    <w:rsid w:val="007848D5"/>
    <w:rsid w:val="00784D8A"/>
    <w:rsid w:val="00790B30"/>
    <w:rsid w:val="0079219F"/>
    <w:rsid w:val="00792AB5"/>
    <w:rsid w:val="007946FD"/>
    <w:rsid w:val="007951CB"/>
    <w:rsid w:val="007962C7"/>
    <w:rsid w:val="007A2876"/>
    <w:rsid w:val="007A302D"/>
    <w:rsid w:val="007A3BA0"/>
    <w:rsid w:val="007A643F"/>
    <w:rsid w:val="007A7360"/>
    <w:rsid w:val="007A7625"/>
    <w:rsid w:val="007B28CF"/>
    <w:rsid w:val="007B5B0D"/>
    <w:rsid w:val="007B7409"/>
    <w:rsid w:val="007C06FB"/>
    <w:rsid w:val="007C33BA"/>
    <w:rsid w:val="007C5255"/>
    <w:rsid w:val="007D0DC0"/>
    <w:rsid w:val="007D1D22"/>
    <w:rsid w:val="007D2C9A"/>
    <w:rsid w:val="007D36A4"/>
    <w:rsid w:val="007D41A9"/>
    <w:rsid w:val="007D49BD"/>
    <w:rsid w:val="007D6A45"/>
    <w:rsid w:val="007D6E9F"/>
    <w:rsid w:val="007E452B"/>
    <w:rsid w:val="007E5FAB"/>
    <w:rsid w:val="007F50CD"/>
    <w:rsid w:val="00801234"/>
    <w:rsid w:val="008012DA"/>
    <w:rsid w:val="008021DB"/>
    <w:rsid w:val="008235F9"/>
    <w:rsid w:val="00825802"/>
    <w:rsid w:val="00832210"/>
    <w:rsid w:val="00834194"/>
    <w:rsid w:val="00835A1C"/>
    <w:rsid w:val="00842D8A"/>
    <w:rsid w:val="0085311B"/>
    <w:rsid w:val="0085669C"/>
    <w:rsid w:val="00862273"/>
    <w:rsid w:val="008633D0"/>
    <w:rsid w:val="0086432C"/>
    <w:rsid w:val="00874328"/>
    <w:rsid w:val="00875227"/>
    <w:rsid w:val="0087773C"/>
    <w:rsid w:val="00886B64"/>
    <w:rsid w:val="008875A8"/>
    <w:rsid w:val="008931C4"/>
    <w:rsid w:val="008A50B0"/>
    <w:rsid w:val="008A6B92"/>
    <w:rsid w:val="008B0994"/>
    <w:rsid w:val="008B2294"/>
    <w:rsid w:val="008B271E"/>
    <w:rsid w:val="008B6D6D"/>
    <w:rsid w:val="008B7387"/>
    <w:rsid w:val="008C52BD"/>
    <w:rsid w:val="008C679B"/>
    <w:rsid w:val="008D1F33"/>
    <w:rsid w:val="008D26BD"/>
    <w:rsid w:val="008D26FA"/>
    <w:rsid w:val="008D300C"/>
    <w:rsid w:val="008D42E8"/>
    <w:rsid w:val="008D4634"/>
    <w:rsid w:val="008D5273"/>
    <w:rsid w:val="008D538E"/>
    <w:rsid w:val="008D67BF"/>
    <w:rsid w:val="008D726E"/>
    <w:rsid w:val="008E3AE4"/>
    <w:rsid w:val="008E46B1"/>
    <w:rsid w:val="008E67F7"/>
    <w:rsid w:val="008E75DE"/>
    <w:rsid w:val="008F29F4"/>
    <w:rsid w:val="009011F6"/>
    <w:rsid w:val="0090727A"/>
    <w:rsid w:val="00907F2C"/>
    <w:rsid w:val="0091615A"/>
    <w:rsid w:val="00917935"/>
    <w:rsid w:val="009203FC"/>
    <w:rsid w:val="00920A39"/>
    <w:rsid w:val="00921DF8"/>
    <w:rsid w:val="0092706D"/>
    <w:rsid w:val="009274FB"/>
    <w:rsid w:val="00927CAD"/>
    <w:rsid w:val="00931D15"/>
    <w:rsid w:val="00934A17"/>
    <w:rsid w:val="00935259"/>
    <w:rsid w:val="009371ED"/>
    <w:rsid w:val="00942573"/>
    <w:rsid w:val="0094557F"/>
    <w:rsid w:val="00947FCC"/>
    <w:rsid w:val="0095396E"/>
    <w:rsid w:val="00955FAB"/>
    <w:rsid w:val="00962BFE"/>
    <w:rsid w:val="00963450"/>
    <w:rsid w:val="009762EB"/>
    <w:rsid w:val="00976FCF"/>
    <w:rsid w:val="00980C64"/>
    <w:rsid w:val="00985703"/>
    <w:rsid w:val="00990126"/>
    <w:rsid w:val="00990156"/>
    <w:rsid w:val="0099311E"/>
    <w:rsid w:val="00993BE5"/>
    <w:rsid w:val="0099517B"/>
    <w:rsid w:val="009952AA"/>
    <w:rsid w:val="009A21FC"/>
    <w:rsid w:val="009A3B32"/>
    <w:rsid w:val="009A49A4"/>
    <w:rsid w:val="009B09E0"/>
    <w:rsid w:val="009B56CC"/>
    <w:rsid w:val="009B7BF4"/>
    <w:rsid w:val="009C39DC"/>
    <w:rsid w:val="009C695D"/>
    <w:rsid w:val="009D07D6"/>
    <w:rsid w:val="009D1E2A"/>
    <w:rsid w:val="009E140D"/>
    <w:rsid w:val="009E5195"/>
    <w:rsid w:val="009E727D"/>
    <w:rsid w:val="009F0589"/>
    <w:rsid w:val="009F2879"/>
    <w:rsid w:val="009F48F5"/>
    <w:rsid w:val="009F516D"/>
    <w:rsid w:val="00A007D6"/>
    <w:rsid w:val="00A0088A"/>
    <w:rsid w:val="00A008AF"/>
    <w:rsid w:val="00A01A63"/>
    <w:rsid w:val="00A039A7"/>
    <w:rsid w:val="00A04C42"/>
    <w:rsid w:val="00A05022"/>
    <w:rsid w:val="00A056BC"/>
    <w:rsid w:val="00A05D9D"/>
    <w:rsid w:val="00A06C31"/>
    <w:rsid w:val="00A10FD4"/>
    <w:rsid w:val="00A13481"/>
    <w:rsid w:val="00A16373"/>
    <w:rsid w:val="00A16C19"/>
    <w:rsid w:val="00A16EE5"/>
    <w:rsid w:val="00A218E3"/>
    <w:rsid w:val="00A260F4"/>
    <w:rsid w:val="00A32ECC"/>
    <w:rsid w:val="00A351FD"/>
    <w:rsid w:val="00A40CAA"/>
    <w:rsid w:val="00A44CDC"/>
    <w:rsid w:val="00A45451"/>
    <w:rsid w:val="00A600A5"/>
    <w:rsid w:val="00A662F0"/>
    <w:rsid w:val="00A66BFF"/>
    <w:rsid w:val="00A67A99"/>
    <w:rsid w:val="00A700BF"/>
    <w:rsid w:val="00A71C7C"/>
    <w:rsid w:val="00A72546"/>
    <w:rsid w:val="00A73BCE"/>
    <w:rsid w:val="00A8175D"/>
    <w:rsid w:val="00A862BE"/>
    <w:rsid w:val="00A90515"/>
    <w:rsid w:val="00A912CE"/>
    <w:rsid w:val="00A93C33"/>
    <w:rsid w:val="00A94F75"/>
    <w:rsid w:val="00AA039E"/>
    <w:rsid w:val="00AA48D4"/>
    <w:rsid w:val="00AA4ACF"/>
    <w:rsid w:val="00AB675F"/>
    <w:rsid w:val="00AB71C3"/>
    <w:rsid w:val="00AC7031"/>
    <w:rsid w:val="00AC7B51"/>
    <w:rsid w:val="00AC7D99"/>
    <w:rsid w:val="00AD2FEC"/>
    <w:rsid w:val="00AD4551"/>
    <w:rsid w:val="00AE098C"/>
    <w:rsid w:val="00AE1502"/>
    <w:rsid w:val="00AE2043"/>
    <w:rsid w:val="00AE789A"/>
    <w:rsid w:val="00AE7BED"/>
    <w:rsid w:val="00AF3ADF"/>
    <w:rsid w:val="00AF3C3D"/>
    <w:rsid w:val="00AF4360"/>
    <w:rsid w:val="00AF68F1"/>
    <w:rsid w:val="00B07F33"/>
    <w:rsid w:val="00B07F4A"/>
    <w:rsid w:val="00B10634"/>
    <w:rsid w:val="00B21AA1"/>
    <w:rsid w:val="00B25ACE"/>
    <w:rsid w:val="00B27C12"/>
    <w:rsid w:val="00B356EF"/>
    <w:rsid w:val="00B36C44"/>
    <w:rsid w:val="00B402D5"/>
    <w:rsid w:val="00B442E6"/>
    <w:rsid w:val="00B45DAF"/>
    <w:rsid w:val="00B4657C"/>
    <w:rsid w:val="00B50A86"/>
    <w:rsid w:val="00B629D7"/>
    <w:rsid w:val="00B6682A"/>
    <w:rsid w:val="00B67E3E"/>
    <w:rsid w:val="00B708E9"/>
    <w:rsid w:val="00B774B9"/>
    <w:rsid w:val="00B80E1D"/>
    <w:rsid w:val="00B83157"/>
    <w:rsid w:val="00B91F0E"/>
    <w:rsid w:val="00B924D3"/>
    <w:rsid w:val="00B93B1D"/>
    <w:rsid w:val="00B93BE5"/>
    <w:rsid w:val="00B93C2E"/>
    <w:rsid w:val="00B96FDB"/>
    <w:rsid w:val="00B975FF"/>
    <w:rsid w:val="00BA3E20"/>
    <w:rsid w:val="00BA67C4"/>
    <w:rsid w:val="00BA74B0"/>
    <w:rsid w:val="00BB6DC6"/>
    <w:rsid w:val="00BB7643"/>
    <w:rsid w:val="00BB7DAE"/>
    <w:rsid w:val="00BC0B72"/>
    <w:rsid w:val="00BC21DA"/>
    <w:rsid w:val="00BC3466"/>
    <w:rsid w:val="00BC6619"/>
    <w:rsid w:val="00BC7695"/>
    <w:rsid w:val="00BD1890"/>
    <w:rsid w:val="00BD7D12"/>
    <w:rsid w:val="00BE10E9"/>
    <w:rsid w:val="00BE3808"/>
    <w:rsid w:val="00BE6D65"/>
    <w:rsid w:val="00BF2BB1"/>
    <w:rsid w:val="00BF4F08"/>
    <w:rsid w:val="00C00492"/>
    <w:rsid w:val="00C021E3"/>
    <w:rsid w:val="00C04B8E"/>
    <w:rsid w:val="00C05864"/>
    <w:rsid w:val="00C1092F"/>
    <w:rsid w:val="00C12CA7"/>
    <w:rsid w:val="00C13879"/>
    <w:rsid w:val="00C16BE4"/>
    <w:rsid w:val="00C21CB2"/>
    <w:rsid w:val="00C249F2"/>
    <w:rsid w:val="00C25520"/>
    <w:rsid w:val="00C25E67"/>
    <w:rsid w:val="00C34888"/>
    <w:rsid w:val="00C367B0"/>
    <w:rsid w:val="00C41488"/>
    <w:rsid w:val="00C46C9D"/>
    <w:rsid w:val="00C509C1"/>
    <w:rsid w:val="00C50C0D"/>
    <w:rsid w:val="00C54E3B"/>
    <w:rsid w:val="00C60D0A"/>
    <w:rsid w:val="00C63D7D"/>
    <w:rsid w:val="00C65C6B"/>
    <w:rsid w:val="00C67397"/>
    <w:rsid w:val="00C678AF"/>
    <w:rsid w:val="00C73176"/>
    <w:rsid w:val="00C73E08"/>
    <w:rsid w:val="00C7753A"/>
    <w:rsid w:val="00C83D25"/>
    <w:rsid w:val="00C86321"/>
    <w:rsid w:val="00C86B09"/>
    <w:rsid w:val="00C96355"/>
    <w:rsid w:val="00CA3F56"/>
    <w:rsid w:val="00CA3F9C"/>
    <w:rsid w:val="00CB385F"/>
    <w:rsid w:val="00CB39D2"/>
    <w:rsid w:val="00CB544D"/>
    <w:rsid w:val="00CB5F88"/>
    <w:rsid w:val="00CB61D0"/>
    <w:rsid w:val="00CB76A4"/>
    <w:rsid w:val="00CB7C58"/>
    <w:rsid w:val="00CC058C"/>
    <w:rsid w:val="00CC1700"/>
    <w:rsid w:val="00CC1C90"/>
    <w:rsid w:val="00CC1EF4"/>
    <w:rsid w:val="00CD31E0"/>
    <w:rsid w:val="00CD58A4"/>
    <w:rsid w:val="00CD5A4F"/>
    <w:rsid w:val="00CD5EF3"/>
    <w:rsid w:val="00CE12EC"/>
    <w:rsid w:val="00CE6B76"/>
    <w:rsid w:val="00CF6C13"/>
    <w:rsid w:val="00D03B7A"/>
    <w:rsid w:val="00D0451E"/>
    <w:rsid w:val="00D05D70"/>
    <w:rsid w:val="00D1018A"/>
    <w:rsid w:val="00D102F3"/>
    <w:rsid w:val="00D11588"/>
    <w:rsid w:val="00D11EA5"/>
    <w:rsid w:val="00D122E1"/>
    <w:rsid w:val="00D12C73"/>
    <w:rsid w:val="00D14679"/>
    <w:rsid w:val="00D20BD8"/>
    <w:rsid w:val="00D219D1"/>
    <w:rsid w:val="00D34C4D"/>
    <w:rsid w:val="00D3532D"/>
    <w:rsid w:val="00D3685E"/>
    <w:rsid w:val="00D407E1"/>
    <w:rsid w:val="00D428BC"/>
    <w:rsid w:val="00D435AB"/>
    <w:rsid w:val="00D44EE2"/>
    <w:rsid w:val="00D45439"/>
    <w:rsid w:val="00D46381"/>
    <w:rsid w:val="00D51903"/>
    <w:rsid w:val="00D5499A"/>
    <w:rsid w:val="00D55086"/>
    <w:rsid w:val="00D57FB0"/>
    <w:rsid w:val="00D61CB1"/>
    <w:rsid w:val="00D63F49"/>
    <w:rsid w:val="00D65673"/>
    <w:rsid w:val="00D66634"/>
    <w:rsid w:val="00D67F1A"/>
    <w:rsid w:val="00D705A6"/>
    <w:rsid w:val="00D70DB4"/>
    <w:rsid w:val="00D723FE"/>
    <w:rsid w:val="00D728DD"/>
    <w:rsid w:val="00D919A5"/>
    <w:rsid w:val="00D9320A"/>
    <w:rsid w:val="00D93888"/>
    <w:rsid w:val="00D93BBE"/>
    <w:rsid w:val="00D966AC"/>
    <w:rsid w:val="00D972B0"/>
    <w:rsid w:val="00D97E48"/>
    <w:rsid w:val="00DA1183"/>
    <w:rsid w:val="00DA1688"/>
    <w:rsid w:val="00DA3E0C"/>
    <w:rsid w:val="00DA7410"/>
    <w:rsid w:val="00DB12EE"/>
    <w:rsid w:val="00DB7F51"/>
    <w:rsid w:val="00DC14E6"/>
    <w:rsid w:val="00DC4FC5"/>
    <w:rsid w:val="00DD0269"/>
    <w:rsid w:val="00DD4169"/>
    <w:rsid w:val="00DD4920"/>
    <w:rsid w:val="00DD566D"/>
    <w:rsid w:val="00DE1345"/>
    <w:rsid w:val="00DE2CA4"/>
    <w:rsid w:val="00DE6722"/>
    <w:rsid w:val="00E0012F"/>
    <w:rsid w:val="00E12CF0"/>
    <w:rsid w:val="00E132CB"/>
    <w:rsid w:val="00E2063F"/>
    <w:rsid w:val="00E215F5"/>
    <w:rsid w:val="00E24E4E"/>
    <w:rsid w:val="00E2718E"/>
    <w:rsid w:val="00E3444F"/>
    <w:rsid w:val="00E3483E"/>
    <w:rsid w:val="00E37035"/>
    <w:rsid w:val="00E453D0"/>
    <w:rsid w:val="00E454ED"/>
    <w:rsid w:val="00E571D4"/>
    <w:rsid w:val="00E61F7F"/>
    <w:rsid w:val="00E62732"/>
    <w:rsid w:val="00E63F79"/>
    <w:rsid w:val="00E64378"/>
    <w:rsid w:val="00E657C9"/>
    <w:rsid w:val="00E66BF7"/>
    <w:rsid w:val="00E70AA4"/>
    <w:rsid w:val="00E71654"/>
    <w:rsid w:val="00E75273"/>
    <w:rsid w:val="00E75759"/>
    <w:rsid w:val="00E76EF1"/>
    <w:rsid w:val="00E83470"/>
    <w:rsid w:val="00E84BDB"/>
    <w:rsid w:val="00E8707D"/>
    <w:rsid w:val="00E87300"/>
    <w:rsid w:val="00E87FFC"/>
    <w:rsid w:val="00E91D54"/>
    <w:rsid w:val="00E96FA0"/>
    <w:rsid w:val="00E97BBD"/>
    <w:rsid w:val="00EA2937"/>
    <w:rsid w:val="00EA3EC0"/>
    <w:rsid w:val="00EB027D"/>
    <w:rsid w:val="00EB41C2"/>
    <w:rsid w:val="00EB641D"/>
    <w:rsid w:val="00EB647F"/>
    <w:rsid w:val="00EB6B92"/>
    <w:rsid w:val="00EC24EF"/>
    <w:rsid w:val="00EC294F"/>
    <w:rsid w:val="00EC2C06"/>
    <w:rsid w:val="00EC2F61"/>
    <w:rsid w:val="00EC5E02"/>
    <w:rsid w:val="00ED1463"/>
    <w:rsid w:val="00ED1615"/>
    <w:rsid w:val="00ED7868"/>
    <w:rsid w:val="00ED7AD7"/>
    <w:rsid w:val="00EE3E5A"/>
    <w:rsid w:val="00EF27A7"/>
    <w:rsid w:val="00EF3F24"/>
    <w:rsid w:val="00EF518C"/>
    <w:rsid w:val="00EF6973"/>
    <w:rsid w:val="00EF7B17"/>
    <w:rsid w:val="00F0026E"/>
    <w:rsid w:val="00F04D54"/>
    <w:rsid w:val="00F05FB0"/>
    <w:rsid w:val="00F12AF0"/>
    <w:rsid w:val="00F1320A"/>
    <w:rsid w:val="00F15DBB"/>
    <w:rsid w:val="00F1761C"/>
    <w:rsid w:val="00F227F8"/>
    <w:rsid w:val="00F229D0"/>
    <w:rsid w:val="00F24CBC"/>
    <w:rsid w:val="00F25BD1"/>
    <w:rsid w:val="00F30425"/>
    <w:rsid w:val="00F3311B"/>
    <w:rsid w:val="00F40FE2"/>
    <w:rsid w:val="00F410DC"/>
    <w:rsid w:val="00F4512C"/>
    <w:rsid w:val="00F54E5D"/>
    <w:rsid w:val="00F55C08"/>
    <w:rsid w:val="00F55E0C"/>
    <w:rsid w:val="00F56EAF"/>
    <w:rsid w:val="00F60C67"/>
    <w:rsid w:val="00F65609"/>
    <w:rsid w:val="00F755B2"/>
    <w:rsid w:val="00F777D1"/>
    <w:rsid w:val="00F82444"/>
    <w:rsid w:val="00F84423"/>
    <w:rsid w:val="00F94585"/>
    <w:rsid w:val="00FA3564"/>
    <w:rsid w:val="00FA3AF1"/>
    <w:rsid w:val="00FB031F"/>
    <w:rsid w:val="00FC1480"/>
    <w:rsid w:val="00FC4F18"/>
    <w:rsid w:val="00FC5C5E"/>
    <w:rsid w:val="00FC5D3A"/>
    <w:rsid w:val="00FD30B3"/>
    <w:rsid w:val="00FE1297"/>
    <w:rsid w:val="00FE3E0F"/>
    <w:rsid w:val="00FF2A84"/>
    <w:rsid w:val="00FF2D5C"/>
    <w:rsid w:val="00FF50C4"/>
    <w:rsid w:val="00FF50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BA7A1"/>
  <w15:docId w15:val="{38034999-BA8F-46F5-AFBF-AD77375EF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35A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569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69A3"/>
    <w:rPr>
      <w:rFonts w:ascii="Tahoma" w:hAnsi="Tahoma" w:cs="Tahoma"/>
      <w:sz w:val="16"/>
      <w:szCs w:val="16"/>
    </w:rPr>
  </w:style>
  <w:style w:type="character" w:styleId="SubtleEmphasis">
    <w:name w:val="Subtle Emphasis"/>
    <w:basedOn w:val="DefaultParagraphFont"/>
    <w:uiPriority w:val="19"/>
    <w:qFormat/>
    <w:rsid w:val="00C25E67"/>
    <w:rPr>
      <w:i/>
      <w:iCs/>
      <w:color w:val="808080" w:themeColor="text1" w:themeTint="7F"/>
    </w:rPr>
  </w:style>
  <w:style w:type="character" w:styleId="Hyperlink">
    <w:name w:val="Hyperlink"/>
    <w:basedOn w:val="DefaultParagraphFont"/>
    <w:uiPriority w:val="99"/>
    <w:unhideWhenUsed/>
    <w:rsid w:val="00715B58"/>
    <w:rPr>
      <w:color w:val="0000FF" w:themeColor="hyperlink"/>
      <w:u w:val="single"/>
    </w:rPr>
  </w:style>
  <w:style w:type="paragraph" w:styleId="Header">
    <w:name w:val="header"/>
    <w:basedOn w:val="Normal"/>
    <w:link w:val="HeaderChar"/>
    <w:uiPriority w:val="99"/>
    <w:unhideWhenUsed/>
    <w:rsid w:val="000309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096D"/>
  </w:style>
  <w:style w:type="paragraph" w:styleId="Footer">
    <w:name w:val="footer"/>
    <w:basedOn w:val="Normal"/>
    <w:link w:val="FooterChar"/>
    <w:uiPriority w:val="99"/>
    <w:unhideWhenUsed/>
    <w:rsid w:val="000309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096D"/>
  </w:style>
  <w:style w:type="paragraph" w:styleId="NormalWeb">
    <w:name w:val="Normal (Web)"/>
    <w:basedOn w:val="Normal"/>
    <w:uiPriority w:val="99"/>
    <w:semiHidden/>
    <w:unhideWhenUsed/>
    <w:rsid w:val="0085311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5311B"/>
    <w:pPr>
      <w:spacing w:after="0" w:line="240" w:lineRule="auto"/>
      <w:ind w:left="720"/>
      <w:contextualSpacing/>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1E749C"/>
    <w:rPr>
      <w:color w:val="605E5C"/>
      <w:shd w:val="clear" w:color="auto" w:fill="E1DFDD"/>
    </w:rPr>
  </w:style>
  <w:style w:type="character" w:customStyle="1" w:styleId="UnresolvedMention2">
    <w:name w:val="Unresolved Mention2"/>
    <w:basedOn w:val="DefaultParagraphFont"/>
    <w:uiPriority w:val="99"/>
    <w:semiHidden/>
    <w:unhideWhenUsed/>
    <w:rsid w:val="007A73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78419">
      <w:bodyDiv w:val="1"/>
      <w:marLeft w:val="0"/>
      <w:marRight w:val="0"/>
      <w:marTop w:val="0"/>
      <w:marBottom w:val="0"/>
      <w:divBdr>
        <w:top w:val="none" w:sz="0" w:space="0" w:color="auto"/>
        <w:left w:val="none" w:sz="0" w:space="0" w:color="auto"/>
        <w:bottom w:val="none" w:sz="0" w:space="0" w:color="auto"/>
        <w:right w:val="none" w:sz="0" w:space="0" w:color="auto"/>
      </w:divBdr>
    </w:div>
    <w:div w:id="126363701">
      <w:bodyDiv w:val="1"/>
      <w:marLeft w:val="0"/>
      <w:marRight w:val="0"/>
      <w:marTop w:val="0"/>
      <w:marBottom w:val="0"/>
      <w:divBdr>
        <w:top w:val="none" w:sz="0" w:space="0" w:color="auto"/>
        <w:left w:val="none" w:sz="0" w:space="0" w:color="auto"/>
        <w:bottom w:val="none" w:sz="0" w:space="0" w:color="auto"/>
        <w:right w:val="none" w:sz="0" w:space="0" w:color="auto"/>
      </w:divBdr>
    </w:div>
    <w:div w:id="247233434">
      <w:bodyDiv w:val="1"/>
      <w:marLeft w:val="0"/>
      <w:marRight w:val="0"/>
      <w:marTop w:val="0"/>
      <w:marBottom w:val="0"/>
      <w:divBdr>
        <w:top w:val="none" w:sz="0" w:space="0" w:color="auto"/>
        <w:left w:val="none" w:sz="0" w:space="0" w:color="auto"/>
        <w:bottom w:val="none" w:sz="0" w:space="0" w:color="auto"/>
        <w:right w:val="none" w:sz="0" w:space="0" w:color="auto"/>
      </w:divBdr>
    </w:div>
    <w:div w:id="366683727">
      <w:bodyDiv w:val="1"/>
      <w:marLeft w:val="0"/>
      <w:marRight w:val="0"/>
      <w:marTop w:val="0"/>
      <w:marBottom w:val="0"/>
      <w:divBdr>
        <w:top w:val="none" w:sz="0" w:space="0" w:color="auto"/>
        <w:left w:val="none" w:sz="0" w:space="0" w:color="auto"/>
        <w:bottom w:val="none" w:sz="0" w:space="0" w:color="auto"/>
        <w:right w:val="none" w:sz="0" w:space="0" w:color="auto"/>
      </w:divBdr>
    </w:div>
    <w:div w:id="406926669">
      <w:bodyDiv w:val="1"/>
      <w:marLeft w:val="0"/>
      <w:marRight w:val="0"/>
      <w:marTop w:val="0"/>
      <w:marBottom w:val="0"/>
      <w:divBdr>
        <w:top w:val="none" w:sz="0" w:space="0" w:color="auto"/>
        <w:left w:val="none" w:sz="0" w:space="0" w:color="auto"/>
        <w:bottom w:val="none" w:sz="0" w:space="0" w:color="auto"/>
        <w:right w:val="none" w:sz="0" w:space="0" w:color="auto"/>
      </w:divBdr>
      <w:divsChild>
        <w:div w:id="12150391">
          <w:marLeft w:val="446"/>
          <w:marRight w:val="0"/>
          <w:marTop w:val="0"/>
          <w:marBottom w:val="120"/>
          <w:divBdr>
            <w:top w:val="none" w:sz="0" w:space="0" w:color="auto"/>
            <w:left w:val="none" w:sz="0" w:space="0" w:color="auto"/>
            <w:bottom w:val="none" w:sz="0" w:space="0" w:color="auto"/>
            <w:right w:val="none" w:sz="0" w:space="0" w:color="auto"/>
          </w:divBdr>
        </w:div>
      </w:divsChild>
    </w:div>
    <w:div w:id="530606443">
      <w:bodyDiv w:val="1"/>
      <w:marLeft w:val="0"/>
      <w:marRight w:val="0"/>
      <w:marTop w:val="0"/>
      <w:marBottom w:val="0"/>
      <w:divBdr>
        <w:top w:val="none" w:sz="0" w:space="0" w:color="auto"/>
        <w:left w:val="none" w:sz="0" w:space="0" w:color="auto"/>
        <w:bottom w:val="none" w:sz="0" w:space="0" w:color="auto"/>
        <w:right w:val="none" w:sz="0" w:space="0" w:color="auto"/>
      </w:divBdr>
    </w:div>
    <w:div w:id="583874688">
      <w:bodyDiv w:val="1"/>
      <w:marLeft w:val="0"/>
      <w:marRight w:val="0"/>
      <w:marTop w:val="0"/>
      <w:marBottom w:val="0"/>
      <w:divBdr>
        <w:top w:val="none" w:sz="0" w:space="0" w:color="auto"/>
        <w:left w:val="none" w:sz="0" w:space="0" w:color="auto"/>
        <w:bottom w:val="none" w:sz="0" w:space="0" w:color="auto"/>
        <w:right w:val="none" w:sz="0" w:space="0" w:color="auto"/>
      </w:divBdr>
    </w:div>
    <w:div w:id="661854230">
      <w:bodyDiv w:val="1"/>
      <w:marLeft w:val="0"/>
      <w:marRight w:val="0"/>
      <w:marTop w:val="0"/>
      <w:marBottom w:val="0"/>
      <w:divBdr>
        <w:top w:val="none" w:sz="0" w:space="0" w:color="auto"/>
        <w:left w:val="none" w:sz="0" w:space="0" w:color="auto"/>
        <w:bottom w:val="none" w:sz="0" w:space="0" w:color="auto"/>
        <w:right w:val="none" w:sz="0" w:space="0" w:color="auto"/>
      </w:divBdr>
    </w:div>
    <w:div w:id="965358940">
      <w:bodyDiv w:val="1"/>
      <w:marLeft w:val="0"/>
      <w:marRight w:val="0"/>
      <w:marTop w:val="0"/>
      <w:marBottom w:val="0"/>
      <w:divBdr>
        <w:top w:val="none" w:sz="0" w:space="0" w:color="auto"/>
        <w:left w:val="none" w:sz="0" w:space="0" w:color="auto"/>
        <w:bottom w:val="none" w:sz="0" w:space="0" w:color="auto"/>
        <w:right w:val="none" w:sz="0" w:space="0" w:color="auto"/>
      </w:divBdr>
    </w:div>
    <w:div w:id="1032918804">
      <w:bodyDiv w:val="1"/>
      <w:marLeft w:val="0"/>
      <w:marRight w:val="0"/>
      <w:marTop w:val="0"/>
      <w:marBottom w:val="0"/>
      <w:divBdr>
        <w:top w:val="none" w:sz="0" w:space="0" w:color="auto"/>
        <w:left w:val="none" w:sz="0" w:space="0" w:color="auto"/>
        <w:bottom w:val="none" w:sz="0" w:space="0" w:color="auto"/>
        <w:right w:val="none" w:sz="0" w:space="0" w:color="auto"/>
      </w:divBdr>
    </w:div>
    <w:div w:id="1091196165">
      <w:bodyDiv w:val="1"/>
      <w:marLeft w:val="0"/>
      <w:marRight w:val="0"/>
      <w:marTop w:val="0"/>
      <w:marBottom w:val="0"/>
      <w:divBdr>
        <w:top w:val="none" w:sz="0" w:space="0" w:color="auto"/>
        <w:left w:val="none" w:sz="0" w:space="0" w:color="auto"/>
        <w:bottom w:val="none" w:sz="0" w:space="0" w:color="auto"/>
        <w:right w:val="none" w:sz="0" w:space="0" w:color="auto"/>
      </w:divBdr>
    </w:div>
    <w:div w:id="1118984046">
      <w:bodyDiv w:val="1"/>
      <w:marLeft w:val="0"/>
      <w:marRight w:val="0"/>
      <w:marTop w:val="0"/>
      <w:marBottom w:val="0"/>
      <w:divBdr>
        <w:top w:val="none" w:sz="0" w:space="0" w:color="auto"/>
        <w:left w:val="none" w:sz="0" w:space="0" w:color="auto"/>
        <w:bottom w:val="none" w:sz="0" w:space="0" w:color="auto"/>
        <w:right w:val="none" w:sz="0" w:space="0" w:color="auto"/>
      </w:divBdr>
    </w:div>
    <w:div w:id="1267806020">
      <w:bodyDiv w:val="1"/>
      <w:marLeft w:val="0"/>
      <w:marRight w:val="0"/>
      <w:marTop w:val="0"/>
      <w:marBottom w:val="0"/>
      <w:divBdr>
        <w:top w:val="none" w:sz="0" w:space="0" w:color="auto"/>
        <w:left w:val="none" w:sz="0" w:space="0" w:color="auto"/>
        <w:bottom w:val="none" w:sz="0" w:space="0" w:color="auto"/>
        <w:right w:val="none" w:sz="0" w:space="0" w:color="auto"/>
      </w:divBdr>
    </w:div>
    <w:div w:id="1391999002">
      <w:bodyDiv w:val="1"/>
      <w:marLeft w:val="0"/>
      <w:marRight w:val="0"/>
      <w:marTop w:val="0"/>
      <w:marBottom w:val="0"/>
      <w:divBdr>
        <w:top w:val="none" w:sz="0" w:space="0" w:color="auto"/>
        <w:left w:val="none" w:sz="0" w:space="0" w:color="auto"/>
        <w:bottom w:val="none" w:sz="0" w:space="0" w:color="auto"/>
        <w:right w:val="none" w:sz="0" w:space="0" w:color="auto"/>
      </w:divBdr>
    </w:div>
    <w:div w:id="1557202667">
      <w:bodyDiv w:val="1"/>
      <w:marLeft w:val="0"/>
      <w:marRight w:val="0"/>
      <w:marTop w:val="0"/>
      <w:marBottom w:val="0"/>
      <w:divBdr>
        <w:top w:val="none" w:sz="0" w:space="0" w:color="auto"/>
        <w:left w:val="none" w:sz="0" w:space="0" w:color="auto"/>
        <w:bottom w:val="none" w:sz="0" w:space="0" w:color="auto"/>
        <w:right w:val="none" w:sz="0" w:space="0" w:color="auto"/>
      </w:divBdr>
    </w:div>
    <w:div w:id="1781950673">
      <w:bodyDiv w:val="1"/>
      <w:marLeft w:val="0"/>
      <w:marRight w:val="0"/>
      <w:marTop w:val="0"/>
      <w:marBottom w:val="0"/>
      <w:divBdr>
        <w:top w:val="none" w:sz="0" w:space="0" w:color="auto"/>
        <w:left w:val="none" w:sz="0" w:space="0" w:color="auto"/>
        <w:bottom w:val="none" w:sz="0" w:space="0" w:color="auto"/>
        <w:right w:val="none" w:sz="0" w:space="0" w:color="auto"/>
      </w:divBdr>
    </w:div>
    <w:div w:id="1876427003">
      <w:bodyDiv w:val="1"/>
      <w:marLeft w:val="0"/>
      <w:marRight w:val="0"/>
      <w:marTop w:val="0"/>
      <w:marBottom w:val="0"/>
      <w:divBdr>
        <w:top w:val="none" w:sz="0" w:space="0" w:color="auto"/>
        <w:left w:val="none" w:sz="0" w:space="0" w:color="auto"/>
        <w:bottom w:val="none" w:sz="0" w:space="0" w:color="auto"/>
        <w:right w:val="none" w:sz="0" w:space="0" w:color="auto"/>
      </w:divBdr>
    </w:div>
    <w:div w:id="1955361661">
      <w:bodyDiv w:val="1"/>
      <w:marLeft w:val="0"/>
      <w:marRight w:val="0"/>
      <w:marTop w:val="0"/>
      <w:marBottom w:val="0"/>
      <w:divBdr>
        <w:top w:val="none" w:sz="0" w:space="0" w:color="auto"/>
        <w:left w:val="none" w:sz="0" w:space="0" w:color="auto"/>
        <w:bottom w:val="none" w:sz="0" w:space="0" w:color="auto"/>
        <w:right w:val="none" w:sz="0" w:space="0" w:color="auto"/>
      </w:divBdr>
    </w:div>
    <w:div w:id="2048409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kdataservice.ac.uk/manage-data/format/organising.aspx" TargetMode="External"/><Relationship Id="rId13" Type="http://schemas.openxmlformats.org/officeDocument/2006/relationships/hyperlink" Target="https://kb.bham.ac.uk/KB15064" TargetMode="External"/><Relationship Id="rId18" Type="http://schemas.openxmlformats.org/officeDocument/2006/relationships/hyperlink" Target="https://ardc.edu.au/resources/working-with-data/fair-data/fair-self-assessment-tool/"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intranet.birmingham.ac.uk/it/teams/infrastructure/research/bear/research-data-service/RDS/BackupRetentionPolicy.aspx" TargetMode="External"/><Relationship Id="rId17" Type="http://schemas.openxmlformats.org/officeDocument/2006/relationships/hyperlink" Target="https://intranet.birmingham.ac.uk/it/teams/infrastructure/research/bear/BEARDataShare/sensitive-data.aspx"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openaire.eu/item/amnesia-data-anonymization-made-easy" TargetMode="External"/><Relationship Id="rId20" Type="http://schemas.openxmlformats.org/officeDocument/2006/relationships/hyperlink" Target="https://mantra.edina.ac.uk/datamanagementpla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brarycarpentry.org/lc-git/"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intranet.birmingham.ac.uk/as/libraryservices/library/copyright/licences.aspx"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birmingham.instructure.com/courses/5162" TargetMode="External"/><Relationship Id="rId19" Type="http://schemas.openxmlformats.org/officeDocument/2006/relationships/hyperlink" Target="https://scienceeurope.org/our-priorities/research-data/research-data-management/" TargetMode="External"/><Relationship Id="rId4" Type="http://schemas.openxmlformats.org/officeDocument/2006/relationships/settings" Target="settings.xml"/><Relationship Id="rId9" Type="http://schemas.openxmlformats.org/officeDocument/2006/relationships/hyperlink" Target="https://birmingham.instructure.com/courses/5162" TargetMode="External"/><Relationship Id="rId14" Type="http://schemas.openxmlformats.org/officeDocument/2006/relationships/hyperlink" Target="https://www.birmingham.ac.uk/Documents/university/legal/research.pdf"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349875-D9F2-48D7-8ECE-463F359AB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8</Pages>
  <Words>3019</Words>
  <Characters>1721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University of Birmingham</Company>
  <LinksUpToDate>false</LinksUpToDate>
  <CharactersWithSpaces>20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ky Wallace</dc:creator>
  <cp:lastModifiedBy>Angeliki Andrikopoulou</cp:lastModifiedBy>
  <cp:revision>2</cp:revision>
  <cp:lastPrinted>2015-08-12T11:53:00Z</cp:lastPrinted>
  <dcterms:created xsi:type="dcterms:W3CDTF">2021-05-18T08:01:00Z</dcterms:created>
  <dcterms:modified xsi:type="dcterms:W3CDTF">2021-05-18T08:01:00Z</dcterms:modified>
</cp:coreProperties>
</file>